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EE4105" w14:textId="77777777" w:rsidR="00E53206" w:rsidRDefault="00D07E10" w:rsidP="00D07E10">
      <w:pPr>
        <w:pStyle w:val="NoSpacing"/>
        <w:jc w:val="center"/>
        <w:rPr>
          <w:b/>
          <w:sz w:val="23"/>
          <w:szCs w:val="23"/>
        </w:rPr>
      </w:pPr>
      <w:r w:rsidRPr="00D07E10">
        <w:rPr>
          <w:b/>
          <w:sz w:val="23"/>
          <w:szCs w:val="23"/>
        </w:rPr>
        <w:t>CITY OF MARBLE HILL</w:t>
      </w:r>
    </w:p>
    <w:p w14:paraId="0F413203" w14:textId="77777777" w:rsidR="00D07E10" w:rsidRDefault="00D07E10" w:rsidP="00D07E10">
      <w:pPr>
        <w:pStyle w:val="NoSpacing"/>
        <w:jc w:val="center"/>
        <w:rPr>
          <w:b/>
          <w:sz w:val="23"/>
          <w:szCs w:val="23"/>
        </w:rPr>
      </w:pPr>
    </w:p>
    <w:p w14:paraId="532864B8" w14:textId="77777777" w:rsidR="00D07E10" w:rsidRDefault="00D07E10" w:rsidP="00D07E10">
      <w:pPr>
        <w:pStyle w:val="NoSpacing"/>
        <w:jc w:val="center"/>
        <w:rPr>
          <w:b/>
          <w:sz w:val="23"/>
          <w:szCs w:val="23"/>
        </w:rPr>
      </w:pPr>
      <w:r>
        <w:rPr>
          <w:b/>
          <w:sz w:val="23"/>
          <w:szCs w:val="23"/>
        </w:rPr>
        <w:t>CROSS REFERENCE</w:t>
      </w:r>
    </w:p>
    <w:p w14:paraId="4FACD98F" w14:textId="77777777" w:rsidR="00D07E10" w:rsidRDefault="00D07E10" w:rsidP="00D07E10">
      <w:pPr>
        <w:pStyle w:val="NoSpacing"/>
        <w:jc w:val="center"/>
        <w:rPr>
          <w:b/>
          <w:sz w:val="23"/>
          <w:szCs w:val="23"/>
        </w:rPr>
      </w:pPr>
    </w:p>
    <w:p w14:paraId="35232050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t>Ordinance</w:t>
      </w:r>
      <w:r w:rsidR="0061785A">
        <w:rPr>
          <w:sz w:val="23"/>
          <w:szCs w:val="23"/>
        </w:rPr>
        <w:tab/>
      </w:r>
      <w:r>
        <w:rPr>
          <w:sz w:val="23"/>
          <w:szCs w:val="23"/>
        </w:rPr>
        <w:t>Disposition/</w:t>
      </w:r>
      <w:r>
        <w:rPr>
          <w:sz w:val="23"/>
          <w:szCs w:val="23"/>
        </w:rPr>
        <w:tab/>
        <w:t xml:space="preserve">Section of </w:t>
      </w:r>
      <w:r>
        <w:rPr>
          <w:sz w:val="23"/>
          <w:szCs w:val="23"/>
        </w:rPr>
        <w:tab/>
        <w:t xml:space="preserve">Section this </w:t>
      </w:r>
    </w:p>
    <w:p w14:paraId="1F9B5CFB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t>Number</w:t>
      </w:r>
      <w:r>
        <w:rPr>
          <w:sz w:val="23"/>
          <w:szCs w:val="23"/>
        </w:rPr>
        <w:tab/>
        <w:t>Date of Adoption</w:t>
      </w:r>
      <w:r>
        <w:rPr>
          <w:sz w:val="23"/>
          <w:szCs w:val="23"/>
        </w:rPr>
        <w:tab/>
        <w:t>Ordinance</w:t>
      </w:r>
      <w:r>
        <w:rPr>
          <w:sz w:val="23"/>
          <w:szCs w:val="23"/>
        </w:rPr>
        <w:tab/>
        <w:t>Code</w:t>
      </w:r>
    </w:p>
    <w:p w14:paraId="264ABA57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</w:p>
    <w:p w14:paraId="1BDB5514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MH/30</w:t>
      </w:r>
      <w:r>
        <w:rPr>
          <w:sz w:val="22"/>
        </w:rPr>
        <w:tab/>
        <w:t>2-5-63</w:t>
      </w:r>
      <w:r>
        <w:rPr>
          <w:sz w:val="22"/>
        </w:rPr>
        <w:tab/>
      </w:r>
      <w:r w:rsidRPr="00D07E10">
        <w:rPr>
          <w:sz w:val="22"/>
        </w:rPr>
        <w:t>Art. I</w:t>
      </w:r>
      <w:r w:rsidRPr="00D07E10">
        <w:rPr>
          <w:sz w:val="22"/>
        </w:rPr>
        <w:tab/>
        <w:t>515.010-515.030</w:t>
      </w:r>
    </w:p>
    <w:p w14:paraId="485B9FF4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Art. II</w:t>
      </w:r>
      <w:r>
        <w:rPr>
          <w:sz w:val="22"/>
        </w:rPr>
        <w:tab/>
        <w:t>505.010-505.100</w:t>
      </w:r>
    </w:p>
    <w:p w14:paraId="7E143C9D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Art. III</w:t>
      </w:r>
      <w:r>
        <w:rPr>
          <w:sz w:val="22"/>
        </w:rPr>
        <w:tab/>
        <w:t>520.010-520.080</w:t>
      </w:r>
    </w:p>
    <w:p w14:paraId="69663F3B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Art. V</w:t>
      </w:r>
      <w:r>
        <w:rPr>
          <w:sz w:val="22"/>
        </w:rPr>
        <w:tab/>
        <w:t>550.010-550.050</w:t>
      </w:r>
    </w:p>
    <w:p w14:paraId="12949F5D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Art. VI</w:t>
      </w:r>
      <w:r>
        <w:rPr>
          <w:sz w:val="22"/>
        </w:rPr>
        <w:tab/>
        <w:t>525.010-525.050</w:t>
      </w:r>
    </w:p>
    <w:p w14:paraId="6AB27FF6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Art. VII</w:t>
      </w:r>
      <w:r>
        <w:rPr>
          <w:sz w:val="22"/>
        </w:rPr>
        <w:tab/>
        <w:t>530.010-530.220</w:t>
      </w:r>
    </w:p>
    <w:p w14:paraId="5CE3DDA7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Art. IX</w:t>
      </w:r>
      <w:r>
        <w:rPr>
          <w:sz w:val="22"/>
        </w:rPr>
        <w:tab/>
        <w:t>535.010-535.060</w:t>
      </w:r>
    </w:p>
    <w:p w14:paraId="2CBB2EFA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Art. XI</w:t>
      </w:r>
      <w:r>
        <w:rPr>
          <w:sz w:val="22"/>
        </w:rPr>
        <w:tab/>
        <w:t>540.010-540.030</w:t>
      </w:r>
    </w:p>
    <w:p w14:paraId="24060876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Art. XII</w:t>
      </w:r>
      <w:r>
        <w:rPr>
          <w:sz w:val="22"/>
        </w:rPr>
        <w:tab/>
        <w:t>545.010-545.050</w:t>
      </w:r>
    </w:p>
    <w:p w14:paraId="167F4FF7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Art. XIII</w:t>
      </w:r>
      <w:r>
        <w:rPr>
          <w:sz w:val="22"/>
        </w:rPr>
        <w:tab/>
        <w:t>555.010-555.020</w:t>
      </w:r>
    </w:p>
    <w:p w14:paraId="2D2B79F1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69-2</w:t>
      </w:r>
      <w:r>
        <w:rPr>
          <w:sz w:val="22"/>
        </w:rPr>
        <w:tab/>
        <w:t>10-15-69</w:t>
      </w:r>
      <w:r w:rsidR="0061785A">
        <w:rPr>
          <w:sz w:val="22"/>
        </w:rPr>
        <w:tab/>
      </w:r>
      <w:r>
        <w:rPr>
          <w:sz w:val="22"/>
        </w:rPr>
        <w:tab/>
      </w:r>
      <w:proofErr w:type="spellStart"/>
      <w:r>
        <w:rPr>
          <w:sz w:val="22"/>
        </w:rPr>
        <w:t>Sch.III</w:t>
      </w:r>
      <w:proofErr w:type="spellEnd"/>
      <w:r>
        <w:rPr>
          <w:sz w:val="22"/>
        </w:rPr>
        <w:t>-IV</w:t>
      </w:r>
    </w:p>
    <w:p w14:paraId="77F1E9C4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MH/74-1</w:t>
      </w:r>
      <w:r>
        <w:rPr>
          <w:sz w:val="22"/>
        </w:rPr>
        <w:tab/>
        <w:t>Repealed/92-03</w:t>
      </w:r>
    </w:p>
    <w:p w14:paraId="16A1EE87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MH/75-2</w:t>
      </w:r>
      <w:r>
        <w:rPr>
          <w:sz w:val="22"/>
        </w:rPr>
        <w:tab/>
        <w:t>7-14-75</w:t>
      </w:r>
      <w:r>
        <w:rPr>
          <w:sz w:val="22"/>
        </w:rPr>
        <w:tab/>
        <w:t>1-10</w:t>
      </w:r>
      <w:r>
        <w:rPr>
          <w:sz w:val="22"/>
        </w:rPr>
        <w:tab/>
        <w:t>210.010-210.100</w:t>
      </w:r>
    </w:p>
    <w:p w14:paraId="5D48814A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MH/76-1</w:t>
      </w:r>
      <w:r>
        <w:rPr>
          <w:sz w:val="22"/>
        </w:rPr>
        <w:tab/>
        <w:t>Superseded/92-01</w:t>
      </w:r>
    </w:p>
    <w:p w14:paraId="4194E254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LU/80-2</w:t>
      </w:r>
      <w:r>
        <w:rPr>
          <w:sz w:val="22"/>
        </w:rPr>
        <w:tab/>
        <w:t>1-3</w:t>
      </w:r>
      <w:r>
        <w:rPr>
          <w:sz w:val="22"/>
        </w:rPr>
        <w:tab/>
      </w:r>
      <w:r>
        <w:rPr>
          <w:sz w:val="22"/>
        </w:rPr>
        <w:tab/>
        <w:t>710.020</w:t>
      </w:r>
    </w:p>
    <w:p w14:paraId="07BB8051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0-7</w:t>
      </w:r>
      <w:r>
        <w:rPr>
          <w:sz w:val="22"/>
        </w:rPr>
        <w:tab/>
        <w:t>8-14-80</w:t>
      </w:r>
      <w:r>
        <w:rPr>
          <w:sz w:val="22"/>
        </w:rPr>
        <w:tab/>
      </w:r>
      <w:r>
        <w:rPr>
          <w:sz w:val="22"/>
        </w:rPr>
        <w:tab/>
        <w:t>Sch. III</w:t>
      </w:r>
    </w:p>
    <w:p w14:paraId="3F36680F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0-10</w:t>
      </w:r>
      <w:r>
        <w:rPr>
          <w:sz w:val="22"/>
        </w:rPr>
        <w:tab/>
        <w:t>11-12-80</w:t>
      </w:r>
      <w:r w:rsidR="0061785A">
        <w:rPr>
          <w:sz w:val="22"/>
        </w:rPr>
        <w:tab/>
      </w:r>
      <w:r>
        <w:rPr>
          <w:sz w:val="22"/>
        </w:rPr>
        <w:t>1-8</w:t>
      </w:r>
      <w:r>
        <w:rPr>
          <w:sz w:val="22"/>
        </w:rPr>
        <w:tab/>
        <w:t>Adopting Ord.</w:t>
      </w:r>
    </w:p>
    <w:p w14:paraId="2542EFFA" w14:textId="77777777" w:rsidR="0065672B" w:rsidRDefault="006567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0-10</w:t>
      </w:r>
      <w:r>
        <w:rPr>
          <w:sz w:val="22"/>
        </w:rPr>
        <w:tab/>
        <w:t>Repealed by Ord. 02-01, January 14, 2002</w:t>
      </w:r>
    </w:p>
    <w:p w14:paraId="13FD0C36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0-12</w:t>
      </w:r>
      <w:r>
        <w:rPr>
          <w:sz w:val="22"/>
        </w:rPr>
        <w:tab/>
        <w:t>9-11-80</w:t>
      </w:r>
      <w:r>
        <w:rPr>
          <w:sz w:val="22"/>
        </w:rPr>
        <w:tab/>
        <w:t>1</w:t>
      </w:r>
      <w:r>
        <w:rPr>
          <w:sz w:val="22"/>
        </w:rPr>
        <w:tab/>
        <w:t>340.180</w:t>
      </w:r>
    </w:p>
    <w:p w14:paraId="6DCA248B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LU/81-1</w:t>
      </w:r>
      <w:r>
        <w:rPr>
          <w:sz w:val="22"/>
        </w:rPr>
        <w:tab/>
        <w:t>1979</w:t>
      </w:r>
      <w:r>
        <w:rPr>
          <w:sz w:val="22"/>
        </w:rPr>
        <w:tab/>
        <w:t>1-19</w:t>
      </w:r>
      <w:r>
        <w:rPr>
          <w:sz w:val="22"/>
        </w:rPr>
        <w:tab/>
        <w:t>400.010-400.150</w:t>
      </w:r>
    </w:p>
    <w:p w14:paraId="7EE8D9C9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2-2</w:t>
      </w:r>
      <w:r>
        <w:rPr>
          <w:sz w:val="22"/>
        </w:rPr>
        <w:tab/>
        <w:t>8-10-82</w:t>
      </w:r>
      <w:r>
        <w:rPr>
          <w:sz w:val="22"/>
        </w:rPr>
        <w:tab/>
      </w:r>
      <w:r>
        <w:rPr>
          <w:sz w:val="22"/>
        </w:rPr>
        <w:tab/>
        <w:t>Sch. I</w:t>
      </w:r>
    </w:p>
    <w:p w14:paraId="45F7E66F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4-9</w:t>
      </w:r>
      <w:r>
        <w:rPr>
          <w:sz w:val="22"/>
        </w:rPr>
        <w:tab/>
        <w:t>11-13-84</w:t>
      </w:r>
      <w:r w:rsidR="0061785A">
        <w:rPr>
          <w:sz w:val="22"/>
        </w:rPr>
        <w:tab/>
        <w:t>1</w:t>
      </w:r>
      <w:r>
        <w:rPr>
          <w:sz w:val="22"/>
        </w:rPr>
        <w:t>-3</w:t>
      </w:r>
      <w:r>
        <w:rPr>
          <w:sz w:val="22"/>
        </w:rPr>
        <w:tab/>
        <w:t>250.130</w:t>
      </w:r>
    </w:p>
    <w:p w14:paraId="52501840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LU/84-30</w:t>
      </w:r>
      <w:r>
        <w:rPr>
          <w:sz w:val="22"/>
        </w:rPr>
        <w:tab/>
        <w:t>5-21-84</w:t>
      </w:r>
      <w:r>
        <w:rPr>
          <w:sz w:val="22"/>
        </w:rPr>
        <w:tab/>
      </w:r>
      <w:r>
        <w:rPr>
          <w:sz w:val="22"/>
        </w:rPr>
        <w:tab/>
        <w:t>235.020</w:t>
      </w:r>
    </w:p>
    <w:p w14:paraId="65BF269D" w14:textId="77777777" w:rsidR="00D07E10" w:rsidRDefault="00D07E1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LU/84-40</w:t>
      </w:r>
      <w:r>
        <w:rPr>
          <w:sz w:val="22"/>
        </w:rPr>
        <w:tab/>
        <w:t>5/21/84</w:t>
      </w:r>
      <w:r>
        <w:rPr>
          <w:sz w:val="22"/>
        </w:rPr>
        <w:tab/>
      </w:r>
      <w:r>
        <w:rPr>
          <w:sz w:val="22"/>
        </w:rPr>
        <w:tab/>
        <w:t>235.010</w:t>
      </w:r>
    </w:p>
    <w:p w14:paraId="71394D4B" w14:textId="77777777" w:rsidR="00D07E10" w:rsidRDefault="00386F2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5-1</w:t>
      </w:r>
      <w:r>
        <w:rPr>
          <w:sz w:val="22"/>
        </w:rPr>
        <w:tab/>
        <w:t>2/12/85</w:t>
      </w:r>
      <w:r>
        <w:rPr>
          <w:sz w:val="22"/>
        </w:rPr>
        <w:tab/>
      </w:r>
      <w:r>
        <w:rPr>
          <w:sz w:val="22"/>
        </w:rPr>
        <w:tab/>
        <w:t>Sch. II</w:t>
      </w:r>
    </w:p>
    <w:p w14:paraId="3E57248A" w14:textId="77777777" w:rsidR="00386F2C" w:rsidRDefault="00386F2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5-4</w:t>
      </w:r>
      <w:r>
        <w:rPr>
          <w:sz w:val="22"/>
        </w:rPr>
        <w:tab/>
        <w:t>7-9-85</w:t>
      </w:r>
      <w:r>
        <w:rPr>
          <w:sz w:val="22"/>
        </w:rPr>
        <w:tab/>
        <w:t>1-3</w:t>
      </w:r>
      <w:r>
        <w:rPr>
          <w:sz w:val="22"/>
        </w:rPr>
        <w:tab/>
        <w:t>250.150</w:t>
      </w:r>
    </w:p>
    <w:p w14:paraId="3021AA5C" w14:textId="77777777" w:rsidR="00386F2C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6-B</w:t>
      </w:r>
      <w:r>
        <w:rPr>
          <w:sz w:val="22"/>
        </w:rPr>
        <w:tab/>
        <w:t>12-29-86</w:t>
      </w:r>
      <w:r>
        <w:rPr>
          <w:sz w:val="22"/>
        </w:rPr>
        <w:tab/>
        <w:t>1-3</w:t>
      </w:r>
      <w:r>
        <w:rPr>
          <w:sz w:val="22"/>
        </w:rPr>
        <w:tab/>
        <w:t>340.190</w:t>
      </w:r>
    </w:p>
    <w:p w14:paraId="1691584D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6-C</w:t>
      </w:r>
      <w:r>
        <w:rPr>
          <w:sz w:val="22"/>
        </w:rPr>
        <w:tab/>
        <w:t>12-29-86</w:t>
      </w:r>
      <w:r>
        <w:rPr>
          <w:sz w:val="22"/>
        </w:rPr>
        <w:tab/>
        <w:t>1-2</w:t>
      </w:r>
      <w:r>
        <w:rPr>
          <w:sz w:val="22"/>
        </w:rPr>
        <w:tab/>
        <w:t>250.050</w:t>
      </w:r>
    </w:p>
    <w:p w14:paraId="60F54362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6-D</w:t>
      </w:r>
      <w:r>
        <w:rPr>
          <w:sz w:val="22"/>
        </w:rPr>
        <w:tab/>
        <w:t>12-29-86</w:t>
      </w:r>
      <w:r>
        <w:rPr>
          <w:sz w:val="22"/>
        </w:rPr>
        <w:tab/>
        <w:t>1-5</w:t>
      </w:r>
      <w:r>
        <w:rPr>
          <w:sz w:val="22"/>
        </w:rPr>
        <w:tab/>
        <w:t>250.120</w:t>
      </w:r>
    </w:p>
    <w:p w14:paraId="3C26F665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6-E</w:t>
      </w:r>
      <w:r>
        <w:rPr>
          <w:sz w:val="22"/>
        </w:rPr>
        <w:tab/>
        <w:t>12-29-86</w:t>
      </w:r>
      <w:r>
        <w:rPr>
          <w:sz w:val="22"/>
        </w:rPr>
        <w:tab/>
        <w:t>1-7</w:t>
      </w:r>
      <w:r>
        <w:rPr>
          <w:sz w:val="22"/>
        </w:rPr>
        <w:tab/>
        <w:t>250.140</w:t>
      </w:r>
    </w:p>
    <w:p w14:paraId="3DC75AD5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1</w:t>
      </w:r>
      <w:r>
        <w:rPr>
          <w:sz w:val="22"/>
        </w:rPr>
        <w:tab/>
        <w:t>1-12-87</w:t>
      </w:r>
      <w:r>
        <w:rPr>
          <w:sz w:val="22"/>
        </w:rPr>
        <w:tab/>
      </w:r>
      <w:r>
        <w:rPr>
          <w:sz w:val="22"/>
        </w:rPr>
        <w:tab/>
        <w:t>Sch. II</w:t>
      </w:r>
    </w:p>
    <w:p w14:paraId="23F46490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2</w:t>
      </w:r>
      <w:r>
        <w:rPr>
          <w:sz w:val="22"/>
        </w:rPr>
        <w:tab/>
        <w:t>1-26-87</w:t>
      </w:r>
      <w:r>
        <w:rPr>
          <w:sz w:val="22"/>
        </w:rPr>
        <w:tab/>
        <w:t>2</w:t>
      </w:r>
      <w:r>
        <w:rPr>
          <w:sz w:val="22"/>
        </w:rPr>
        <w:tab/>
        <w:t>700.440</w:t>
      </w:r>
    </w:p>
    <w:p w14:paraId="71C2B137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5</w:t>
      </w:r>
      <w:r>
        <w:rPr>
          <w:sz w:val="22"/>
        </w:rPr>
        <w:tab/>
        <w:t>2-9-87</w:t>
      </w:r>
      <w:r w:rsidR="0061785A">
        <w:rPr>
          <w:sz w:val="22"/>
        </w:rPr>
        <w:tab/>
      </w:r>
      <w:r>
        <w:rPr>
          <w:sz w:val="22"/>
        </w:rPr>
        <w:t>1</w:t>
      </w:r>
      <w:r>
        <w:rPr>
          <w:sz w:val="22"/>
        </w:rPr>
        <w:tab/>
        <w:t>240.040</w:t>
      </w:r>
    </w:p>
    <w:p w14:paraId="55158111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7</w:t>
      </w:r>
      <w:r>
        <w:rPr>
          <w:sz w:val="22"/>
        </w:rPr>
        <w:tab/>
        <w:t>3-2-87</w:t>
      </w:r>
      <w:r>
        <w:rPr>
          <w:sz w:val="22"/>
        </w:rPr>
        <w:tab/>
        <w:t>1-2</w:t>
      </w:r>
      <w:r>
        <w:rPr>
          <w:sz w:val="22"/>
        </w:rPr>
        <w:tab/>
        <w:t>Chapter 620</w:t>
      </w:r>
    </w:p>
    <w:p w14:paraId="35054D35" w14:textId="77777777" w:rsidR="0085644A" w:rsidRDefault="0085644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7</w:t>
      </w:r>
      <w:r w:rsidR="00662147">
        <w:rPr>
          <w:sz w:val="22"/>
        </w:rPr>
        <w:tab/>
      </w:r>
      <w:r>
        <w:rPr>
          <w:sz w:val="22"/>
        </w:rPr>
        <w:t>Repealed and replaced by Ord. 01-12, September 10, 2001</w:t>
      </w:r>
    </w:p>
    <w:p w14:paraId="276FB08A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8</w:t>
      </w:r>
      <w:r>
        <w:rPr>
          <w:sz w:val="22"/>
        </w:rPr>
        <w:tab/>
        <w:t>Repealed/90-15</w:t>
      </w:r>
    </w:p>
    <w:p w14:paraId="02D46026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9</w:t>
      </w:r>
      <w:r>
        <w:rPr>
          <w:sz w:val="22"/>
        </w:rPr>
        <w:tab/>
        <w:t>4-6-87</w:t>
      </w:r>
      <w:r>
        <w:rPr>
          <w:sz w:val="22"/>
        </w:rPr>
        <w:tab/>
        <w:t>1-8</w:t>
      </w:r>
      <w:r>
        <w:rPr>
          <w:sz w:val="22"/>
        </w:rPr>
        <w:tab/>
        <w:t>510.020</w:t>
      </w:r>
    </w:p>
    <w:p w14:paraId="28794642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10</w:t>
      </w:r>
      <w:r>
        <w:rPr>
          <w:sz w:val="22"/>
        </w:rPr>
        <w:tab/>
        <w:t>4-20-87</w:t>
      </w:r>
      <w:r>
        <w:rPr>
          <w:sz w:val="22"/>
        </w:rPr>
        <w:tab/>
        <w:t>1</w:t>
      </w:r>
      <w:r>
        <w:rPr>
          <w:sz w:val="22"/>
        </w:rPr>
        <w:tab/>
        <w:t>120.100</w:t>
      </w:r>
    </w:p>
    <w:p w14:paraId="4F890B26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11</w:t>
      </w:r>
      <w:r>
        <w:rPr>
          <w:sz w:val="22"/>
        </w:rPr>
        <w:tab/>
        <w:t>5-4-87</w:t>
      </w:r>
      <w:r>
        <w:rPr>
          <w:sz w:val="22"/>
        </w:rPr>
        <w:tab/>
        <w:t>1-5</w:t>
      </w:r>
      <w:r>
        <w:rPr>
          <w:sz w:val="22"/>
        </w:rPr>
        <w:tab/>
        <w:t>335.100</w:t>
      </w:r>
    </w:p>
    <w:p w14:paraId="577D91FC" w14:textId="77777777" w:rsidR="00662147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12</w:t>
      </w:r>
      <w:r>
        <w:rPr>
          <w:sz w:val="22"/>
        </w:rPr>
        <w:tab/>
        <w:t>6-22-87</w:t>
      </w:r>
      <w:r>
        <w:rPr>
          <w:sz w:val="22"/>
        </w:rPr>
        <w:tab/>
        <w:t>1</w:t>
      </w:r>
      <w:r>
        <w:rPr>
          <w:sz w:val="22"/>
        </w:rPr>
        <w:tab/>
        <w:t>100.050</w:t>
      </w:r>
    </w:p>
    <w:p w14:paraId="075660F1" w14:textId="77777777" w:rsidR="00662147" w:rsidRDefault="00662147">
      <w:pPr>
        <w:rPr>
          <w:sz w:val="22"/>
        </w:rPr>
      </w:pPr>
      <w:r>
        <w:rPr>
          <w:sz w:val="22"/>
        </w:rPr>
        <w:br w:type="page"/>
      </w:r>
    </w:p>
    <w:p w14:paraId="17D1C2B6" w14:textId="77777777" w:rsidR="00662147" w:rsidRDefault="00662147" w:rsidP="00662147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lastRenderedPageBreak/>
        <w:t>Ordinance</w:t>
      </w:r>
      <w:r>
        <w:rPr>
          <w:sz w:val="23"/>
          <w:szCs w:val="23"/>
        </w:rPr>
        <w:tab/>
        <w:t>Disposition/</w:t>
      </w:r>
      <w:r>
        <w:rPr>
          <w:sz w:val="23"/>
          <w:szCs w:val="23"/>
        </w:rPr>
        <w:tab/>
        <w:t xml:space="preserve">Section of </w:t>
      </w:r>
      <w:r>
        <w:rPr>
          <w:sz w:val="23"/>
          <w:szCs w:val="23"/>
        </w:rPr>
        <w:tab/>
        <w:t xml:space="preserve">Section this </w:t>
      </w:r>
    </w:p>
    <w:p w14:paraId="65278CB1" w14:textId="77777777" w:rsidR="00662147" w:rsidRDefault="00662147" w:rsidP="00662147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t>Number</w:t>
      </w:r>
      <w:r>
        <w:rPr>
          <w:sz w:val="23"/>
          <w:szCs w:val="23"/>
        </w:rPr>
        <w:tab/>
        <w:t>Date of Adoption</w:t>
      </w:r>
      <w:r>
        <w:rPr>
          <w:sz w:val="23"/>
          <w:szCs w:val="23"/>
        </w:rPr>
        <w:tab/>
        <w:t>Ordinance</w:t>
      </w:r>
      <w:r>
        <w:rPr>
          <w:sz w:val="23"/>
          <w:szCs w:val="23"/>
        </w:rPr>
        <w:tab/>
        <w:t>Code</w:t>
      </w:r>
    </w:p>
    <w:p w14:paraId="394D5491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66B21896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14</w:t>
      </w:r>
      <w:r>
        <w:rPr>
          <w:sz w:val="22"/>
        </w:rPr>
        <w:tab/>
        <w:t>8-6-87</w:t>
      </w:r>
      <w:r>
        <w:rPr>
          <w:sz w:val="22"/>
        </w:rPr>
        <w:tab/>
        <w:t>1-3</w:t>
      </w:r>
      <w:r>
        <w:rPr>
          <w:sz w:val="22"/>
        </w:rPr>
        <w:tab/>
        <w:t>340.160</w:t>
      </w:r>
    </w:p>
    <w:p w14:paraId="5966317F" w14:textId="77777777" w:rsidR="00952B66" w:rsidRDefault="00952B6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15</w:t>
      </w:r>
      <w:r>
        <w:rPr>
          <w:sz w:val="22"/>
        </w:rPr>
        <w:tab/>
        <w:t>8-6-87</w:t>
      </w:r>
      <w:r>
        <w:rPr>
          <w:sz w:val="22"/>
        </w:rPr>
        <w:tab/>
        <w:t>1-3</w:t>
      </w:r>
      <w:r>
        <w:rPr>
          <w:sz w:val="22"/>
        </w:rPr>
        <w:tab/>
        <w:t>340.170</w:t>
      </w:r>
    </w:p>
    <w:p w14:paraId="4085AA68" w14:textId="77777777" w:rsidR="005A6B23" w:rsidRDefault="005A6B2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16</w:t>
      </w:r>
      <w:r>
        <w:rPr>
          <w:sz w:val="22"/>
        </w:rPr>
        <w:tab/>
        <w:t>7-20-87</w:t>
      </w:r>
      <w:r>
        <w:rPr>
          <w:sz w:val="22"/>
        </w:rPr>
        <w:tab/>
        <w:t>1-8</w:t>
      </w:r>
      <w:r>
        <w:rPr>
          <w:sz w:val="22"/>
        </w:rPr>
        <w:tab/>
        <w:t>255.010-255.070</w:t>
      </w:r>
    </w:p>
    <w:p w14:paraId="62E72661" w14:textId="77777777" w:rsidR="005A6B23" w:rsidRDefault="005A6B2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17</w:t>
      </w:r>
      <w:r>
        <w:rPr>
          <w:sz w:val="22"/>
        </w:rPr>
        <w:tab/>
        <w:t>8-10-87</w:t>
      </w:r>
      <w:r>
        <w:rPr>
          <w:sz w:val="22"/>
        </w:rPr>
        <w:tab/>
        <w:t>1-9</w:t>
      </w:r>
      <w:r>
        <w:rPr>
          <w:sz w:val="22"/>
        </w:rPr>
        <w:tab/>
        <w:t>245.010-245.070</w:t>
      </w:r>
    </w:p>
    <w:p w14:paraId="58B845D5" w14:textId="77777777" w:rsidR="000F2A78" w:rsidRDefault="005A6B2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21</w:t>
      </w:r>
      <w:r>
        <w:rPr>
          <w:sz w:val="22"/>
        </w:rPr>
        <w:tab/>
        <w:t>10-5-87</w:t>
      </w:r>
      <w:r>
        <w:rPr>
          <w:sz w:val="22"/>
        </w:rPr>
        <w:tab/>
        <w:t>1-10</w:t>
      </w:r>
      <w:r>
        <w:rPr>
          <w:sz w:val="22"/>
        </w:rPr>
        <w:tab/>
        <w:t>Chapter 165</w:t>
      </w:r>
    </w:p>
    <w:p w14:paraId="305BDA1E" w14:textId="77777777" w:rsidR="000F2A78" w:rsidRDefault="005A6B2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22</w:t>
      </w:r>
      <w:r>
        <w:rPr>
          <w:sz w:val="22"/>
        </w:rPr>
        <w:tab/>
        <w:t>10-5-87</w:t>
      </w:r>
      <w:r>
        <w:rPr>
          <w:sz w:val="22"/>
        </w:rPr>
        <w:tab/>
        <w:t>1</w:t>
      </w:r>
      <w:r>
        <w:rPr>
          <w:sz w:val="22"/>
        </w:rPr>
        <w:tab/>
        <w:t>120.110</w:t>
      </w:r>
    </w:p>
    <w:p w14:paraId="4ECB6D4A" w14:textId="77777777" w:rsidR="005A6B23" w:rsidRDefault="005A6B2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23</w:t>
      </w:r>
      <w:r>
        <w:rPr>
          <w:sz w:val="22"/>
        </w:rPr>
        <w:tab/>
        <w:t>10-31-87</w:t>
      </w:r>
      <w:r>
        <w:rPr>
          <w:sz w:val="22"/>
        </w:rPr>
        <w:tab/>
        <w:t>1</w:t>
      </w:r>
      <w:r>
        <w:rPr>
          <w:sz w:val="22"/>
        </w:rPr>
        <w:tab/>
        <w:t>265.030</w:t>
      </w:r>
    </w:p>
    <w:p w14:paraId="6D2C9928" w14:textId="77777777" w:rsidR="005A6B23" w:rsidRDefault="005A6B2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7-25</w:t>
      </w:r>
      <w:r>
        <w:rPr>
          <w:sz w:val="22"/>
        </w:rPr>
        <w:tab/>
        <w:t>11-9-87</w:t>
      </w:r>
      <w:r>
        <w:rPr>
          <w:sz w:val="22"/>
        </w:rPr>
        <w:tab/>
        <w:t>1</w:t>
      </w:r>
      <w:r>
        <w:rPr>
          <w:sz w:val="22"/>
        </w:rPr>
        <w:tab/>
        <w:t>240.130</w:t>
      </w:r>
    </w:p>
    <w:p w14:paraId="62FC753C" w14:textId="77777777" w:rsidR="005A6B23" w:rsidRDefault="005A6B2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8-2</w:t>
      </w:r>
      <w:r>
        <w:rPr>
          <w:sz w:val="22"/>
        </w:rPr>
        <w:tab/>
        <w:t>2-8-88</w:t>
      </w:r>
      <w:r>
        <w:rPr>
          <w:sz w:val="22"/>
        </w:rPr>
        <w:tab/>
        <w:t>1-7</w:t>
      </w:r>
      <w:r>
        <w:rPr>
          <w:sz w:val="22"/>
        </w:rPr>
        <w:tab/>
        <w:t>275.010-275.060Sch.I</w:t>
      </w:r>
    </w:p>
    <w:p w14:paraId="0A2A799C" w14:textId="77777777" w:rsidR="005A6B23" w:rsidRDefault="005A6B2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8-6</w:t>
      </w:r>
      <w:r>
        <w:rPr>
          <w:sz w:val="22"/>
        </w:rPr>
        <w:tab/>
        <w:t>5-2-88</w:t>
      </w:r>
      <w:r>
        <w:rPr>
          <w:sz w:val="22"/>
        </w:rPr>
        <w:tab/>
        <w:t>2</w:t>
      </w:r>
      <w:r>
        <w:rPr>
          <w:sz w:val="22"/>
        </w:rPr>
        <w:tab/>
        <w:t>145.020</w:t>
      </w:r>
    </w:p>
    <w:p w14:paraId="1A87FDFC" w14:textId="77777777" w:rsidR="000F2A78" w:rsidRDefault="000F2A7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8-10</w:t>
      </w:r>
      <w:r>
        <w:rPr>
          <w:sz w:val="22"/>
        </w:rPr>
        <w:tab/>
        <w:t>6-6-88</w:t>
      </w:r>
      <w:r>
        <w:rPr>
          <w:sz w:val="22"/>
        </w:rPr>
        <w:tab/>
        <w:t>1</w:t>
      </w:r>
      <w:r>
        <w:rPr>
          <w:sz w:val="22"/>
        </w:rPr>
        <w:tab/>
        <w:t>240.130</w:t>
      </w:r>
    </w:p>
    <w:p w14:paraId="6E277BBE" w14:textId="77777777" w:rsidR="000F2A78" w:rsidRDefault="000F2A7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8-12</w:t>
      </w:r>
      <w:r>
        <w:rPr>
          <w:sz w:val="22"/>
        </w:rPr>
        <w:tab/>
        <w:t>6-15-88</w:t>
      </w:r>
      <w:r>
        <w:rPr>
          <w:sz w:val="22"/>
        </w:rPr>
        <w:tab/>
        <w:t>1-4, 6-7</w:t>
      </w:r>
      <w:r>
        <w:rPr>
          <w:sz w:val="22"/>
        </w:rPr>
        <w:tab/>
        <w:t>715.010-715.050</w:t>
      </w:r>
    </w:p>
    <w:p w14:paraId="7BC327FF" w14:textId="77777777" w:rsidR="000F2A78" w:rsidRDefault="000F2A7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8-14</w:t>
      </w:r>
      <w:r>
        <w:rPr>
          <w:sz w:val="22"/>
        </w:rPr>
        <w:tab/>
        <w:t>9-9-88</w:t>
      </w:r>
      <w:r>
        <w:rPr>
          <w:sz w:val="22"/>
        </w:rPr>
        <w:tab/>
        <w:t>1-4</w:t>
      </w:r>
      <w:r>
        <w:rPr>
          <w:sz w:val="22"/>
        </w:rPr>
        <w:tab/>
        <w:t>110.200</w:t>
      </w:r>
    </w:p>
    <w:p w14:paraId="08E26B22" w14:textId="77777777" w:rsidR="000F2A78" w:rsidRDefault="000F2A7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8-15</w:t>
      </w:r>
      <w:r>
        <w:rPr>
          <w:sz w:val="22"/>
        </w:rPr>
        <w:tab/>
        <w:t>9-19-88</w:t>
      </w:r>
      <w:r>
        <w:rPr>
          <w:sz w:val="22"/>
        </w:rPr>
        <w:tab/>
        <w:t>1-4</w:t>
      </w:r>
      <w:r>
        <w:rPr>
          <w:sz w:val="22"/>
        </w:rPr>
        <w:tab/>
        <w:t>200.240</w:t>
      </w:r>
    </w:p>
    <w:p w14:paraId="7134B6D0" w14:textId="77777777" w:rsidR="000F2A78" w:rsidRDefault="000F2A7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8-16</w:t>
      </w:r>
      <w:r>
        <w:rPr>
          <w:sz w:val="22"/>
        </w:rPr>
        <w:tab/>
        <w:t>10-17-88</w:t>
      </w:r>
      <w:r>
        <w:rPr>
          <w:sz w:val="22"/>
        </w:rPr>
        <w:tab/>
        <w:t>1-5</w:t>
      </w:r>
      <w:r>
        <w:rPr>
          <w:sz w:val="22"/>
        </w:rPr>
        <w:tab/>
        <w:t>255.080-255.120</w:t>
      </w:r>
    </w:p>
    <w:p w14:paraId="0E564400" w14:textId="77777777" w:rsidR="000F2A78" w:rsidRDefault="000F2A7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8-17</w:t>
      </w:r>
      <w:r>
        <w:rPr>
          <w:sz w:val="22"/>
        </w:rPr>
        <w:tab/>
        <w:t>10-17-88</w:t>
      </w:r>
      <w:r w:rsidR="00B80FA5">
        <w:rPr>
          <w:sz w:val="22"/>
        </w:rPr>
        <w:tab/>
      </w:r>
      <w:r>
        <w:rPr>
          <w:sz w:val="22"/>
        </w:rPr>
        <w:t>1-3</w:t>
      </w:r>
      <w:r>
        <w:rPr>
          <w:sz w:val="22"/>
        </w:rPr>
        <w:tab/>
        <w:t>310.080</w:t>
      </w:r>
    </w:p>
    <w:p w14:paraId="1E7B5FFC" w14:textId="77777777" w:rsidR="000F2A78" w:rsidRDefault="000F2A7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8-18</w:t>
      </w:r>
      <w:r>
        <w:rPr>
          <w:sz w:val="22"/>
        </w:rPr>
        <w:tab/>
        <w:t>11-7-88</w:t>
      </w:r>
      <w:r>
        <w:rPr>
          <w:sz w:val="22"/>
        </w:rPr>
        <w:tab/>
        <w:t>1-4</w:t>
      </w:r>
      <w:r>
        <w:rPr>
          <w:sz w:val="22"/>
        </w:rPr>
        <w:tab/>
        <w:t>360.080</w:t>
      </w:r>
    </w:p>
    <w:p w14:paraId="7E1E11EC" w14:textId="77777777" w:rsidR="000F2A78" w:rsidRDefault="000F2A7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8-19</w:t>
      </w:r>
      <w:r>
        <w:rPr>
          <w:sz w:val="22"/>
        </w:rPr>
        <w:tab/>
        <w:t>11-7-88</w:t>
      </w:r>
      <w:r>
        <w:rPr>
          <w:sz w:val="22"/>
        </w:rPr>
        <w:tab/>
        <w:t>1-2</w:t>
      </w:r>
      <w:r>
        <w:rPr>
          <w:sz w:val="22"/>
        </w:rPr>
        <w:tab/>
        <w:t>105.030</w:t>
      </w:r>
    </w:p>
    <w:p w14:paraId="62A28098" w14:textId="77777777" w:rsidR="000F2A78" w:rsidRDefault="000F2A7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4</w:t>
      </w:r>
      <w:r>
        <w:rPr>
          <w:sz w:val="22"/>
        </w:rPr>
        <w:tab/>
        <w:t>1-16-89</w:t>
      </w:r>
      <w:r>
        <w:rPr>
          <w:sz w:val="22"/>
        </w:rPr>
        <w:tab/>
        <w:t>1-2</w:t>
      </w:r>
      <w:r>
        <w:rPr>
          <w:sz w:val="22"/>
        </w:rPr>
        <w:tab/>
        <w:t>600.200</w:t>
      </w:r>
    </w:p>
    <w:p w14:paraId="0F2C3CC9" w14:textId="77777777" w:rsidR="000F2A78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5</w:t>
      </w:r>
      <w:r>
        <w:rPr>
          <w:sz w:val="22"/>
        </w:rPr>
        <w:tab/>
        <w:t>2-6-89</w:t>
      </w:r>
      <w:r>
        <w:rPr>
          <w:sz w:val="22"/>
        </w:rPr>
        <w:tab/>
        <w:t>1-3</w:t>
      </w:r>
      <w:r>
        <w:rPr>
          <w:sz w:val="22"/>
        </w:rPr>
        <w:tab/>
        <w:t>335.110</w:t>
      </w:r>
    </w:p>
    <w:p w14:paraId="2F249E46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8</w:t>
      </w:r>
      <w:r>
        <w:rPr>
          <w:sz w:val="22"/>
        </w:rPr>
        <w:tab/>
        <w:t>3-8-89</w:t>
      </w:r>
      <w:r>
        <w:rPr>
          <w:sz w:val="22"/>
        </w:rPr>
        <w:tab/>
        <w:t>1-8</w:t>
      </w:r>
      <w:r>
        <w:rPr>
          <w:sz w:val="22"/>
        </w:rPr>
        <w:tab/>
        <w:t>100.070</w:t>
      </w:r>
    </w:p>
    <w:p w14:paraId="2AD8A033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9</w:t>
      </w:r>
      <w:r>
        <w:rPr>
          <w:sz w:val="22"/>
        </w:rPr>
        <w:tab/>
        <w:t>4-3-89</w:t>
      </w:r>
      <w:r>
        <w:rPr>
          <w:sz w:val="22"/>
        </w:rPr>
        <w:tab/>
        <w:t>1-7</w:t>
      </w:r>
      <w:r>
        <w:rPr>
          <w:sz w:val="22"/>
        </w:rPr>
        <w:tab/>
        <w:t>700.450</w:t>
      </w:r>
    </w:p>
    <w:p w14:paraId="538683EA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11</w:t>
      </w:r>
      <w:r>
        <w:rPr>
          <w:sz w:val="22"/>
        </w:rPr>
        <w:tab/>
        <w:t>4-10-89</w:t>
      </w:r>
      <w:r>
        <w:rPr>
          <w:sz w:val="22"/>
        </w:rPr>
        <w:tab/>
        <w:t>1-3</w:t>
      </w:r>
      <w:r>
        <w:rPr>
          <w:sz w:val="22"/>
        </w:rPr>
        <w:tab/>
        <w:t>335.120</w:t>
      </w:r>
    </w:p>
    <w:p w14:paraId="6A7F9B78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12</w:t>
      </w:r>
      <w:r>
        <w:rPr>
          <w:sz w:val="22"/>
        </w:rPr>
        <w:tab/>
        <w:t>4-10-89</w:t>
      </w:r>
      <w:r>
        <w:rPr>
          <w:sz w:val="22"/>
        </w:rPr>
        <w:tab/>
        <w:t>1-3</w:t>
      </w:r>
      <w:r>
        <w:rPr>
          <w:sz w:val="22"/>
        </w:rPr>
        <w:tab/>
        <w:t>510.030</w:t>
      </w:r>
    </w:p>
    <w:p w14:paraId="3C7C4746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13</w:t>
      </w:r>
      <w:r>
        <w:rPr>
          <w:sz w:val="22"/>
        </w:rPr>
        <w:tab/>
        <w:t>4-10-89</w:t>
      </w:r>
      <w:r>
        <w:rPr>
          <w:sz w:val="22"/>
        </w:rPr>
        <w:tab/>
        <w:t>1-3</w:t>
      </w:r>
      <w:r>
        <w:rPr>
          <w:sz w:val="22"/>
        </w:rPr>
        <w:tab/>
        <w:t>600.170</w:t>
      </w:r>
    </w:p>
    <w:p w14:paraId="06C72BDD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14</w:t>
      </w:r>
      <w:r>
        <w:rPr>
          <w:sz w:val="22"/>
        </w:rPr>
        <w:tab/>
        <w:t>6-5-89</w:t>
      </w:r>
      <w:r>
        <w:rPr>
          <w:sz w:val="22"/>
        </w:rPr>
        <w:tab/>
        <w:t>1-2</w:t>
      </w:r>
      <w:r>
        <w:rPr>
          <w:sz w:val="22"/>
        </w:rPr>
        <w:tab/>
        <w:t>340.200</w:t>
      </w:r>
    </w:p>
    <w:p w14:paraId="21EA7230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18</w:t>
      </w:r>
      <w:r>
        <w:rPr>
          <w:sz w:val="22"/>
        </w:rPr>
        <w:tab/>
        <w:t>6-19-89</w:t>
      </w:r>
      <w:r>
        <w:rPr>
          <w:sz w:val="22"/>
        </w:rPr>
        <w:tab/>
        <w:t>1-6</w:t>
      </w:r>
      <w:r>
        <w:rPr>
          <w:sz w:val="22"/>
        </w:rPr>
        <w:tab/>
        <w:t>210.090</w:t>
      </w:r>
    </w:p>
    <w:p w14:paraId="3A2B580E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20</w:t>
      </w:r>
      <w:r>
        <w:rPr>
          <w:sz w:val="22"/>
        </w:rPr>
        <w:tab/>
        <w:t>7-3-89</w:t>
      </w:r>
      <w:r>
        <w:rPr>
          <w:sz w:val="22"/>
        </w:rPr>
        <w:tab/>
        <w:t>1-2</w:t>
      </w:r>
      <w:r>
        <w:rPr>
          <w:sz w:val="22"/>
        </w:rPr>
        <w:tab/>
        <w:t>Sch. V</w:t>
      </w:r>
    </w:p>
    <w:p w14:paraId="2BDDE8E7" w14:textId="77777777" w:rsidR="00B80FA5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22</w:t>
      </w:r>
      <w:r>
        <w:rPr>
          <w:sz w:val="22"/>
        </w:rPr>
        <w:tab/>
        <w:t>7-7-89</w:t>
      </w:r>
      <w:r>
        <w:rPr>
          <w:sz w:val="22"/>
        </w:rPr>
        <w:tab/>
        <w:t>1</w:t>
      </w:r>
      <w:r>
        <w:rPr>
          <w:sz w:val="22"/>
        </w:rPr>
        <w:tab/>
        <w:t>600.170</w:t>
      </w:r>
    </w:p>
    <w:p w14:paraId="7B3CBB42" w14:textId="77777777" w:rsidR="00081462" w:rsidRDefault="00B80FA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081462">
        <w:rPr>
          <w:sz w:val="22"/>
        </w:rPr>
        <w:tab/>
        <w:t>2</w:t>
      </w:r>
      <w:r w:rsidR="00081462">
        <w:rPr>
          <w:sz w:val="22"/>
        </w:rPr>
        <w:tab/>
        <w:t>600.040</w:t>
      </w:r>
    </w:p>
    <w:p w14:paraId="63E8CEE8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23</w:t>
      </w:r>
      <w:r>
        <w:rPr>
          <w:sz w:val="22"/>
        </w:rPr>
        <w:tab/>
        <w:t>7-17-89</w:t>
      </w:r>
      <w:r>
        <w:rPr>
          <w:sz w:val="22"/>
        </w:rPr>
        <w:tab/>
        <w:t>1-2</w:t>
      </w:r>
      <w:r>
        <w:rPr>
          <w:sz w:val="22"/>
        </w:rPr>
        <w:tab/>
        <w:t>330.030</w:t>
      </w:r>
    </w:p>
    <w:p w14:paraId="755684E7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24</w:t>
      </w:r>
      <w:r>
        <w:rPr>
          <w:sz w:val="22"/>
        </w:rPr>
        <w:tab/>
        <w:t>8-7-89</w:t>
      </w:r>
      <w:r>
        <w:rPr>
          <w:sz w:val="22"/>
        </w:rPr>
        <w:tab/>
        <w:t>1-7</w:t>
      </w:r>
      <w:r>
        <w:rPr>
          <w:sz w:val="22"/>
        </w:rPr>
        <w:tab/>
        <w:t>100.060</w:t>
      </w:r>
    </w:p>
    <w:p w14:paraId="13357DF8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25</w:t>
      </w:r>
      <w:r>
        <w:rPr>
          <w:sz w:val="22"/>
        </w:rPr>
        <w:tab/>
        <w:t>8-7-89</w:t>
      </w:r>
      <w:r>
        <w:rPr>
          <w:sz w:val="22"/>
        </w:rPr>
        <w:tab/>
        <w:t>1</w:t>
      </w:r>
      <w:r>
        <w:rPr>
          <w:sz w:val="22"/>
        </w:rPr>
        <w:tab/>
        <w:t>155.040</w:t>
      </w:r>
    </w:p>
    <w:p w14:paraId="062E43E0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26</w:t>
      </w:r>
      <w:r>
        <w:rPr>
          <w:sz w:val="22"/>
        </w:rPr>
        <w:tab/>
        <w:t>8-21-89</w:t>
      </w:r>
      <w:r>
        <w:rPr>
          <w:sz w:val="22"/>
        </w:rPr>
        <w:tab/>
        <w:t>1-2</w:t>
      </w:r>
      <w:r>
        <w:rPr>
          <w:sz w:val="22"/>
        </w:rPr>
        <w:tab/>
        <w:t>160.230</w:t>
      </w:r>
    </w:p>
    <w:p w14:paraId="37EEA55E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27</w:t>
      </w:r>
      <w:r>
        <w:rPr>
          <w:sz w:val="22"/>
        </w:rPr>
        <w:tab/>
        <w:t>Repealed/90-14</w:t>
      </w:r>
    </w:p>
    <w:p w14:paraId="594ADB71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28</w:t>
      </w:r>
      <w:r>
        <w:rPr>
          <w:sz w:val="22"/>
        </w:rPr>
        <w:tab/>
        <w:t>8-21-89</w:t>
      </w:r>
      <w:r>
        <w:rPr>
          <w:sz w:val="22"/>
        </w:rPr>
        <w:tab/>
        <w:t>Art. I-VIII</w:t>
      </w:r>
      <w:r>
        <w:rPr>
          <w:sz w:val="22"/>
        </w:rPr>
        <w:tab/>
        <w:t>Chapter 270</w:t>
      </w:r>
    </w:p>
    <w:p w14:paraId="27D16527" w14:textId="231B05F8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30</w:t>
      </w:r>
      <w:r>
        <w:rPr>
          <w:sz w:val="22"/>
        </w:rPr>
        <w:tab/>
      </w:r>
      <w:r w:rsidR="001A432E">
        <w:rPr>
          <w:sz w:val="22"/>
        </w:rPr>
        <w:t>Repealed/2012-29</w:t>
      </w:r>
      <w:r>
        <w:rPr>
          <w:sz w:val="22"/>
        </w:rPr>
        <w:tab/>
        <w:t>2</w:t>
      </w:r>
      <w:r>
        <w:rPr>
          <w:sz w:val="22"/>
        </w:rPr>
        <w:tab/>
      </w:r>
      <w:proofErr w:type="gramStart"/>
      <w:r>
        <w:rPr>
          <w:sz w:val="22"/>
        </w:rPr>
        <w:t>700.430</w:t>
      </w:r>
      <w:proofErr w:type="gramEnd"/>
    </w:p>
    <w:p w14:paraId="2722609C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31</w:t>
      </w:r>
      <w:r>
        <w:rPr>
          <w:sz w:val="22"/>
        </w:rPr>
        <w:tab/>
        <w:t>9-18-89</w:t>
      </w:r>
      <w:r>
        <w:rPr>
          <w:sz w:val="22"/>
        </w:rPr>
        <w:tab/>
        <w:t>1</w:t>
      </w:r>
      <w:r>
        <w:rPr>
          <w:sz w:val="22"/>
        </w:rPr>
        <w:tab/>
        <w:t>210.090</w:t>
      </w:r>
    </w:p>
    <w:p w14:paraId="6CE11989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32</w:t>
      </w:r>
      <w:r w:rsidR="00EE0D5A">
        <w:rPr>
          <w:sz w:val="22"/>
        </w:rPr>
        <w:tab/>
      </w:r>
      <w:r>
        <w:rPr>
          <w:sz w:val="22"/>
        </w:rPr>
        <w:tab/>
        <w:t>1-2, 4</w:t>
      </w:r>
      <w:r>
        <w:rPr>
          <w:sz w:val="22"/>
        </w:rPr>
        <w:tab/>
        <w:t>350.070</w:t>
      </w:r>
    </w:p>
    <w:p w14:paraId="129D86F2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3-4</w:t>
      </w:r>
      <w:r>
        <w:rPr>
          <w:sz w:val="22"/>
        </w:rPr>
        <w:tab/>
        <w:t>340.210</w:t>
      </w:r>
    </w:p>
    <w:p w14:paraId="404EB43A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33</w:t>
      </w:r>
      <w:r>
        <w:rPr>
          <w:sz w:val="22"/>
        </w:rPr>
        <w:tab/>
        <w:t>11-6-89</w:t>
      </w:r>
      <w:r>
        <w:rPr>
          <w:sz w:val="22"/>
        </w:rPr>
        <w:tab/>
        <w:t>Art. I-V</w:t>
      </w:r>
      <w:r>
        <w:rPr>
          <w:sz w:val="22"/>
        </w:rPr>
        <w:tab/>
        <w:t>Chapter 625</w:t>
      </w:r>
    </w:p>
    <w:p w14:paraId="2664E565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34</w:t>
      </w:r>
      <w:r>
        <w:rPr>
          <w:sz w:val="22"/>
        </w:rPr>
        <w:tab/>
        <w:t>11-20-89</w:t>
      </w:r>
      <w:r>
        <w:rPr>
          <w:sz w:val="22"/>
        </w:rPr>
        <w:tab/>
        <w:t>1-2</w:t>
      </w:r>
      <w:r>
        <w:rPr>
          <w:sz w:val="22"/>
        </w:rPr>
        <w:tab/>
        <w:t>165.080</w:t>
      </w:r>
    </w:p>
    <w:p w14:paraId="07C122BF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89-34</w:t>
      </w:r>
      <w:r>
        <w:rPr>
          <w:sz w:val="22"/>
        </w:rPr>
        <w:tab/>
        <w:t>12-13-89</w:t>
      </w:r>
      <w:r>
        <w:rPr>
          <w:sz w:val="22"/>
        </w:rPr>
        <w:tab/>
        <w:t>2</w:t>
      </w:r>
      <w:r>
        <w:rPr>
          <w:sz w:val="22"/>
        </w:rPr>
        <w:tab/>
        <w:t>600.040</w:t>
      </w:r>
    </w:p>
    <w:p w14:paraId="175E9EB4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1-2</w:t>
      </w:r>
      <w:r>
        <w:rPr>
          <w:sz w:val="22"/>
        </w:rPr>
        <w:tab/>
        <w:t>120.110</w:t>
      </w:r>
    </w:p>
    <w:p w14:paraId="23FB2467" w14:textId="77777777" w:rsidR="00EE0D5A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Updated #1, 7/92</w:t>
      </w:r>
    </w:p>
    <w:p w14:paraId="74B0420E" w14:textId="77777777" w:rsidR="00EE0D5A" w:rsidRDefault="00EE0D5A">
      <w:pPr>
        <w:rPr>
          <w:sz w:val="22"/>
        </w:rPr>
      </w:pPr>
      <w:r>
        <w:rPr>
          <w:sz w:val="22"/>
        </w:rPr>
        <w:br w:type="page"/>
      </w:r>
    </w:p>
    <w:p w14:paraId="28E30D98" w14:textId="77777777" w:rsidR="00EE0D5A" w:rsidRDefault="00EE0D5A" w:rsidP="00EE0D5A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lastRenderedPageBreak/>
        <w:t>Ordinance</w:t>
      </w:r>
      <w:r>
        <w:rPr>
          <w:sz w:val="23"/>
          <w:szCs w:val="23"/>
        </w:rPr>
        <w:tab/>
        <w:t>Disposition/</w:t>
      </w:r>
      <w:r>
        <w:rPr>
          <w:sz w:val="23"/>
          <w:szCs w:val="23"/>
        </w:rPr>
        <w:tab/>
        <w:t xml:space="preserve">Section of </w:t>
      </w:r>
      <w:r>
        <w:rPr>
          <w:sz w:val="23"/>
          <w:szCs w:val="23"/>
        </w:rPr>
        <w:tab/>
        <w:t xml:space="preserve">Section this </w:t>
      </w:r>
    </w:p>
    <w:p w14:paraId="298D5976" w14:textId="77777777" w:rsidR="00EE0D5A" w:rsidRDefault="00EE0D5A" w:rsidP="00EE0D5A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t>Number</w:t>
      </w:r>
      <w:r>
        <w:rPr>
          <w:sz w:val="23"/>
          <w:szCs w:val="23"/>
        </w:rPr>
        <w:tab/>
        <w:t>Date of Adoption</w:t>
      </w:r>
      <w:r>
        <w:rPr>
          <w:sz w:val="23"/>
          <w:szCs w:val="23"/>
        </w:rPr>
        <w:tab/>
        <w:t>Ordinance</w:t>
      </w:r>
      <w:r>
        <w:rPr>
          <w:sz w:val="23"/>
          <w:szCs w:val="23"/>
        </w:rPr>
        <w:tab/>
        <w:t>Code</w:t>
      </w:r>
    </w:p>
    <w:p w14:paraId="2EADC428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5B4B0686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01</w:t>
      </w:r>
      <w:r>
        <w:rPr>
          <w:sz w:val="22"/>
        </w:rPr>
        <w:tab/>
        <w:t>2-5-90</w:t>
      </w:r>
      <w:r>
        <w:rPr>
          <w:sz w:val="22"/>
        </w:rPr>
        <w:tab/>
        <w:t>1-4, 6-9</w:t>
      </w:r>
      <w:r>
        <w:rPr>
          <w:sz w:val="22"/>
        </w:rPr>
        <w:tab/>
        <w:t>100.010</w:t>
      </w:r>
    </w:p>
    <w:p w14:paraId="68463445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5</w:t>
      </w:r>
      <w:r>
        <w:rPr>
          <w:sz w:val="22"/>
        </w:rPr>
        <w:tab/>
        <w:t>100.050</w:t>
      </w:r>
    </w:p>
    <w:p w14:paraId="685022FD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02</w:t>
      </w:r>
      <w:r>
        <w:rPr>
          <w:sz w:val="22"/>
        </w:rPr>
        <w:tab/>
        <w:t>2-5-90</w:t>
      </w:r>
      <w:r>
        <w:rPr>
          <w:sz w:val="22"/>
        </w:rPr>
        <w:tab/>
        <w:t>1</w:t>
      </w:r>
      <w:r>
        <w:rPr>
          <w:sz w:val="22"/>
        </w:rPr>
        <w:tab/>
        <w:t>310.070</w:t>
      </w:r>
    </w:p>
    <w:p w14:paraId="655B41A3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2</w:t>
      </w:r>
      <w:r>
        <w:rPr>
          <w:sz w:val="22"/>
        </w:rPr>
        <w:tab/>
        <w:t>300.020</w:t>
      </w:r>
    </w:p>
    <w:p w14:paraId="78F20279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3</w:t>
      </w:r>
      <w:r>
        <w:rPr>
          <w:sz w:val="22"/>
        </w:rPr>
        <w:tab/>
        <w:t>310.060</w:t>
      </w:r>
    </w:p>
    <w:p w14:paraId="7755CA40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03</w:t>
      </w:r>
      <w:r>
        <w:rPr>
          <w:sz w:val="22"/>
        </w:rPr>
        <w:tab/>
        <w:t>NGA</w:t>
      </w:r>
      <w:r>
        <w:rPr>
          <w:sz w:val="22"/>
        </w:rPr>
        <w:tab/>
        <w:t>1</w:t>
      </w:r>
    </w:p>
    <w:p w14:paraId="313CE17A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04</w:t>
      </w:r>
      <w:r>
        <w:rPr>
          <w:sz w:val="22"/>
        </w:rPr>
        <w:tab/>
        <w:t>3-5-90</w:t>
      </w:r>
      <w:r>
        <w:rPr>
          <w:sz w:val="22"/>
        </w:rPr>
        <w:tab/>
        <w:t>1-12</w:t>
      </w:r>
      <w:r>
        <w:rPr>
          <w:sz w:val="22"/>
        </w:rPr>
        <w:tab/>
        <w:t>Ch. 375</w:t>
      </w:r>
    </w:p>
    <w:p w14:paraId="07A2D247" w14:textId="77777777" w:rsidR="00081462" w:rsidRDefault="000814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05</w:t>
      </w:r>
      <w:r>
        <w:rPr>
          <w:sz w:val="22"/>
        </w:rPr>
        <w:tab/>
        <w:t>NGA</w:t>
      </w:r>
    </w:p>
    <w:p w14:paraId="0C698FD0" w14:textId="77777777" w:rsidR="00081462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06</w:t>
      </w:r>
      <w:r>
        <w:rPr>
          <w:sz w:val="22"/>
        </w:rPr>
        <w:tab/>
        <w:t>5-15-90</w:t>
      </w:r>
      <w:r>
        <w:rPr>
          <w:sz w:val="22"/>
        </w:rPr>
        <w:tab/>
        <w:t>1</w:t>
      </w:r>
      <w:r>
        <w:rPr>
          <w:sz w:val="22"/>
        </w:rPr>
        <w:tab/>
        <w:t>Sch. II</w:t>
      </w:r>
    </w:p>
    <w:p w14:paraId="48BEE3DF" w14:textId="77777777" w:rsidR="00762068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07</w:t>
      </w:r>
      <w:r>
        <w:rPr>
          <w:sz w:val="22"/>
        </w:rPr>
        <w:tab/>
        <w:t>5-15-90</w:t>
      </w:r>
      <w:r>
        <w:rPr>
          <w:sz w:val="22"/>
        </w:rPr>
        <w:tab/>
        <w:t>1-5</w:t>
      </w:r>
      <w:r>
        <w:rPr>
          <w:sz w:val="22"/>
        </w:rPr>
        <w:tab/>
        <w:t>250.160-250-200</w:t>
      </w:r>
    </w:p>
    <w:p w14:paraId="5E38BC86" w14:textId="77777777" w:rsidR="00762068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08</w:t>
      </w:r>
      <w:r>
        <w:rPr>
          <w:sz w:val="22"/>
        </w:rPr>
        <w:tab/>
        <w:t>NGA</w:t>
      </w:r>
    </w:p>
    <w:p w14:paraId="41A54AB4" w14:textId="77777777" w:rsidR="00762068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09</w:t>
      </w:r>
      <w:r>
        <w:rPr>
          <w:sz w:val="22"/>
        </w:rPr>
        <w:tab/>
        <w:t>5-29-90</w:t>
      </w:r>
      <w:r>
        <w:rPr>
          <w:sz w:val="22"/>
        </w:rPr>
        <w:tab/>
        <w:t>1-2</w:t>
      </w:r>
      <w:r>
        <w:rPr>
          <w:sz w:val="22"/>
        </w:rPr>
        <w:tab/>
        <w:t>110.040</w:t>
      </w:r>
    </w:p>
    <w:p w14:paraId="7D2FB60D" w14:textId="77777777" w:rsidR="00762068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10</w:t>
      </w:r>
      <w:r>
        <w:rPr>
          <w:sz w:val="22"/>
        </w:rPr>
        <w:tab/>
        <w:t>Superseded/ 92-12</w:t>
      </w:r>
    </w:p>
    <w:p w14:paraId="2A6808AF" w14:textId="77777777" w:rsidR="00762068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11</w:t>
      </w:r>
      <w:r>
        <w:rPr>
          <w:sz w:val="22"/>
        </w:rPr>
        <w:tab/>
        <w:t>7-9-90</w:t>
      </w:r>
      <w:r>
        <w:rPr>
          <w:sz w:val="22"/>
        </w:rPr>
        <w:tab/>
        <w:t>1-3</w:t>
      </w:r>
      <w:r>
        <w:rPr>
          <w:sz w:val="22"/>
        </w:rPr>
        <w:tab/>
        <w:t>240.250-240.270</w:t>
      </w:r>
    </w:p>
    <w:p w14:paraId="7421F411" w14:textId="77777777" w:rsidR="00762068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12</w:t>
      </w:r>
      <w:r>
        <w:rPr>
          <w:sz w:val="22"/>
        </w:rPr>
        <w:tab/>
        <w:t>7-31-90</w:t>
      </w:r>
      <w:r>
        <w:rPr>
          <w:sz w:val="22"/>
        </w:rPr>
        <w:tab/>
        <w:t>1-5</w:t>
      </w:r>
      <w:r>
        <w:rPr>
          <w:sz w:val="22"/>
        </w:rPr>
        <w:tab/>
        <w:t>250.210</w:t>
      </w:r>
    </w:p>
    <w:p w14:paraId="559D2FDA" w14:textId="77777777" w:rsidR="00762068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14</w:t>
      </w:r>
      <w:r>
        <w:rPr>
          <w:sz w:val="22"/>
        </w:rPr>
        <w:tab/>
        <w:t>7-31-90</w:t>
      </w:r>
      <w:r>
        <w:rPr>
          <w:sz w:val="22"/>
        </w:rPr>
        <w:tab/>
        <w:t>Art I-VI</w:t>
      </w:r>
      <w:r>
        <w:rPr>
          <w:sz w:val="22"/>
        </w:rPr>
        <w:tab/>
        <w:t>Ch. 705</w:t>
      </w:r>
    </w:p>
    <w:p w14:paraId="0A41ABD2" w14:textId="77777777" w:rsidR="00762068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15</w:t>
      </w:r>
      <w:r>
        <w:rPr>
          <w:sz w:val="22"/>
        </w:rPr>
        <w:tab/>
        <w:t>8-13-90</w:t>
      </w:r>
      <w:r>
        <w:rPr>
          <w:sz w:val="22"/>
        </w:rPr>
        <w:tab/>
        <w:t>1-3</w:t>
      </w:r>
      <w:r>
        <w:rPr>
          <w:sz w:val="22"/>
        </w:rPr>
        <w:tab/>
        <w:t>Ch. 420</w:t>
      </w:r>
    </w:p>
    <w:p w14:paraId="146940CD" w14:textId="77777777" w:rsidR="00762068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16</w:t>
      </w:r>
      <w:r>
        <w:rPr>
          <w:sz w:val="22"/>
        </w:rPr>
        <w:tab/>
        <w:t>NGA</w:t>
      </w:r>
    </w:p>
    <w:p w14:paraId="24E7C414" w14:textId="77777777" w:rsidR="00762068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17</w:t>
      </w:r>
      <w:r>
        <w:rPr>
          <w:sz w:val="22"/>
        </w:rPr>
        <w:tab/>
        <w:t>NGA</w:t>
      </w:r>
    </w:p>
    <w:p w14:paraId="6A59F14E" w14:textId="77777777" w:rsidR="00762068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19 – 90-20</w:t>
      </w:r>
      <w:r>
        <w:rPr>
          <w:sz w:val="22"/>
        </w:rPr>
        <w:tab/>
        <w:t>NGA</w:t>
      </w:r>
    </w:p>
    <w:p w14:paraId="178B2677" w14:textId="77777777" w:rsidR="00762068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21</w:t>
      </w:r>
      <w:r>
        <w:rPr>
          <w:sz w:val="22"/>
        </w:rPr>
        <w:tab/>
        <w:t>10-8-90</w:t>
      </w:r>
      <w:r>
        <w:rPr>
          <w:sz w:val="22"/>
        </w:rPr>
        <w:tab/>
        <w:t>1-7</w:t>
      </w:r>
      <w:r>
        <w:rPr>
          <w:sz w:val="22"/>
        </w:rPr>
        <w:tab/>
        <w:t>Ch. 280</w:t>
      </w:r>
    </w:p>
    <w:p w14:paraId="504F50A3" w14:textId="77777777" w:rsidR="006F2ACC" w:rsidRDefault="007620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 xml:space="preserve">90-22 </w:t>
      </w:r>
      <w:r w:rsidR="006F2ACC">
        <w:rPr>
          <w:sz w:val="22"/>
        </w:rPr>
        <w:t>–</w:t>
      </w:r>
      <w:r>
        <w:rPr>
          <w:sz w:val="22"/>
        </w:rPr>
        <w:t xml:space="preserve"> </w:t>
      </w:r>
      <w:r w:rsidR="006F2ACC">
        <w:rPr>
          <w:sz w:val="22"/>
        </w:rPr>
        <w:t>90-24</w:t>
      </w:r>
      <w:r w:rsidR="006F2ACC">
        <w:rPr>
          <w:sz w:val="22"/>
        </w:rPr>
        <w:tab/>
        <w:t>NGA</w:t>
      </w:r>
    </w:p>
    <w:p w14:paraId="0DD559E8" w14:textId="77777777" w:rsidR="006F2ACC" w:rsidRDefault="006F2AC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25</w:t>
      </w:r>
      <w:r>
        <w:rPr>
          <w:sz w:val="22"/>
        </w:rPr>
        <w:tab/>
        <w:t>11-26-90</w:t>
      </w:r>
      <w:r>
        <w:rPr>
          <w:sz w:val="22"/>
        </w:rPr>
        <w:tab/>
        <w:t>1-3</w:t>
      </w:r>
      <w:r>
        <w:rPr>
          <w:sz w:val="22"/>
        </w:rPr>
        <w:tab/>
        <w:t>700.350</w:t>
      </w:r>
    </w:p>
    <w:p w14:paraId="4CE6C0D8" w14:textId="77777777" w:rsidR="006F2ACC" w:rsidRDefault="006F2AC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0-26</w:t>
      </w:r>
      <w:r>
        <w:rPr>
          <w:sz w:val="22"/>
        </w:rPr>
        <w:tab/>
        <w:t>NGA</w:t>
      </w:r>
    </w:p>
    <w:p w14:paraId="4B80F4B6" w14:textId="77777777" w:rsidR="006F2ACC" w:rsidRDefault="006F2AC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01</w:t>
      </w:r>
      <w:r>
        <w:rPr>
          <w:sz w:val="22"/>
        </w:rPr>
        <w:tab/>
        <w:t>1-3-91</w:t>
      </w:r>
      <w:r>
        <w:rPr>
          <w:sz w:val="22"/>
        </w:rPr>
        <w:tab/>
        <w:t>1-3</w:t>
      </w:r>
      <w:r>
        <w:rPr>
          <w:sz w:val="22"/>
        </w:rPr>
        <w:tab/>
        <w:t>505.110</w:t>
      </w:r>
    </w:p>
    <w:p w14:paraId="2D38C695" w14:textId="77777777" w:rsidR="006F2ACC" w:rsidRDefault="006F2AC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02</w:t>
      </w:r>
      <w:r>
        <w:rPr>
          <w:sz w:val="22"/>
        </w:rPr>
        <w:tab/>
        <w:t>NGA</w:t>
      </w:r>
    </w:p>
    <w:p w14:paraId="7626FB25" w14:textId="77777777" w:rsidR="006F2ACC" w:rsidRDefault="006F2AC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03</w:t>
      </w:r>
      <w:r>
        <w:rPr>
          <w:sz w:val="22"/>
        </w:rPr>
        <w:tab/>
        <w:t>2-11-9</w:t>
      </w:r>
      <w:r>
        <w:rPr>
          <w:sz w:val="22"/>
        </w:rPr>
        <w:tab/>
        <w:t>1-3</w:t>
      </w:r>
      <w:r>
        <w:rPr>
          <w:sz w:val="22"/>
        </w:rPr>
        <w:tab/>
        <w:t>165.080-165.090</w:t>
      </w:r>
    </w:p>
    <w:p w14:paraId="507DC369" w14:textId="77777777" w:rsidR="006F2ACC" w:rsidRDefault="006F2AC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04</w:t>
      </w:r>
      <w:r>
        <w:rPr>
          <w:sz w:val="22"/>
        </w:rPr>
        <w:tab/>
        <w:t>2-25-91</w:t>
      </w:r>
      <w:r>
        <w:rPr>
          <w:sz w:val="22"/>
        </w:rPr>
        <w:tab/>
        <w:t>1-2</w:t>
      </w:r>
      <w:r>
        <w:rPr>
          <w:sz w:val="22"/>
        </w:rPr>
        <w:tab/>
        <w:t>100.080</w:t>
      </w:r>
    </w:p>
    <w:p w14:paraId="03BE6E7C" w14:textId="77777777" w:rsidR="006F2ACC" w:rsidRDefault="006F2AC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05 – 91-08</w:t>
      </w:r>
      <w:r>
        <w:rPr>
          <w:sz w:val="22"/>
        </w:rPr>
        <w:tab/>
        <w:t>NGA</w:t>
      </w:r>
    </w:p>
    <w:p w14:paraId="3BA14EA2" w14:textId="77777777" w:rsidR="00265602" w:rsidRDefault="006F2AC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09</w:t>
      </w:r>
      <w:r>
        <w:rPr>
          <w:sz w:val="22"/>
        </w:rPr>
        <w:tab/>
        <w:t>4-22-91</w:t>
      </w:r>
      <w:r>
        <w:rPr>
          <w:sz w:val="22"/>
        </w:rPr>
        <w:tab/>
        <w:t>1-2</w:t>
      </w:r>
      <w:r>
        <w:rPr>
          <w:sz w:val="22"/>
        </w:rPr>
        <w:tab/>
        <w:t>Sch. VI</w:t>
      </w:r>
    </w:p>
    <w:p w14:paraId="3652708C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10</w:t>
      </w:r>
      <w:r>
        <w:rPr>
          <w:sz w:val="22"/>
        </w:rPr>
        <w:tab/>
        <w:t>5-13-91</w:t>
      </w:r>
      <w:r>
        <w:rPr>
          <w:sz w:val="22"/>
        </w:rPr>
        <w:tab/>
        <w:t>1-2</w:t>
      </w:r>
      <w:r>
        <w:rPr>
          <w:sz w:val="22"/>
        </w:rPr>
        <w:tab/>
        <w:t>255.130</w:t>
      </w:r>
    </w:p>
    <w:p w14:paraId="13B48095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11</w:t>
      </w:r>
      <w:r>
        <w:rPr>
          <w:sz w:val="22"/>
        </w:rPr>
        <w:tab/>
        <w:t>5-13-91</w:t>
      </w:r>
      <w:r>
        <w:rPr>
          <w:sz w:val="22"/>
        </w:rPr>
        <w:tab/>
        <w:t>1-4</w:t>
      </w:r>
      <w:r>
        <w:rPr>
          <w:sz w:val="22"/>
        </w:rPr>
        <w:tab/>
        <w:t>200.250</w:t>
      </w:r>
    </w:p>
    <w:p w14:paraId="0EB57FD1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13</w:t>
      </w:r>
      <w:r>
        <w:rPr>
          <w:sz w:val="22"/>
        </w:rPr>
        <w:tab/>
        <w:t>6-24-91</w:t>
      </w:r>
      <w:r>
        <w:rPr>
          <w:sz w:val="22"/>
        </w:rPr>
        <w:tab/>
        <w:t>1-2</w:t>
      </w:r>
      <w:r>
        <w:rPr>
          <w:sz w:val="22"/>
        </w:rPr>
        <w:tab/>
        <w:t>Sch. VII</w:t>
      </w:r>
    </w:p>
    <w:p w14:paraId="63F5246E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16</w:t>
      </w:r>
      <w:r>
        <w:rPr>
          <w:sz w:val="22"/>
        </w:rPr>
        <w:tab/>
        <w:t>6-24-91</w:t>
      </w:r>
      <w:r>
        <w:rPr>
          <w:sz w:val="22"/>
        </w:rPr>
        <w:tab/>
        <w:t>1-11</w:t>
      </w:r>
      <w:r>
        <w:rPr>
          <w:sz w:val="22"/>
        </w:rPr>
        <w:tab/>
        <w:t>Ch.703</w:t>
      </w:r>
    </w:p>
    <w:p w14:paraId="4E836FF2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17</w:t>
      </w:r>
      <w:r>
        <w:rPr>
          <w:sz w:val="22"/>
        </w:rPr>
        <w:tab/>
        <w:t>NGA</w:t>
      </w:r>
    </w:p>
    <w:p w14:paraId="236A648B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18</w:t>
      </w:r>
      <w:r>
        <w:rPr>
          <w:sz w:val="22"/>
        </w:rPr>
        <w:tab/>
        <w:t>9-9-91</w:t>
      </w:r>
      <w:r>
        <w:rPr>
          <w:sz w:val="22"/>
        </w:rPr>
        <w:tab/>
        <w:t>1-6</w:t>
      </w:r>
      <w:r>
        <w:rPr>
          <w:sz w:val="22"/>
        </w:rPr>
        <w:tab/>
        <w:t>Ch. 112</w:t>
      </w:r>
    </w:p>
    <w:p w14:paraId="439FE2DE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19 – 91-21</w:t>
      </w:r>
      <w:r>
        <w:rPr>
          <w:sz w:val="22"/>
        </w:rPr>
        <w:tab/>
        <w:t>NGA</w:t>
      </w:r>
    </w:p>
    <w:p w14:paraId="67CF253B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22</w:t>
      </w:r>
      <w:r>
        <w:rPr>
          <w:sz w:val="22"/>
        </w:rPr>
        <w:tab/>
        <w:t>10-28-91</w:t>
      </w:r>
      <w:r>
        <w:rPr>
          <w:sz w:val="22"/>
        </w:rPr>
        <w:tab/>
        <w:t>1</w:t>
      </w:r>
      <w:r>
        <w:rPr>
          <w:sz w:val="22"/>
        </w:rPr>
        <w:tab/>
        <w:t>145.020</w:t>
      </w:r>
    </w:p>
    <w:p w14:paraId="10D42652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1-23 – 91-26</w:t>
      </w:r>
      <w:r>
        <w:rPr>
          <w:sz w:val="22"/>
        </w:rPr>
        <w:tab/>
        <w:t>NGA</w:t>
      </w:r>
    </w:p>
    <w:p w14:paraId="35CEE21E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01</w:t>
      </w:r>
      <w:r>
        <w:rPr>
          <w:sz w:val="22"/>
        </w:rPr>
        <w:tab/>
        <w:t>1-13-92</w:t>
      </w:r>
      <w:r>
        <w:rPr>
          <w:sz w:val="22"/>
        </w:rPr>
        <w:tab/>
        <w:t>I – XXI</w:t>
      </w:r>
      <w:r>
        <w:rPr>
          <w:sz w:val="22"/>
        </w:rPr>
        <w:tab/>
        <w:t>Ch. 405</w:t>
      </w:r>
    </w:p>
    <w:p w14:paraId="5CC579EE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02</w:t>
      </w:r>
      <w:r>
        <w:rPr>
          <w:sz w:val="22"/>
        </w:rPr>
        <w:tab/>
        <w:t>1-13-92</w:t>
      </w:r>
      <w:r>
        <w:rPr>
          <w:sz w:val="22"/>
        </w:rPr>
        <w:tab/>
        <w:t>I – XIX</w:t>
      </w:r>
      <w:r>
        <w:rPr>
          <w:sz w:val="22"/>
        </w:rPr>
        <w:tab/>
        <w:t>Ch. 415</w:t>
      </w:r>
    </w:p>
    <w:p w14:paraId="1EE381EB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03</w:t>
      </w:r>
      <w:r>
        <w:rPr>
          <w:sz w:val="22"/>
        </w:rPr>
        <w:tab/>
        <w:t>1-13-92</w:t>
      </w:r>
      <w:r>
        <w:rPr>
          <w:sz w:val="22"/>
        </w:rPr>
        <w:tab/>
        <w:t>1-11</w:t>
      </w:r>
      <w:r>
        <w:rPr>
          <w:sz w:val="22"/>
        </w:rPr>
        <w:tab/>
        <w:t>Ch. 410</w:t>
      </w:r>
    </w:p>
    <w:p w14:paraId="18FBE1C6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04</w:t>
      </w:r>
      <w:r>
        <w:rPr>
          <w:sz w:val="22"/>
        </w:rPr>
        <w:tab/>
        <w:t>1-13-92</w:t>
      </w:r>
      <w:r>
        <w:rPr>
          <w:sz w:val="22"/>
        </w:rPr>
        <w:tab/>
        <w:t>1-17</w:t>
      </w:r>
      <w:r>
        <w:rPr>
          <w:sz w:val="22"/>
        </w:rPr>
        <w:tab/>
        <w:t>Ch. 411</w:t>
      </w:r>
    </w:p>
    <w:p w14:paraId="121134C3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05</w:t>
      </w:r>
      <w:r>
        <w:rPr>
          <w:sz w:val="22"/>
        </w:rPr>
        <w:tab/>
        <w:t>Repealed</w:t>
      </w:r>
    </w:p>
    <w:p w14:paraId="3921C96C" w14:textId="77777777" w:rsidR="001A2573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06 – 92-07</w:t>
      </w:r>
      <w:r>
        <w:rPr>
          <w:sz w:val="22"/>
        </w:rPr>
        <w:tab/>
        <w:t>NGA</w:t>
      </w:r>
    </w:p>
    <w:p w14:paraId="603910FE" w14:textId="77777777" w:rsidR="001A2573" w:rsidRDefault="001A2573">
      <w:pPr>
        <w:rPr>
          <w:sz w:val="22"/>
        </w:rPr>
      </w:pPr>
      <w:r>
        <w:rPr>
          <w:sz w:val="22"/>
        </w:rPr>
        <w:br w:type="page"/>
      </w:r>
    </w:p>
    <w:p w14:paraId="084DDB89" w14:textId="77777777" w:rsidR="001A2573" w:rsidRDefault="001A2573" w:rsidP="001A2573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lastRenderedPageBreak/>
        <w:t>Ordinance</w:t>
      </w:r>
      <w:r>
        <w:rPr>
          <w:sz w:val="23"/>
          <w:szCs w:val="23"/>
        </w:rPr>
        <w:tab/>
        <w:t>Disposition/</w:t>
      </w:r>
      <w:r>
        <w:rPr>
          <w:sz w:val="23"/>
          <w:szCs w:val="23"/>
        </w:rPr>
        <w:tab/>
        <w:t xml:space="preserve">Section of </w:t>
      </w:r>
      <w:r>
        <w:rPr>
          <w:sz w:val="23"/>
          <w:szCs w:val="23"/>
        </w:rPr>
        <w:tab/>
        <w:t xml:space="preserve">Section this </w:t>
      </w:r>
    </w:p>
    <w:p w14:paraId="2DEBC287" w14:textId="77777777" w:rsidR="001A2573" w:rsidRDefault="001A2573" w:rsidP="001A2573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t>Number</w:t>
      </w:r>
      <w:r>
        <w:rPr>
          <w:sz w:val="23"/>
          <w:szCs w:val="23"/>
        </w:rPr>
        <w:tab/>
        <w:t>Date of Adoption</w:t>
      </w:r>
      <w:r>
        <w:rPr>
          <w:sz w:val="23"/>
          <w:szCs w:val="23"/>
        </w:rPr>
        <w:tab/>
        <w:t>Ordinance</w:t>
      </w:r>
      <w:r>
        <w:rPr>
          <w:sz w:val="23"/>
          <w:szCs w:val="23"/>
        </w:rPr>
        <w:tab/>
        <w:t>Code</w:t>
      </w:r>
    </w:p>
    <w:p w14:paraId="489291E1" w14:textId="77777777" w:rsidR="001A2573" w:rsidRDefault="001A257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39F3409A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08</w:t>
      </w:r>
      <w:r>
        <w:rPr>
          <w:sz w:val="22"/>
        </w:rPr>
        <w:tab/>
        <w:t>4-13-92</w:t>
      </w:r>
      <w:r>
        <w:rPr>
          <w:sz w:val="22"/>
        </w:rPr>
        <w:tab/>
        <w:t>1</w:t>
      </w:r>
      <w:r>
        <w:rPr>
          <w:sz w:val="22"/>
        </w:rPr>
        <w:tab/>
        <w:t>250.130</w:t>
      </w:r>
    </w:p>
    <w:p w14:paraId="440221F2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09 – 92-11</w:t>
      </w:r>
      <w:r>
        <w:rPr>
          <w:sz w:val="22"/>
        </w:rPr>
        <w:tab/>
        <w:t>NGA</w:t>
      </w:r>
    </w:p>
    <w:p w14:paraId="20DD1E21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12</w:t>
      </w:r>
      <w:r>
        <w:rPr>
          <w:sz w:val="22"/>
        </w:rPr>
        <w:tab/>
        <w:t>5-11-92</w:t>
      </w:r>
      <w:r>
        <w:rPr>
          <w:sz w:val="22"/>
        </w:rPr>
        <w:tab/>
        <w:t>1-2</w:t>
      </w:r>
      <w:r>
        <w:rPr>
          <w:sz w:val="22"/>
        </w:rPr>
        <w:tab/>
        <w:t>120.100</w:t>
      </w:r>
    </w:p>
    <w:p w14:paraId="5DD989F7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7D8EA87C" w14:textId="77777777" w:rsidR="0042506D" w:rsidRPr="0042506D" w:rsidRDefault="0042506D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b/>
          <w:sz w:val="22"/>
        </w:rPr>
        <w:t>Supp #2 11/94</w:t>
      </w:r>
    </w:p>
    <w:p w14:paraId="64E2A27E" w14:textId="77777777" w:rsidR="008902C4" w:rsidRDefault="0042506D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</w:t>
      </w:r>
      <w:r w:rsidR="008902C4">
        <w:rPr>
          <w:sz w:val="22"/>
        </w:rPr>
        <w:t>2-13</w:t>
      </w:r>
      <w:r w:rsidR="008902C4">
        <w:rPr>
          <w:sz w:val="22"/>
        </w:rPr>
        <w:tab/>
        <w:t>6-22-92</w:t>
      </w:r>
      <w:r w:rsidR="008902C4">
        <w:rPr>
          <w:sz w:val="22"/>
        </w:rPr>
        <w:tab/>
        <w:t>1</w:t>
      </w:r>
      <w:r w:rsidR="008902C4">
        <w:rPr>
          <w:sz w:val="22"/>
        </w:rPr>
        <w:tab/>
        <w:t>Sch. I</w:t>
      </w:r>
    </w:p>
    <w:p w14:paraId="6580A8F1" w14:textId="77777777" w:rsidR="008902C4" w:rsidRDefault="008902C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14</w:t>
      </w:r>
      <w:r>
        <w:rPr>
          <w:sz w:val="22"/>
        </w:rPr>
        <w:tab/>
        <w:t>7-13-92</w:t>
      </w:r>
      <w:r>
        <w:rPr>
          <w:sz w:val="22"/>
        </w:rPr>
        <w:tab/>
        <w:t>1</w:t>
      </w:r>
      <w:r>
        <w:rPr>
          <w:sz w:val="22"/>
        </w:rPr>
        <w:tab/>
        <w:t>Sch. I</w:t>
      </w:r>
    </w:p>
    <w:p w14:paraId="13DE1858" w14:textId="77777777" w:rsidR="008902C4" w:rsidRDefault="00E66F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15</w:t>
      </w:r>
      <w:r>
        <w:rPr>
          <w:sz w:val="22"/>
        </w:rPr>
        <w:tab/>
        <w:t>8-10-92</w:t>
      </w:r>
      <w:r>
        <w:rPr>
          <w:sz w:val="22"/>
        </w:rPr>
        <w:tab/>
        <w:t>1</w:t>
      </w:r>
      <w:r>
        <w:rPr>
          <w:sz w:val="22"/>
        </w:rPr>
        <w:tab/>
        <w:t>Sch. IV</w:t>
      </w:r>
    </w:p>
    <w:p w14:paraId="4A58A5EF" w14:textId="77777777" w:rsidR="00E66FC2" w:rsidRDefault="00E66F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16</w:t>
      </w:r>
      <w:r>
        <w:rPr>
          <w:sz w:val="22"/>
        </w:rPr>
        <w:tab/>
        <w:t>NGA</w:t>
      </w:r>
    </w:p>
    <w:p w14:paraId="45E2A3FB" w14:textId="77777777" w:rsidR="00E66FC2" w:rsidRDefault="00E66F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18</w:t>
      </w:r>
      <w:r>
        <w:rPr>
          <w:sz w:val="22"/>
        </w:rPr>
        <w:tab/>
        <w:t>9-14-92</w:t>
      </w:r>
      <w:r>
        <w:rPr>
          <w:sz w:val="22"/>
        </w:rPr>
        <w:tab/>
        <w:t>1</w:t>
      </w:r>
      <w:r>
        <w:rPr>
          <w:sz w:val="22"/>
        </w:rPr>
        <w:tab/>
        <w:t>Sch. V</w:t>
      </w:r>
    </w:p>
    <w:p w14:paraId="22B9AC14" w14:textId="77777777" w:rsidR="00E66FC2" w:rsidRDefault="00E66F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19</w:t>
      </w:r>
      <w:r>
        <w:rPr>
          <w:sz w:val="22"/>
        </w:rPr>
        <w:tab/>
        <w:t>10-26-92</w:t>
      </w:r>
      <w:r>
        <w:rPr>
          <w:sz w:val="22"/>
        </w:rPr>
        <w:tab/>
        <w:t>1-2</w:t>
      </w:r>
      <w:r>
        <w:rPr>
          <w:sz w:val="22"/>
        </w:rPr>
        <w:tab/>
        <w:t>Sch. VIII</w:t>
      </w:r>
    </w:p>
    <w:p w14:paraId="480B3137" w14:textId="77777777" w:rsidR="00E66FC2" w:rsidRDefault="00E66F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20</w:t>
      </w:r>
      <w:r>
        <w:rPr>
          <w:sz w:val="22"/>
        </w:rPr>
        <w:tab/>
        <w:t>NGA</w:t>
      </w:r>
    </w:p>
    <w:p w14:paraId="706BDC6D" w14:textId="77777777" w:rsidR="00E66FC2" w:rsidRDefault="00E66F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21</w:t>
      </w:r>
      <w:r>
        <w:rPr>
          <w:sz w:val="22"/>
        </w:rPr>
        <w:tab/>
        <w:t>NGA</w:t>
      </w:r>
    </w:p>
    <w:p w14:paraId="74F42C71" w14:textId="77777777" w:rsidR="00E66FC2" w:rsidRDefault="00E66F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22</w:t>
      </w:r>
      <w:r>
        <w:rPr>
          <w:sz w:val="22"/>
        </w:rPr>
        <w:tab/>
        <w:t>NGA</w:t>
      </w:r>
    </w:p>
    <w:p w14:paraId="5659EC27" w14:textId="77777777" w:rsidR="00E66FC2" w:rsidRDefault="00E66F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23</w:t>
      </w:r>
      <w:r>
        <w:rPr>
          <w:sz w:val="22"/>
        </w:rPr>
        <w:tab/>
        <w:t>12-28-92</w:t>
      </w:r>
      <w:r>
        <w:rPr>
          <w:sz w:val="22"/>
        </w:rPr>
        <w:tab/>
        <w:t>1-2</w:t>
      </w:r>
      <w:r>
        <w:rPr>
          <w:sz w:val="22"/>
        </w:rPr>
        <w:tab/>
        <w:t>700.470</w:t>
      </w:r>
    </w:p>
    <w:p w14:paraId="52C56CCF" w14:textId="77777777" w:rsidR="00E66FC2" w:rsidRDefault="00E66F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24</w:t>
      </w:r>
      <w:r>
        <w:rPr>
          <w:sz w:val="22"/>
        </w:rPr>
        <w:tab/>
        <w:t>12-28-92</w:t>
      </w:r>
      <w:r>
        <w:rPr>
          <w:sz w:val="22"/>
        </w:rPr>
        <w:tab/>
        <w:t>1</w:t>
      </w:r>
      <w:r>
        <w:rPr>
          <w:sz w:val="22"/>
        </w:rPr>
        <w:tab/>
        <w:t>160.260</w:t>
      </w:r>
    </w:p>
    <w:p w14:paraId="7AEC1677" w14:textId="77777777" w:rsidR="00E66FC2" w:rsidRDefault="00E66F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25</w:t>
      </w:r>
      <w:r>
        <w:rPr>
          <w:sz w:val="22"/>
        </w:rPr>
        <w:tab/>
        <w:t>12-28-92</w:t>
      </w:r>
      <w:r>
        <w:rPr>
          <w:sz w:val="22"/>
        </w:rPr>
        <w:tab/>
        <w:t>1-3</w:t>
      </w:r>
      <w:r>
        <w:rPr>
          <w:sz w:val="22"/>
        </w:rPr>
        <w:tab/>
        <w:t>700.480</w:t>
      </w:r>
    </w:p>
    <w:p w14:paraId="4E26C831" w14:textId="77777777" w:rsidR="00E66FC2" w:rsidRDefault="00E66F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26</w:t>
      </w:r>
      <w:r>
        <w:rPr>
          <w:sz w:val="22"/>
        </w:rPr>
        <w:tab/>
        <w:t>12-28-92</w:t>
      </w:r>
      <w:r>
        <w:rPr>
          <w:sz w:val="22"/>
        </w:rPr>
        <w:tab/>
        <w:t>1-2</w:t>
      </w:r>
      <w:r>
        <w:rPr>
          <w:sz w:val="22"/>
        </w:rPr>
        <w:tab/>
        <w:t>700.490</w:t>
      </w:r>
    </w:p>
    <w:p w14:paraId="40DAEE78" w14:textId="77777777" w:rsidR="00E66FC2" w:rsidRDefault="00E66F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27</w:t>
      </w:r>
      <w:r>
        <w:rPr>
          <w:sz w:val="22"/>
        </w:rPr>
        <w:tab/>
        <w:t>12-28-92</w:t>
      </w:r>
      <w:r>
        <w:rPr>
          <w:sz w:val="22"/>
        </w:rPr>
        <w:tab/>
        <w:t>1-3</w:t>
      </w:r>
      <w:r>
        <w:rPr>
          <w:sz w:val="22"/>
        </w:rPr>
        <w:tab/>
        <w:t>250.220</w:t>
      </w:r>
    </w:p>
    <w:p w14:paraId="29FB564D" w14:textId="77777777" w:rsidR="00E66FC2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2-28</w:t>
      </w:r>
      <w:r>
        <w:rPr>
          <w:sz w:val="22"/>
        </w:rPr>
        <w:tab/>
        <w:t>NGA</w:t>
      </w:r>
    </w:p>
    <w:p w14:paraId="2A2A803F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1</w:t>
      </w:r>
      <w:r>
        <w:rPr>
          <w:sz w:val="22"/>
        </w:rPr>
        <w:tab/>
        <w:t>1-11-93</w:t>
      </w:r>
      <w:r>
        <w:rPr>
          <w:sz w:val="22"/>
        </w:rPr>
        <w:tab/>
        <w:t>1-2</w:t>
      </w:r>
      <w:r>
        <w:rPr>
          <w:sz w:val="22"/>
        </w:rPr>
        <w:tab/>
        <w:t>Sch. III</w:t>
      </w:r>
    </w:p>
    <w:p w14:paraId="3B86B42C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2</w:t>
      </w:r>
      <w:r>
        <w:rPr>
          <w:sz w:val="22"/>
        </w:rPr>
        <w:tab/>
        <w:t>2-22-93</w:t>
      </w:r>
      <w:r>
        <w:rPr>
          <w:sz w:val="22"/>
        </w:rPr>
        <w:tab/>
        <w:t>1</w:t>
      </w:r>
      <w:r>
        <w:rPr>
          <w:sz w:val="22"/>
        </w:rPr>
        <w:tab/>
        <w:t>Sch. VIII</w:t>
      </w:r>
    </w:p>
    <w:p w14:paraId="39BADA2C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3 – 93-4</w:t>
      </w:r>
      <w:r>
        <w:rPr>
          <w:sz w:val="22"/>
        </w:rPr>
        <w:tab/>
        <w:t>NGA</w:t>
      </w:r>
    </w:p>
    <w:p w14:paraId="505089D3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6</w:t>
      </w:r>
      <w:r>
        <w:rPr>
          <w:sz w:val="22"/>
        </w:rPr>
        <w:tab/>
        <w:t>5-24-93</w:t>
      </w:r>
      <w:r>
        <w:rPr>
          <w:sz w:val="22"/>
        </w:rPr>
        <w:tab/>
        <w:t>1-2</w:t>
      </w:r>
      <w:r>
        <w:rPr>
          <w:sz w:val="22"/>
        </w:rPr>
        <w:tab/>
        <w:t>205.060</w:t>
      </w:r>
    </w:p>
    <w:p w14:paraId="3CC43433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7</w:t>
      </w:r>
      <w:r>
        <w:rPr>
          <w:sz w:val="22"/>
        </w:rPr>
        <w:tab/>
        <w:t>5-24-93</w:t>
      </w:r>
      <w:r>
        <w:rPr>
          <w:sz w:val="22"/>
        </w:rPr>
        <w:tab/>
        <w:t>1</w:t>
      </w:r>
      <w:r>
        <w:rPr>
          <w:sz w:val="22"/>
        </w:rPr>
        <w:tab/>
        <w:t>130.150</w:t>
      </w:r>
    </w:p>
    <w:p w14:paraId="4E136C7B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8</w:t>
      </w:r>
      <w:r>
        <w:rPr>
          <w:sz w:val="22"/>
        </w:rPr>
        <w:tab/>
        <w:t>5-24-93</w:t>
      </w:r>
      <w:r>
        <w:rPr>
          <w:sz w:val="22"/>
        </w:rPr>
        <w:tab/>
        <w:t>1-2</w:t>
      </w:r>
      <w:r>
        <w:rPr>
          <w:sz w:val="22"/>
        </w:rPr>
        <w:tab/>
        <w:t>110.030 – 110.040</w:t>
      </w:r>
    </w:p>
    <w:p w14:paraId="5A35905C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9</w:t>
      </w:r>
      <w:r>
        <w:rPr>
          <w:sz w:val="22"/>
        </w:rPr>
        <w:tab/>
        <w:t>6-14-93</w:t>
      </w:r>
      <w:r>
        <w:rPr>
          <w:sz w:val="22"/>
        </w:rPr>
        <w:tab/>
        <w:t>1</w:t>
      </w:r>
      <w:r>
        <w:rPr>
          <w:sz w:val="22"/>
        </w:rPr>
        <w:tab/>
        <w:t>130.130 (2)</w:t>
      </w:r>
    </w:p>
    <w:p w14:paraId="53F005EB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10</w:t>
      </w:r>
      <w:r>
        <w:rPr>
          <w:sz w:val="22"/>
        </w:rPr>
        <w:tab/>
        <w:t>Repealed/ 94-33</w:t>
      </w:r>
    </w:p>
    <w:p w14:paraId="3A1FE2CF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11</w:t>
      </w:r>
      <w:r>
        <w:rPr>
          <w:sz w:val="22"/>
        </w:rPr>
        <w:tab/>
        <w:t>NGA</w:t>
      </w:r>
    </w:p>
    <w:p w14:paraId="744D0240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12</w:t>
      </w:r>
      <w:r>
        <w:rPr>
          <w:sz w:val="22"/>
        </w:rPr>
        <w:tab/>
        <w:t>Superseded/ 94-13</w:t>
      </w:r>
    </w:p>
    <w:p w14:paraId="495C5666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13 – 93-14</w:t>
      </w:r>
      <w:r>
        <w:rPr>
          <w:sz w:val="22"/>
        </w:rPr>
        <w:tab/>
        <w:t>NGA</w:t>
      </w:r>
    </w:p>
    <w:p w14:paraId="766B5859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15</w:t>
      </w:r>
      <w:r>
        <w:rPr>
          <w:sz w:val="22"/>
        </w:rPr>
        <w:tab/>
        <w:t>8-26-93</w:t>
      </w:r>
      <w:r>
        <w:rPr>
          <w:sz w:val="22"/>
        </w:rPr>
        <w:tab/>
        <w:t>1-5</w:t>
      </w:r>
      <w:r>
        <w:rPr>
          <w:sz w:val="22"/>
        </w:rPr>
        <w:tab/>
        <w:t>Ch. 112</w:t>
      </w:r>
    </w:p>
    <w:p w14:paraId="0F29519C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16</w:t>
      </w:r>
      <w:r>
        <w:rPr>
          <w:sz w:val="22"/>
        </w:rPr>
        <w:tab/>
        <w:t>9-27-93</w:t>
      </w:r>
      <w:r>
        <w:rPr>
          <w:sz w:val="22"/>
        </w:rPr>
        <w:tab/>
        <w:t>Art. 1-7</w:t>
      </w:r>
      <w:r>
        <w:rPr>
          <w:sz w:val="22"/>
        </w:rPr>
        <w:tab/>
      </w:r>
      <w:r w:rsidR="001442E8">
        <w:rPr>
          <w:sz w:val="22"/>
        </w:rPr>
        <w:t>Replaced by Ord. 2012-32</w:t>
      </w:r>
    </w:p>
    <w:p w14:paraId="3F2C8A24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3-17 – 93-18</w:t>
      </w:r>
      <w:r>
        <w:rPr>
          <w:sz w:val="22"/>
        </w:rPr>
        <w:tab/>
        <w:t>NGA</w:t>
      </w:r>
    </w:p>
    <w:p w14:paraId="2ABC50F6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01</w:t>
      </w:r>
      <w:r>
        <w:rPr>
          <w:sz w:val="22"/>
        </w:rPr>
        <w:tab/>
        <w:t>NGA</w:t>
      </w:r>
    </w:p>
    <w:p w14:paraId="157AA498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02</w:t>
      </w:r>
      <w:r>
        <w:rPr>
          <w:sz w:val="22"/>
        </w:rPr>
        <w:tab/>
        <w:t>2-14-94</w:t>
      </w:r>
      <w:r>
        <w:rPr>
          <w:sz w:val="22"/>
        </w:rPr>
        <w:tab/>
        <w:t>1</w:t>
      </w:r>
      <w:r>
        <w:rPr>
          <w:sz w:val="22"/>
        </w:rPr>
        <w:tab/>
        <w:t>265.010</w:t>
      </w:r>
    </w:p>
    <w:p w14:paraId="1D0909AD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65.012 – 265.015</w:t>
      </w:r>
    </w:p>
    <w:p w14:paraId="7EC4FCFF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65.020</w:t>
      </w:r>
    </w:p>
    <w:p w14:paraId="662AC9F5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04</w:t>
      </w:r>
      <w:r>
        <w:rPr>
          <w:sz w:val="22"/>
        </w:rPr>
        <w:tab/>
        <w:t>NGA</w:t>
      </w:r>
    </w:p>
    <w:p w14:paraId="129297A5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06 – 94-08</w:t>
      </w:r>
      <w:r>
        <w:rPr>
          <w:sz w:val="22"/>
        </w:rPr>
        <w:tab/>
        <w:t>NGA</w:t>
      </w:r>
    </w:p>
    <w:p w14:paraId="1CD04E0A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09</w:t>
      </w:r>
      <w:r>
        <w:rPr>
          <w:sz w:val="22"/>
        </w:rPr>
        <w:tab/>
        <w:t>4-22-94</w:t>
      </w:r>
      <w:r>
        <w:rPr>
          <w:sz w:val="22"/>
        </w:rPr>
        <w:tab/>
        <w:t>1</w:t>
      </w:r>
      <w:r>
        <w:rPr>
          <w:sz w:val="22"/>
        </w:rPr>
        <w:tab/>
        <w:t>120.100 (B)</w:t>
      </w:r>
    </w:p>
    <w:p w14:paraId="7E4E98D7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10</w:t>
      </w:r>
      <w:r>
        <w:rPr>
          <w:sz w:val="22"/>
        </w:rPr>
        <w:tab/>
        <w:t>5-16-94</w:t>
      </w:r>
      <w:r>
        <w:rPr>
          <w:sz w:val="22"/>
        </w:rPr>
        <w:tab/>
        <w:t>1</w:t>
      </w:r>
      <w:r>
        <w:rPr>
          <w:sz w:val="22"/>
        </w:rPr>
        <w:tab/>
        <w:t>110.170</w:t>
      </w:r>
    </w:p>
    <w:p w14:paraId="284A6DB0" w14:textId="77777777" w:rsidR="001A2573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11</w:t>
      </w:r>
      <w:r>
        <w:rPr>
          <w:sz w:val="22"/>
        </w:rPr>
        <w:tab/>
        <w:t>5-16-94</w:t>
      </w:r>
      <w:r>
        <w:rPr>
          <w:sz w:val="22"/>
        </w:rPr>
        <w:tab/>
        <w:t>1-2</w:t>
      </w:r>
      <w:r>
        <w:rPr>
          <w:sz w:val="22"/>
        </w:rPr>
        <w:tab/>
        <w:t>340.200</w:t>
      </w:r>
    </w:p>
    <w:p w14:paraId="4A5EBCE6" w14:textId="77777777" w:rsidR="001A2573" w:rsidRDefault="001A2573">
      <w:pPr>
        <w:rPr>
          <w:sz w:val="22"/>
        </w:rPr>
      </w:pPr>
      <w:r>
        <w:rPr>
          <w:sz w:val="22"/>
        </w:rPr>
        <w:br w:type="page"/>
      </w:r>
    </w:p>
    <w:p w14:paraId="2F8193BB" w14:textId="77777777" w:rsidR="001A2573" w:rsidRDefault="001A2573" w:rsidP="001A2573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lastRenderedPageBreak/>
        <w:t>Ordinance</w:t>
      </w:r>
      <w:r>
        <w:rPr>
          <w:sz w:val="23"/>
          <w:szCs w:val="23"/>
        </w:rPr>
        <w:tab/>
        <w:t>Disposition/</w:t>
      </w:r>
      <w:r>
        <w:rPr>
          <w:sz w:val="23"/>
          <w:szCs w:val="23"/>
        </w:rPr>
        <w:tab/>
        <w:t xml:space="preserve">Section of </w:t>
      </w:r>
      <w:r>
        <w:rPr>
          <w:sz w:val="23"/>
          <w:szCs w:val="23"/>
        </w:rPr>
        <w:tab/>
        <w:t xml:space="preserve">Section this </w:t>
      </w:r>
    </w:p>
    <w:p w14:paraId="190D2E0D" w14:textId="77777777" w:rsidR="001A2573" w:rsidRDefault="001A2573" w:rsidP="001A2573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t>Number</w:t>
      </w:r>
      <w:r>
        <w:rPr>
          <w:sz w:val="23"/>
          <w:szCs w:val="23"/>
        </w:rPr>
        <w:tab/>
        <w:t>Date of Adoption</w:t>
      </w:r>
      <w:r>
        <w:rPr>
          <w:sz w:val="23"/>
          <w:szCs w:val="23"/>
        </w:rPr>
        <w:tab/>
        <w:t>Ordinance</w:t>
      </w:r>
      <w:r>
        <w:rPr>
          <w:sz w:val="23"/>
          <w:szCs w:val="23"/>
        </w:rPr>
        <w:tab/>
        <w:t>Code</w:t>
      </w:r>
    </w:p>
    <w:p w14:paraId="29AC5648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5376CC6A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12</w:t>
      </w:r>
      <w:r>
        <w:rPr>
          <w:sz w:val="22"/>
        </w:rPr>
        <w:tab/>
        <w:t>5-16-94</w:t>
      </w:r>
      <w:r>
        <w:rPr>
          <w:sz w:val="22"/>
        </w:rPr>
        <w:tab/>
        <w:t>1-4</w:t>
      </w:r>
      <w:r>
        <w:rPr>
          <w:sz w:val="22"/>
        </w:rPr>
        <w:tab/>
        <w:t>340.220</w:t>
      </w:r>
    </w:p>
    <w:p w14:paraId="0F8CEA8F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13</w:t>
      </w:r>
      <w:r>
        <w:rPr>
          <w:sz w:val="22"/>
        </w:rPr>
        <w:tab/>
        <w:t>5-16-94</w:t>
      </w:r>
      <w:r>
        <w:rPr>
          <w:sz w:val="22"/>
        </w:rPr>
        <w:tab/>
        <w:t>1</w:t>
      </w:r>
      <w:r>
        <w:rPr>
          <w:sz w:val="22"/>
        </w:rPr>
        <w:tab/>
        <w:t>700.350 (B)</w:t>
      </w:r>
    </w:p>
    <w:p w14:paraId="2C0F2094" w14:textId="22116ECE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2266EC">
        <w:rPr>
          <w:sz w:val="22"/>
        </w:rPr>
        <w:t>Section 2 &amp; 3</w:t>
      </w:r>
      <w:r>
        <w:rPr>
          <w:sz w:val="22"/>
        </w:rPr>
        <w:tab/>
        <w:t>2</w:t>
      </w:r>
      <w:r>
        <w:rPr>
          <w:sz w:val="22"/>
        </w:rPr>
        <w:tab/>
        <w:t>700.430</w:t>
      </w:r>
    </w:p>
    <w:p w14:paraId="5B61A32F" w14:textId="6DCD8842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2266EC">
        <w:rPr>
          <w:sz w:val="22"/>
        </w:rPr>
        <w:t xml:space="preserve">   Repealed 2012-29</w:t>
      </w:r>
      <w:r>
        <w:rPr>
          <w:sz w:val="22"/>
        </w:rPr>
        <w:tab/>
        <w:t>3</w:t>
      </w:r>
      <w:r>
        <w:rPr>
          <w:sz w:val="22"/>
        </w:rPr>
        <w:tab/>
        <w:t>700.450 (B)(2)</w:t>
      </w:r>
    </w:p>
    <w:p w14:paraId="4BBE1E9C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4-5</w:t>
      </w:r>
      <w:r>
        <w:rPr>
          <w:sz w:val="22"/>
        </w:rPr>
        <w:tab/>
        <w:t>705.040 (</w:t>
      </w:r>
      <w:proofErr w:type="gramStart"/>
      <w:r>
        <w:rPr>
          <w:sz w:val="22"/>
        </w:rPr>
        <w:t>C )</w:t>
      </w:r>
      <w:proofErr w:type="gramEnd"/>
      <w:r>
        <w:rPr>
          <w:sz w:val="22"/>
        </w:rPr>
        <w:t xml:space="preserve"> (D)</w:t>
      </w:r>
    </w:p>
    <w:p w14:paraId="57A92D06" w14:textId="77777777" w:rsidR="00F74B94" w:rsidRDefault="00F74B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14</w:t>
      </w:r>
      <w:r>
        <w:rPr>
          <w:sz w:val="22"/>
        </w:rPr>
        <w:tab/>
        <w:t>5-16-94</w:t>
      </w:r>
      <w:r>
        <w:rPr>
          <w:sz w:val="22"/>
        </w:rPr>
        <w:tab/>
        <w:t>1</w:t>
      </w:r>
      <w:r>
        <w:rPr>
          <w:sz w:val="22"/>
        </w:rPr>
        <w:tab/>
        <w:t>140.010 – 140.030</w:t>
      </w:r>
    </w:p>
    <w:p w14:paraId="10311DAB" w14:textId="77777777" w:rsidR="00F74B94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15</w:t>
      </w:r>
      <w:r>
        <w:rPr>
          <w:sz w:val="22"/>
        </w:rPr>
        <w:tab/>
        <w:t>5-16-94</w:t>
      </w:r>
      <w:r>
        <w:rPr>
          <w:sz w:val="22"/>
        </w:rPr>
        <w:tab/>
        <w:t>1-2</w:t>
      </w:r>
      <w:r>
        <w:rPr>
          <w:sz w:val="22"/>
        </w:rPr>
        <w:tab/>
        <w:t>120.100</w:t>
      </w:r>
    </w:p>
    <w:p w14:paraId="474BDE78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16</w:t>
      </w:r>
      <w:r>
        <w:rPr>
          <w:sz w:val="22"/>
        </w:rPr>
        <w:tab/>
        <w:t>5-16-94</w:t>
      </w:r>
      <w:r>
        <w:rPr>
          <w:sz w:val="22"/>
        </w:rPr>
        <w:tab/>
        <w:t>1</w:t>
      </w:r>
      <w:r>
        <w:rPr>
          <w:sz w:val="22"/>
        </w:rPr>
        <w:tab/>
        <w:t>Ch. 165</w:t>
      </w:r>
    </w:p>
    <w:p w14:paraId="44A28805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17</w:t>
      </w:r>
      <w:r>
        <w:rPr>
          <w:sz w:val="22"/>
        </w:rPr>
        <w:tab/>
        <w:t>NGA</w:t>
      </w:r>
    </w:p>
    <w:p w14:paraId="2A490D45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18</w:t>
      </w:r>
      <w:r>
        <w:rPr>
          <w:sz w:val="22"/>
        </w:rPr>
        <w:tab/>
        <w:t>6-13-94</w:t>
      </w:r>
      <w:r>
        <w:rPr>
          <w:sz w:val="22"/>
        </w:rPr>
        <w:tab/>
        <w:t>1</w:t>
      </w:r>
      <w:r>
        <w:rPr>
          <w:sz w:val="22"/>
        </w:rPr>
        <w:tab/>
        <w:t>Sch. V</w:t>
      </w:r>
    </w:p>
    <w:p w14:paraId="4F8EE7A8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19</w:t>
      </w:r>
      <w:r>
        <w:rPr>
          <w:sz w:val="22"/>
        </w:rPr>
        <w:tab/>
        <w:t>6-13-94</w:t>
      </w:r>
      <w:r>
        <w:rPr>
          <w:sz w:val="22"/>
        </w:rPr>
        <w:tab/>
        <w:t>1</w:t>
      </w:r>
      <w:r>
        <w:rPr>
          <w:sz w:val="22"/>
        </w:rPr>
        <w:tab/>
        <w:t>Sch. VIII</w:t>
      </w:r>
    </w:p>
    <w:p w14:paraId="3859FED5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20</w:t>
      </w:r>
      <w:r>
        <w:rPr>
          <w:sz w:val="22"/>
        </w:rPr>
        <w:tab/>
        <w:t>6-13-94</w:t>
      </w:r>
      <w:r>
        <w:rPr>
          <w:sz w:val="22"/>
        </w:rPr>
        <w:tab/>
        <w:t>1</w:t>
      </w:r>
      <w:r>
        <w:rPr>
          <w:sz w:val="22"/>
        </w:rPr>
        <w:tab/>
        <w:t>700.460</w:t>
      </w:r>
    </w:p>
    <w:p w14:paraId="6F92134F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21</w:t>
      </w:r>
      <w:r>
        <w:rPr>
          <w:sz w:val="22"/>
        </w:rPr>
        <w:tab/>
        <w:t>6-13-94</w:t>
      </w:r>
      <w:r>
        <w:rPr>
          <w:sz w:val="22"/>
        </w:rPr>
        <w:tab/>
        <w:t>1-2</w:t>
      </w:r>
      <w:r>
        <w:rPr>
          <w:sz w:val="22"/>
        </w:rPr>
        <w:tab/>
        <w:t>250.230</w:t>
      </w:r>
    </w:p>
    <w:p w14:paraId="51FBA70C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22</w:t>
      </w:r>
      <w:r>
        <w:rPr>
          <w:sz w:val="22"/>
        </w:rPr>
        <w:tab/>
        <w:t>NGA</w:t>
      </w:r>
    </w:p>
    <w:p w14:paraId="3E44602F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23</w:t>
      </w:r>
      <w:r>
        <w:rPr>
          <w:sz w:val="22"/>
        </w:rPr>
        <w:tab/>
        <w:t>6-13-94</w:t>
      </w:r>
      <w:r>
        <w:rPr>
          <w:sz w:val="22"/>
        </w:rPr>
        <w:tab/>
        <w:t>1-2</w:t>
      </w:r>
      <w:r>
        <w:rPr>
          <w:sz w:val="22"/>
        </w:rPr>
        <w:tab/>
        <w:t>340.230</w:t>
      </w:r>
    </w:p>
    <w:p w14:paraId="602AC955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24</w:t>
      </w:r>
      <w:r>
        <w:rPr>
          <w:sz w:val="22"/>
        </w:rPr>
        <w:tab/>
        <w:t>6-15-94</w:t>
      </w:r>
      <w:r>
        <w:rPr>
          <w:sz w:val="22"/>
        </w:rPr>
        <w:tab/>
        <w:t>1</w:t>
      </w:r>
      <w:r>
        <w:rPr>
          <w:sz w:val="22"/>
        </w:rPr>
        <w:tab/>
        <w:t>235.020</w:t>
      </w:r>
    </w:p>
    <w:p w14:paraId="647AAF0C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25</w:t>
      </w:r>
      <w:r>
        <w:rPr>
          <w:sz w:val="22"/>
        </w:rPr>
        <w:tab/>
        <w:t>6-23-94</w:t>
      </w:r>
      <w:r>
        <w:rPr>
          <w:sz w:val="22"/>
        </w:rPr>
        <w:tab/>
        <w:t>1</w:t>
      </w:r>
      <w:r>
        <w:rPr>
          <w:sz w:val="22"/>
        </w:rPr>
        <w:tab/>
        <w:t>235.010</w:t>
      </w:r>
    </w:p>
    <w:p w14:paraId="519A5226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26</w:t>
      </w:r>
      <w:r>
        <w:rPr>
          <w:sz w:val="22"/>
        </w:rPr>
        <w:tab/>
        <w:t>7-11-94</w:t>
      </w:r>
      <w:r>
        <w:rPr>
          <w:sz w:val="22"/>
        </w:rPr>
        <w:tab/>
        <w:t>1</w:t>
      </w:r>
      <w:r>
        <w:rPr>
          <w:sz w:val="22"/>
        </w:rPr>
        <w:tab/>
        <w:t>700.500</w:t>
      </w:r>
    </w:p>
    <w:p w14:paraId="284E6023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27</w:t>
      </w:r>
      <w:r>
        <w:rPr>
          <w:sz w:val="22"/>
        </w:rPr>
        <w:tab/>
        <w:t>7-11-94</w:t>
      </w:r>
      <w:r>
        <w:rPr>
          <w:sz w:val="22"/>
        </w:rPr>
        <w:tab/>
        <w:t>1-2</w:t>
      </w:r>
      <w:r>
        <w:rPr>
          <w:sz w:val="22"/>
        </w:rPr>
        <w:tab/>
        <w:t>100.090</w:t>
      </w:r>
    </w:p>
    <w:p w14:paraId="61CADA82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28</w:t>
      </w:r>
      <w:r>
        <w:rPr>
          <w:sz w:val="22"/>
        </w:rPr>
        <w:tab/>
        <w:t>7-11-94</w:t>
      </w:r>
      <w:r>
        <w:rPr>
          <w:sz w:val="22"/>
        </w:rPr>
        <w:tab/>
        <w:t>1-5</w:t>
      </w:r>
      <w:r>
        <w:rPr>
          <w:sz w:val="22"/>
        </w:rPr>
        <w:tab/>
        <w:t>Ch. 112</w:t>
      </w:r>
    </w:p>
    <w:p w14:paraId="3E2D851E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29</w:t>
      </w:r>
      <w:r>
        <w:rPr>
          <w:sz w:val="22"/>
        </w:rPr>
        <w:tab/>
        <w:t>7-11-94</w:t>
      </w:r>
      <w:r>
        <w:rPr>
          <w:sz w:val="22"/>
        </w:rPr>
        <w:tab/>
        <w:t>1</w:t>
      </w:r>
      <w:r>
        <w:rPr>
          <w:sz w:val="22"/>
        </w:rPr>
        <w:tab/>
        <w:t>215.100</w:t>
      </w:r>
    </w:p>
    <w:p w14:paraId="7358AC35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30</w:t>
      </w:r>
      <w:r>
        <w:rPr>
          <w:sz w:val="22"/>
        </w:rPr>
        <w:tab/>
        <w:t>7-11-94</w:t>
      </w:r>
      <w:r>
        <w:rPr>
          <w:sz w:val="22"/>
        </w:rPr>
        <w:tab/>
        <w:t>1</w:t>
      </w:r>
      <w:r>
        <w:rPr>
          <w:sz w:val="22"/>
        </w:rPr>
        <w:tab/>
        <w:t>130.160</w:t>
      </w:r>
    </w:p>
    <w:p w14:paraId="2BD36511" w14:textId="77777777" w:rsidR="00A87E90" w:rsidRDefault="00A87E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31</w:t>
      </w:r>
      <w:r>
        <w:rPr>
          <w:sz w:val="22"/>
        </w:rPr>
        <w:tab/>
        <w:t>7-11-94</w:t>
      </w:r>
      <w:r>
        <w:rPr>
          <w:sz w:val="22"/>
        </w:rPr>
        <w:tab/>
        <w:t>1</w:t>
      </w:r>
      <w:r w:rsidR="001A2573">
        <w:rPr>
          <w:sz w:val="22"/>
        </w:rPr>
        <w:tab/>
      </w:r>
      <w:r>
        <w:rPr>
          <w:sz w:val="22"/>
        </w:rPr>
        <w:t>Rpl275.010</w:t>
      </w:r>
    </w:p>
    <w:p w14:paraId="67D901BC" w14:textId="77777777" w:rsidR="00A87E90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32</w:t>
      </w:r>
      <w:r>
        <w:rPr>
          <w:sz w:val="22"/>
        </w:rPr>
        <w:tab/>
        <w:t>NGA</w:t>
      </w:r>
    </w:p>
    <w:p w14:paraId="0B246ADB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34 – 94-35</w:t>
      </w:r>
      <w:r>
        <w:rPr>
          <w:sz w:val="22"/>
        </w:rPr>
        <w:tab/>
        <w:t>NGA</w:t>
      </w:r>
    </w:p>
    <w:p w14:paraId="0F241A12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36</w:t>
      </w:r>
      <w:r>
        <w:rPr>
          <w:sz w:val="22"/>
        </w:rPr>
        <w:tab/>
        <w:t>8-29-94</w:t>
      </w:r>
      <w:r>
        <w:rPr>
          <w:sz w:val="22"/>
        </w:rPr>
        <w:tab/>
        <w:t>1</w:t>
      </w:r>
      <w:r>
        <w:rPr>
          <w:sz w:val="22"/>
        </w:rPr>
        <w:tab/>
        <w:t>130.240</w:t>
      </w:r>
    </w:p>
    <w:p w14:paraId="7708D517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37 – 94-38</w:t>
      </w:r>
      <w:r>
        <w:rPr>
          <w:sz w:val="22"/>
        </w:rPr>
        <w:tab/>
        <w:t>NGA</w:t>
      </w:r>
    </w:p>
    <w:p w14:paraId="28E3C82C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39</w:t>
      </w:r>
      <w:r>
        <w:rPr>
          <w:sz w:val="22"/>
        </w:rPr>
        <w:tab/>
        <w:t>10-10-94</w:t>
      </w:r>
      <w:r>
        <w:rPr>
          <w:sz w:val="22"/>
        </w:rPr>
        <w:tab/>
        <w:t>1</w:t>
      </w:r>
      <w:r>
        <w:rPr>
          <w:sz w:val="22"/>
        </w:rPr>
        <w:tab/>
        <w:t>130.010</w:t>
      </w:r>
    </w:p>
    <w:p w14:paraId="4582FA5A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4CCB3BA4" w14:textId="77777777" w:rsidR="009000C1" w:rsidRP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b/>
          <w:sz w:val="22"/>
        </w:rPr>
      </w:pPr>
      <w:r w:rsidRPr="009000C1">
        <w:rPr>
          <w:b/>
          <w:sz w:val="22"/>
        </w:rPr>
        <w:t>Supp. #3, 6/96</w:t>
      </w:r>
    </w:p>
    <w:p w14:paraId="2BBBE077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4-40</w:t>
      </w:r>
      <w:r>
        <w:rPr>
          <w:sz w:val="22"/>
        </w:rPr>
        <w:tab/>
        <w:t>NGA</w:t>
      </w:r>
    </w:p>
    <w:p w14:paraId="619EFF8F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01</w:t>
      </w:r>
      <w:r>
        <w:rPr>
          <w:sz w:val="22"/>
        </w:rPr>
        <w:tab/>
        <w:t>NGA</w:t>
      </w:r>
    </w:p>
    <w:p w14:paraId="2BBEF1FC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02</w:t>
      </w:r>
      <w:r>
        <w:rPr>
          <w:sz w:val="22"/>
        </w:rPr>
        <w:tab/>
        <w:t>6-12-95</w:t>
      </w:r>
      <w:r>
        <w:rPr>
          <w:sz w:val="22"/>
        </w:rPr>
        <w:tab/>
        <w:t>1</w:t>
      </w:r>
      <w:r>
        <w:rPr>
          <w:sz w:val="22"/>
        </w:rPr>
        <w:tab/>
        <w:t>255.020</w:t>
      </w:r>
    </w:p>
    <w:p w14:paraId="57560CA3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03</w:t>
      </w:r>
      <w:r>
        <w:rPr>
          <w:sz w:val="22"/>
        </w:rPr>
        <w:tab/>
        <w:t>6-12-95</w:t>
      </w:r>
      <w:r>
        <w:rPr>
          <w:sz w:val="22"/>
        </w:rPr>
        <w:tab/>
        <w:t>1</w:t>
      </w:r>
      <w:r>
        <w:rPr>
          <w:sz w:val="22"/>
        </w:rPr>
        <w:tab/>
        <w:t>255.040</w:t>
      </w:r>
    </w:p>
    <w:p w14:paraId="1B2FBCFB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04</w:t>
      </w:r>
      <w:r>
        <w:rPr>
          <w:sz w:val="22"/>
        </w:rPr>
        <w:tab/>
        <w:t>6-12-95</w:t>
      </w:r>
      <w:r>
        <w:rPr>
          <w:sz w:val="22"/>
        </w:rPr>
        <w:tab/>
        <w:t>1</w:t>
      </w:r>
      <w:r>
        <w:rPr>
          <w:sz w:val="22"/>
        </w:rPr>
        <w:tab/>
        <w:t>255.080</w:t>
      </w:r>
    </w:p>
    <w:p w14:paraId="1171B504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05</w:t>
      </w:r>
      <w:r>
        <w:rPr>
          <w:sz w:val="22"/>
        </w:rPr>
        <w:tab/>
        <w:t>6-12-95</w:t>
      </w:r>
      <w:r>
        <w:rPr>
          <w:sz w:val="22"/>
        </w:rPr>
        <w:tab/>
        <w:t>1</w:t>
      </w:r>
      <w:r>
        <w:rPr>
          <w:sz w:val="22"/>
        </w:rPr>
        <w:tab/>
        <w:t>255.100</w:t>
      </w:r>
    </w:p>
    <w:p w14:paraId="523A0709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06</w:t>
      </w:r>
      <w:r>
        <w:rPr>
          <w:sz w:val="22"/>
        </w:rPr>
        <w:tab/>
        <w:t>8-14-95</w:t>
      </w:r>
      <w:r>
        <w:rPr>
          <w:sz w:val="22"/>
        </w:rPr>
        <w:tab/>
        <w:t>1</w:t>
      </w:r>
      <w:r>
        <w:rPr>
          <w:sz w:val="22"/>
        </w:rPr>
        <w:tab/>
        <w:t>100.100</w:t>
      </w:r>
    </w:p>
    <w:p w14:paraId="172CC109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07</w:t>
      </w:r>
      <w:r>
        <w:rPr>
          <w:sz w:val="22"/>
        </w:rPr>
        <w:tab/>
        <w:t>8-14-95</w:t>
      </w:r>
      <w:r>
        <w:rPr>
          <w:sz w:val="22"/>
        </w:rPr>
        <w:tab/>
        <w:t>1</w:t>
      </w:r>
      <w:r>
        <w:rPr>
          <w:sz w:val="22"/>
        </w:rPr>
        <w:tab/>
        <w:t>250.090</w:t>
      </w:r>
    </w:p>
    <w:p w14:paraId="2AF624CD" w14:textId="77777777" w:rsidR="009000C1" w:rsidRDefault="009000C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08</w:t>
      </w:r>
      <w:r>
        <w:rPr>
          <w:sz w:val="22"/>
        </w:rPr>
        <w:tab/>
        <w:t>8-14-95</w:t>
      </w:r>
      <w:r>
        <w:rPr>
          <w:sz w:val="22"/>
        </w:rPr>
        <w:tab/>
        <w:t>1-5</w:t>
      </w:r>
      <w:r>
        <w:rPr>
          <w:sz w:val="22"/>
        </w:rPr>
        <w:tab/>
        <w:t>Ch. 112</w:t>
      </w:r>
    </w:p>
    <w:p w14:paraId="3FEE9E98" w14:textId="77777777" w:rsidR="009000C1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09</w:t>
      </w:r>
      <w:r>
        <w:rPr>
          <w:sz w:val="22"/>
        </w:rPr>
        <w:tab/>
        <w:t>8-14-95</w:t>
      </w:r>
      <w:r>
        <w:rPr>
          <w:sz w:val="22"/>
        </w:rPr>
        <w:tab/>
        <w:t>1</w:t>
      </w:r>
      <w:r>
        <w:rPr>
          <w:sz w:val="22"/>
        </w:rPr>
        <w:tab/>
        <w:t>130.140</w:t>
      </w:r>
    </w:p>
    <w:p w14:paraId="40470A0E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10</w:t>
      </w:r>
      <w:r>
        <w:rPr>
          <w:sz w:val="22"/>
        </w:rPr>
        <w:tab/>
        <w:t>NGA</w:t>
      </w:r>
    </w:p>
    <w:p w14:paraId="005996F4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11</w:t>
      </w:r>
      <w:r>
        <w:rPr>
          <w:sz w:val="22"/>
        </w:rPr>
        <w:tab/>
        <w:t>9-11-95</w:t>
      </w:r>
      <w:r>
        <w:rPr>
          <w:sz w:val="22"/>
        </w:rPr>
        <w:tab/>
        <w:t>1-3</w:t>
      </w:r>
      <w:r>
        <w:rPr>
          <w:sz w:val="22"/>
        </w:rPr>
        <w:tab/>
        <w:t>100.100</w:t>
      </w:r>
    </w:p>
    <w:p w14:paraId="0800B648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12</w:t>
      </w:r>
      <w:r>
        <w:rPr>
          <w:sz w:val="22"/>
        </w:rPr>
        <w:tab/>
        <w:t>9-11-95</w:t>
      </w:r>
      <w:r>
        <w:rPr>
          <w:sz w:val="22"/>
        </w:rPr>
        <w:tab/>
        <w:t>1</w:t>
      </w:r>
      <w:r>
        <w:rPr>
          <w:sz w:val="22"/>
        </w:rPr>
        <w:tab/>
        <w:t>Sch. IV</w:t>
      </w:r>
    </w:p>
    <w:p w14:paraId="1E5D9F02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13</w:t>
      </w:r>
      <w:r>
        <w:rPr>
          <w:sz w:val="22"/>
        </w:rPr>
        <w:tab/>
        <w:t>11-13-95</w:t>
      </w:r>
      <w:r>
        <w:rPr>
          <w:sz w:val="22"/>
        </w:rPr>
        <w:tab/>
        <w:t>1-3</w:t>
      </w:r>
      <w:r>
        <w:rPr>
          <w:sz w:val="22"/>
        </w:rPr>
        <w:tab/>
        <w:t>705.040 (B-C)</w:t>
      </w:r>
    </w:p>
    <w:p w14:paraId="08A9D016" w14:textId="77777777" w:rsidR="008811D3" w:rsidRDefault="008811D3">
      <w:pPr>
        <w:rPr>
          <w:sz w:val="22"/>
        </w:rPr>
      </w:pPr>
      <w:r>
        <w:rPr>
          <w:sz w:val="22"/>
        </w:rPr>
        <w:br w:type="page"/>
      </w:r>
    </w:p>
    <w:p w14:paraId="75A08157" w14:textId="77777777" w:rsidR="008811D3" w:rsidRDefault="008811D3" w:rsidP="008811D3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lastRenderedPageBreak/>
        <w:t>Ordinance</w:t>
      </w:r>
      <w:r>
        <w:rPr>
          <w:sz w:val="23"/>
          <w:szCs w:val="23"/>
        </w:rPr>
        <w:tab/>
        <w:t>Disposition/</w:t>
      </w:r>
      <w:r>
        <w:rPr>
          <w:sz w:val="23"/>
          <w:szCs w:val="23"/>
        </w:rPr>
        <w:tab/>
        <w:t xml:space="preserve">Section of </w:t>
      </w:r>
      <w:r>
        <w:rPr>
          <w:sz w:val="23"/>
          <w:szCs w:val="23"/>
        </w:rPr>
        <w:tab/>
        <w:t xml:space="preserve">Section this </w:t>
      </w:r>
    </w:p>
    <w:p w14:paraId="298EE8A5" w14:textId="77777777" w:rsidR="008811D3" w:rsidRDefault="008811D3" w:rsidP="008811D3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t>Number</w:t>
      </w:r>
      <w:r>
        <w:rPr>
          <w:sz w:val="23"/>
          <w:szCs w:val="23"/>
        </w:rPr>
        <w:tab/>
        <w:t>Date of Adoption</w:t>
      </w:r>
      <w:r>
        <w:rPr>
          <w:sz w:val="23"/>
          <w:szCs w:val="23"/>
        </w:rPr>
        <w:tab/>
        <w:t>Ordinance</w:t>
      </w:r>
      <w:r>
        <w:rPr>
          <w:sz w:val="23"/>
          <w:szCs w:val="23"/>
        </w:rPr>
        <w:tab/>
        <w:t>Code</w:t>
      </w:r>
    </w:p>
    <w:p w14:paraId="6A7FD1BD" w14:textId="77777777" w:rsidR="008811D3" w:rsidRDefault="008811D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449E2AA8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5-14</w:t>
      </w:r>
      <w:r>
        <w:rPr>
          <w:sz w:val="22"/>
        </w:rPr>
        <w:tab/>
        <w:t>11-13-95</w:t>
      </w:r>
      <w:r w:rsidR="008811D3">
        <w:rPr>
          <w:sz w:val="22"/>
        </w:rPr>
        <w:tab/>
      </w:r>
      <w:r>
        <w:rPr>
          <w:sz w:val="22"/>
        </w:rPr>
        <w:t>1</w:t>
      </w:r>
      <w:r>
        <w:rPr>
          <w:sz w:val="22"/>
        </w:rPr>
        <w:tab/>
        <w:t>250.100</w:t>
      </w:r>
    </w:p>
    <w:p w14:paraId="02D7578F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6-01</w:t>
      </w:r>
      <w:r>
        <w:rPr>
          <w:sz w:val="22"/>
        </w:rPr>
        <w:tab/>
        <w:t>NGA</w:t>
      </w:r>
    </w:p>
    <w:p w14:paraId="1A46CB57" w14:textId="77777777" w:rsidR="008811D3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6-02</w:t>
      </w:r>
      <w:r>
        <w:rPr>
          <w:sz w:val="22"/>
        </w:rPr>
        <w:tab/>
        <w:t>NGA</w:t>
      </w:r>
    </w:p>
    <w:p w14:paraId="28F3798A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6-03</w:t>
      </w:r>
      <w:r>
        <w:rPr>
          <w:sz w:val="22"/>
        </w:rPr>
        <w:tab/>
        <w:t>NGA</w:t>
      </w:r>
    </w:p>
    <w:p w14:paraId="1F8A5EB4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6-04</w:t>
      </w:r>
      <w:r>
        <w:rPr>
          <w:sz w:val="22"/>
        </w:rPr>
        <w:tab/>
        <w:t>NGA</w:t>
      </w:r>
    </w:p>
    <w:p w14:paraId="1A5FE261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6B7C658C" w14:textId="77777777" w:rsidR="00A70FB9" w:rsidRP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b/>
          <w:sz w:val="22"/>
        </w:rPr>
      </w:pPr>
      <w:r w:rsidRPr="00A70FB9">
        <w:rPr>
          <w:b/>
          <w:sz w:val="22"/>
        </w:rPr>
        <w:t>Supp. #4, 8/97</w:t>
      </w:r>
    </w:p>
    <w:p w14:paraId="1E50A28C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6-05</w:t>
      </w:r>
      <w:r>
        <w:rPr>
          <w:sz w:val="22"/>
        </w:rPr>
        <w:tab/>
        <w:t>6-27-96</w:t>
      </w:r>
      <w:r>
        <w:rPr>
          <w:sz w:val="22"/>
        </w:rPr>
        <w:tab/>
        <w:t>1</w:t>
      </w:r>
      <w:r>
        <w:rPr>
          <w:sz w:val="22"/>
        </w:rPr>
        <w:tab/>
        <w:t>280.010</w:t>
      </w:r>
    </w:p>
    <w:p w14:paraId="1678A3E9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2</w:t>
      </w:r>
      <w:r>
        <w:rPr>
          <w:sz w:val="22"/>
        </w:rPr>
        <w:tab/>
        <w:t>280.020</w:t>
      </w:r>
    </w:p>
    <w:p w14:paraId="2D34ED53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3</w:t>
      </w:r>
      <w:r>
        <w:rPr>
          <w:sz w:val="22"/>
        </w:rPr>
        <w:tab/>
        <w:t>280.030</w:t>
      </w:r>
    </w:p>
    <w:p w14:paraId="62814E29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  <w:t>4</w:t>
      </w:r>
      <w:r>
        <w:rPr>
          <w:sz w:val="22"/>
        </w:rPr>
        <w:tab/>
        <w:t>280.040</w:t>
      </w:r>
    </w:p>
    <w:p w14:paraId="15A05FE7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6-06</w:t>
      </w:r>
      <w:r>
        <w:rPr>
          <w:sz w:val="22"/>
        </w:rPr>
        <w:tab/>
        <w:t>NGA</w:t>
      </w:r>
    </w:p>
    <w:p w14:paraId="448BCEB3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6-07</w:t>
      </w:r>
      <w:r>
        <w:rPr>
          <w:sz w:val="22"/>
        </w:rPr>
        <w:tab/>
        <w:t>NGA</w:t>
      </w:r>
    </w:p>
    <w:p w14:paraId="42858231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6-08</w:t>
      </w:r>
      <w:r>
        <w:rPr>
          <w:sz w:val="22"/>
        </w:rPr>
        <w:tab/>
        <w:t>NGA</w:t>
      </w:r>
    </w:p>
    <w:p w14:paraId="16E0717D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6-09</w:t>
      </w:r>
      <w:r>
        <w:rPr>
          <w:sz w:val="22"/>
        </w:rPr>
        <w:tab/>
        <w:t>10-14-96</w:t>
      </w:r>
      <w:r>
        <w:rPr>
          <w:sz w:val="22"/>
        </w:rPr>
        <w:tab/>
        <w:t>1-2</w:t>
      </w:r>
      <w:r>
        <w:rPr>
          <w:sz w:val="22"/>
        </w:rPr>
        <w:tab/>
        <w:t>700.510</w:t>
      </w:r>
    </w:p>
    <w:p w14:paraId="3B6E7A2A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6-10</w:t>
      </w:r>
      <w:r>
        <w:rPr>
          <w:sz w:val="22"/>
        </w:rPr>
        <w:tab/>
        <w:t>NGA</w:t>
      </w:r>
    </w:p>
    <w:p w14:paraId="1851681D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6-11</w:t>
      </w:r>
      <w:r>
        <w:rPr>
          <w:sz w:val="22"/>
        </w:rPr>
        <w:tab/>
        <w:t>12-20-96</w:t>
      </w:r>
      <w:r>
        <w:rPr>
          <w:sz w:val="22"/>
        </w:rPr>
        <w:tab/>
        <w:t>1-2</w:t>
      </w:r>
      <w:r>
        <w:rPr>
          <w:sz w:val="22"/>
        </w:rPr>
        <w:tab/>
        <w:t>160.230(A)(2)</w:t>
      </w:r>
    </w:p>
    <w:p w14:paraId="0613E59F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7-01</w:t>
      </w:r>
      <w:r>
        <w:rPr>
          <w:sz w:val="22"/>
        </w:rPr>
        <w:tab/>
        <w:t>NGA</w:t>
      </w:r>
    </w:p>
    <w:p w14:paraId="445CCA5F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7-02</w:t>
      </w:r>
      <w:r>
        <w:rPr>
          <w:sz w:val="22"/>
        </w:rPr>
        <w:tab/>
        <w:t>NGA</w:t>
      </w:r>
    </w:p>
    <w:p w14:paraId="36CC6E89" w14:textId="77777777" w:rsidR="008811D3" w:rsidRDefault="008811D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5BB9574F" w14:textId="77777777" w:rsidR="009000C1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b/>
          <w:sz w:val="22"/>
        </w:rPr>
      </w:pPr>
      <w:r w:rsidRPr="00A70FB9">
        <w:rPr>
          <w:b/>
          <w:sz w:val="22"/>
        </w:rPr>
        <w:t>Supp. #5, 9/99</w:t>
      </w:r>
    </w:p>
    <w:p w14:paraId="70574DDC" w14:textId="77777777" w:rsidR="008811D3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7-03</w:t>
      </w:r>
      <w:r>
        <w:rPr>
          <w:sz w:val="22"/>
        </w:rPr>
        <w:tab/>
        <w:t>NGA</w:t>
      </w:r>
    </w:p>
    <w:p w14:paraId="6052DACB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8-01</w:t>
      </w:r>
      <w:r>
        <w:rPr>
          <w:sz w:val="22"/>
        </w:rPr>
        <w:tab/>
        <w:t>5-11-98</w:t>
      </w:r>
      <w:r>
        <w:rPr>
          <w:sz w:val="22"/>
        </w:rPr>
        <w:tab/>
        <w:t>1</w:t>
      </w:r>
      <w:r>
        <w:rPr>
          <w:sz w:val="22"/>
        </w:rPr>
        <w:tab/>
        <w:t>340.100 (A)</w:t>
      </w:r>
    </w:p>
    <w:p w14:paraId="65A090E9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8-02</w:t>
      </w:r>
      <w:r>
        <w:rPr>
          <w:sz w:val="22"/>
        </w:rPr>
        <w:tab/>
        <w:t>NGA</w:t>
      </w:r>
    </w:p>
    <w:p w14:paraId="5BE41B73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8-03</w:t>
      </w:r>
      <w:r>
        <w:rPr>
          <w:sz w:val="22"/>
        </w:rPr>
        <w:tab/>
        <w:t>7-13-98</w:t>
      </w:r>
      <w:r>
        <w:rPr>
          <w:sz w:val="22"/>
        </w:rPr>
        <w:tab/>
        <w:t>1-3</w:t>
      </w:r>
      <w:r>
        <w:rPr>
          <w:sz w:val="22"/>
        </w:rPr>
        <w:tab/>
        <w:t>340.240</w:t>
      </w:r>
    </w:p>
    <w:p w14:paraId="58FDFEB1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8-04</w:t>
      </w:r>
      <w:r>
        <w:rPr>
          <w:sz w:val="22"/>
        </w:rPr>
        <w:tab/>
        <w:t>7-13-98</w:t>
      </w:r>
      <w:r>
        <w:rPr>
          <w:sz w:val="22"/>
        </w:rPr>
        <w:tab/>
        <w:t>1-2</w:t>
      </w:r>
      <w:r>
        <w:rPr>
          <w:sz w:val="22"/>
        </w:rPr>
        <w:tab/>
        <w:t>250.240</w:t>
      </w:r>
    </w:p>
    <w:p w14:paraId="2320A611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8-05</w:t>
      </w:r>
      <w:r>
        <w:rPr>
          <w:sz w:val="22"/>
        </w:rPr>
        <w:tab/>
        <w:t>NGA</w:t>
      </w:r>
    </w:p>
    <w:p w14:paraId="368FA4E1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8-06</w:t>
      </w:r>
      <w:r>
        <w:rPr>
          <w:sz w:val="22"/>
        </w:rPr>
        <w:tab/>
        <w:t>8-10-98</w:t>
      </w:r>
      <w:r>
        <w:rPr>
          <w:sz w:val="22"/>
        </w:rPr>
        <w:tab/>
        <w:t>1-5</w:t>
      </w:r>
      <w:r>
        <w:rPr>
          <w:sz w:val="22"/>
        </w:rPr>
        <w:tab/>
        <w:t>112.010-112.050</w:t>
      </w:r>
    </w:p>
    <w:p w14:paraId="3FB52940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8-07</w:t>
      </w:r>
      <w:r>
        <w:rPr>
          <w:sz w:val="22"/>
        </w:rPr>
        <w:tab/>
        <w:t>NGA</w:t>
      </w:r>
    </w:p>
    <w:p w14:paraId="23FC4A1A" w14:textId="77777777" w:rsidR="008811D3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8-08</w:t>
      </w:r>
      <w:r>
        <w:rPr>
          <w:sz w:val="22"/>
        </w:rPr>
        <w:tab/>
        <w:t>NGA</w:t>
      </w:r>
    </w:p>
    <w:p w14:paraId="20B396B9" w14:textId="77777777" w:rsidR="008811D3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1</w:t>
      </w:r>
      <w:r>
        <w:rPr>
          <w:sz w:val="22"/>
        </w:rPr>
        <w:tab/>
        <w:t>NGA</w:t>
      </w:r>
    </w:p>
    <w:p w14:paraId="24A9F16E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2</w:t>
      </w:r>
      <w:r>
        <w:rPr>
          <w:sz w:val="22"/>
        </w:rPr>
        <w:tab/>
        <w:t>NGA</w:t>
      </w:r>
    </w:p>
    <w:p w14:paraId="269FC19C" w14:textId="77777777" w:rsidR="00A70FB9" w:rsidRDefault="00A70F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3</w:t>
      </w:r>
      <w:r>
        <w:rPr>
          <w:sz w:val="22"/>
        </w:rPr>
        <w:tab/>
        <w:t>1-19-99</w:t>
      </w:r>
      <w:r>
        <w:rPr>
          <w:sz w:val="22"/>
        </w:rPr>
        <w:tab/>
        <w:t>1</w:t>
      </w:r>
      <w:r>
        <w:rPr>
          <w:sz w:val="22"/>
        </w:rPr>
        <w:tab/>
        <w:t>100.075</w:t>
      </w:r>
    </w:p>
    <w:p w14:paraId="59D33D6F" w14:textId="77777777" w:rsidR="008811D3" w:rsidRDefault="002672E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4</w:t>
      </w:r>
      <w:r>
        <w:rPr>
          <w:sz w:val="22"/>
        </w:rPr>
        <w:tab/>
        <w:t>NGA</w:t>
      </w:r>
    </w:p>
    <w:p w14:paraId="17E8BB45" w14:textId="77777777" w:rsidR="00A70FB9" w:rsidRDefault="002672E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5</w:t>
      </w:r>
      <w:r>
        <w:rPr>
          <w:sz w:val="22"/>
        </w:rPr>
        <w:tab/>
        <w:t>NGA</w:t>
      </w:r>
    </w:p>
    <w:p w14:paraId="566507C7" w14:textId="77777777" w:rsidR="002672EE" w:rsidRDefault="002672E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6</w:t>
      </w:r>
      <w:r>
        <w:rPr>
          <w:sz w:val="22"/>
        </w:rPr>
        <w:tab/>
        <w:t>NGA</w:t>
      </w:r>
    </w:p>
    <w:p w14:paraId="7CE84298" w14:textId="77777777" w:rsidR="002672EE" w:rsidRDefault="002672E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7</w:t>
      </w:r>
      <w:r>
        <w:rPr>
          <w:sz w:val="22"/>
        </w:rPr>
        <w:tab/>
        <w:t>4-5-99</w:t>
      </w:r>
      <w:r>
        <w:rPr>
          <w:sz w:val="22"/>
        </w:rPr>
        <w:tab/>
        <w:t>1</w:t>
      </w:r>
      <w:r>
        <w:rPr>
          <w:sz w:val="22"/>
        </w:rPr>
        <w:tab/>
        <w:t>100.100</w:t>
      </w:r>
    </w:p>
    <w:p w14:paraId="754FB13C" w14:textId="77777777" w:rsidR="002672EE" w:rsidRDefault="002672E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9</w:t>
      </w:r>
      <w:r>
        <w:rPr>
          <w:sz w:val="22"/>
        </w:rPr>
        <w:tab/>
        <w:t>NGA</w:t>
      </w:r>
    </w:p>
    <w:p w14:paraId="0D4F39EB" w14:textId="77777777" w:rsidR="002672EE" w:rsidRDefault="002672E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0</w:t>
      </w:r>
      <w:r>
        <w:rPr>
          <w:sz w:val="22"/>
        </w:rPr>
        <w:tab/>
        <w:t>NGA</w:t>
      </w:r>
    </w:p>
    <w:p w14:paraId="336DAE3C" w14:textId="77777777" w:rsidR="002672EE" w:rsidRDefault="002672E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1</w:t>
      </w:r>
      <w:r>
        <w:rPr>
          <w:sz w:val="22"/>
        </w:rPr>
        <w:tab/>
        <w:t>NGA</w:t>
      </w:r>
    </w:p>
    <w:p w14:paraId="11C200AD" w14:textId="77777777" w:rsidR="008811D3" w:rsidRDefault="002672E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2</w:t>
      </w:r>
      <w:r>
        <w:rPr>
          <w:sz w:val="22"/>
        </w:rPr>
        <w:tab/>
        <w:t>NGA</w:t>
      </w:r>
    </w:p>
    <w:p w14:paraId="5AA0AE42" w14:textId="77777777" w:rsidR="002672EE" w:rsidRDefault="002672E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3</w:t>
      </w:r>
      <w:r>
        <w:rPr>
          <w:sz w:val="22"/>
        </w:rPr>
        <w:tab/>
        <w:t>Election ord.</w:t>
      </w:r>
    </w:p>
    <w:p w14:paraId="614A09C5" w14:textId="77777777" w:rsidR="002672EE" w:rsidRDefault="002672E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4</w:t>
      </w:r>
      <w:r>
        <w:rPr>
          <w:sz w:val="22"/>
        </w:rPr>
        <w:tab/>
        <w:t>8-9-99</w:t>
      </w:r>
    </w:p>
    <w:p w14:paraId="7065A4B4" w14:textId="77777777" w:rsidR="008811D3" w:rsidRDefault="002672E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5</w:t>
      </w:r>
      <w:r>
        <w:rPr>
          <w:sz w:val="22"/>
        </w:rPr>
        <w:tab/>
        <w:t>NGA</w:t>
      </w:r>
      <w:r>
        <w:rPr>
          <w:sz w:val="22"/>
        </w:rPr>
        <w:tab/>
        <w:t>1-5</w:t>
      </w:r>
      <w:r>
        <w:rPr>
          <w:sz w:val="22"/>
        </w:rPr>
        <w:tab/>
        <w:t>112.010-112.050</w:t>
      </w:r>
    </w:p>
    <w:p w14:paraId="066C7AF1" w14:textId="77777777" w:rsidR="008811D3" w:rsidRDefault="008811D3">
      <w:pPr>
        <w:rPr>
          <w:sz w:val="22"/>
        </w:rPr>
      </w:pPr>
      <w:r>
        <w:rPr>
          <w:sz w:val="22"/>
        </w:rPr>
        <w:br w:type="page"/>
      </w:r>
    </w:p>
    <w:p w14:paraId="0AB5123F" w14:textId="77777777" w:rsidR="008811D3" w:rsidRDefault="008811D3" w:rsidP="008811D3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lastRenderedPageBreak/>
        <w:t>Ordinance</w:t>
      </w:r>
      <w:r>
        <w:rPr>
          <w:sz w:val="23"/>
          <w:szCs w:val="23"/>
        </w:rPr>
        <w:tab/>
        <w:t>Disposition/</w:t>
      </w:r>
      <w:r>
        <w:rPr>
          <w:sz w:val="23"/>
          <w:szCs w:val="23"/>
        </w:rPr>
        <w:tab/>
        <w:t xml:space="preserve">Section of </w:t>
      </w:r>
      <w:r>
        <w:rPr>
          <w:sz w:val="23"/>
          <w:szCs w:val="23"/>
        </w:rPr>
        <w:tab/>
        <w:t xml:space="preserve">Section this </w:t>
      </w:r>
    </w:p>
    <w:p w14:paraId="5F89B22F" w14:textId="77777777" w:rsidR="008811D3" w:rsidRDefault="008811D3" w:rsidP="008811D3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t>Number</w:t>
      </w:r>
      <w:r>
        <w:rPr>
          <w:sz w:val="23"/>
          <w:szCs w:val="23"/>
        </w:rPr>
        <w:tab/>
        <w:t>Date of Adoption</w:t>
      </w:r>
      <w:r>
        <w:rPr>
          <w:sz w:val="23"/>
          <w:szCs w:val="23"/>
        </w:rPr>
        <w:tab/>
        <w:t>Ordinance</w:t>
      </w:r>
      <w:r>
        <w:rPr>
          <w:sz w:val="23"/>
          <w:szCs w:val="23"/>
        </w:rPr>
        <w:tab/>
        <w:t>Code</w:t>
      </w:r>
    </w:p>
    <w:p w14:paraId="408590DD" w14:textId="77777777" w:rsidR="008811D3" w:rsidRDefault="008811D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5F133551" w14:textId="77777777" w:rsidR="00C240E6" w:rsidRDefault="00C240E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EF145C1" w14:textId="77777777" w:rsidR="00C240E6" w:rsidRDefault="00C240E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90DFB72" w14:textId="77777777" w:rsidR="00C240E6" w:rsidRDefault="00C240E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874017A" w14:textId="77777777" w:rsidR="00C240E6" w:rsidRDefault="00C240E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569A6F3" w14:textId="77777777" w:rsidR="003B73C2" w:rsidRDefault="003B73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136750C" w14:textId="77777777" w:rsidR="003B73C2" w:rsidRDefault="003B73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1350CBF" w14:textId="77777777" w:rsidR="003B73C2" w:rsidRDefault="003B73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0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B36EEDB" w14:textId="77777777" w:rsidR="003B73C2" w:rsidRDefault="003B73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0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575F797" w14:textId="77777777" w:rsidR="003B73C2" w:rsidRDefault="003B73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9A81FE4" w14:textId="77777777" w:rsidR="003B73C2" w:rsidRDefault="003B73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1DC44F9" w14:textId="77777777" w:rsidR="003B73C2" w:rsidRDefault="003B73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A4EC172" w14:textId="77777777" w:rsidR="003B73C2" w:rsidRDefault="003B73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A602D13" w14:textId="77777777" w:rsidR="003B73C2" w:rsidRDefault="003B73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6AE09A5" w14:textId="77777777" w:rsidR="003B73C2" w:rsidRDefault="003B73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DB4CD51" w14:textId="77777777" w:rsidR="003B73C2" w:rsidRDefault="003B73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C35761E" w14:textId="77777777" w:rsidR="003B73C2" w:rsidRDefault="003B73C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99-18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A0120A1" w14:textId="77777777" w:rsidR="00800CFF" w:rsidRDefault="00800CF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0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84DC87C" w14:textId="77777777" w:rsidR="00800CFF" w:rsidRDefault="00800CF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0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B110A98" w14:textId="77777777" w:rsidR="00800CFF" w:rsidRDefault="00800CF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0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7D06958" w14:textId="77777777" w:rsidR="00800CFF" w:rsidRDefault="00800CF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0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166462F" w14:textId="77777777" w:rsidR="00800CFF" w:rsidRDefault="00800CF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0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B9F6485" w14:textId="77777777" w:rsidR="00800CFF" w:rsidRDefault="00800CF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0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CE02E70" w14:textId="77777777" w:rsidR="00800CFF" w:rsidRDefault="00800CF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0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F625CB9" w14:textId="77777777" w:rsidR="00800CFF" w:rsidRDefault="00C94E5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0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B8BFD78" w14:textId="77777777" w:rsidR="00C94E5C" w:rsidRDefault="00C94E5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10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487E3BF" w14:textId="77777777" w:rsidR="00C94E5C" w:rsidRDefault="00C94E5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1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C38F9AB" w14:textId="77777777" w:rsidR="00C94E5C" w:rsidRDefault="00C94E5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1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0CEE285" w14:textId="77777777" w:rsidR="00C94E5C" w:rsidRDefault="00C94E5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1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BD4FA82" w14:textId="77777777" w:rsidR="00C94E5C" w:rsidRDefault="00C94E5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14</w:t>
      </w:r>
      <w:r>
        <w:rPr>
          <w:sz w:val="22"/>
        </w:rPr>
        <w:tab/>
        <w:t>NGA</w:t>
      </w:r>
      <w:r w:rsidR="0057091C">
        <w:rPr>
          <w:sz w:val="22"/>
        </w:rPr>
        <w:tab/>
      </w:r>
      <w:r>
        <w:rPr>
          <w:sz w:val="22"/>
        </w:rPr>
        <w:tab/>
        <w:t>Not Codified</w:t>
      </w:r>
    </w:p>
    <w:p w14:paraId="249B202D" w14:textId="77777777" w:rsidR="00C94E5C" w:rsidRDefault="00C94E5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1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E2E14BE" w14:textId="49950361" w:rsidR="00C94E5C" w:rsidRDefault="00C94E5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16</w:t>
      </w:r>
      <w:r>
        <w:rPr>
          <w:sz w:val="22"/>
        </w:rPr>
        <w:tab/>
      </w:r>
      <w:r w:rsidR="00D85691">
        <w:rPr>
          <w:sz w:val="22"/>
        </w:rPr>
        <w:t>11-13-2000</w:t>
      </w:r>
      <w:r>
        <w:rPr>
          <w:sz w:val="22"/>
        </w:rPr>
        <w:tab/>
      </w:r>
      <w:r>
        <w:rPr>
          <w:sz w:val="22"/>
        </w:rPr>
        <w:tab/>
      </w:r>
      <w:r w:rsidR="00D85691">
        <w:rPr>
          <w:sz w:val="22"/>
        </w:rPr>
        <w:t>250.105</w:t>
      </w:r>
    </w:p>
    <w:p w14:paraId="78DEB847" w14:textId="77777777" w:rsidR="00C94E5C" w:rsidRDefault="00C94E5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0-17</w:t>
      </w:r>
      <w:r w:rsidR="0057091C">
        <w:rPr>
          <w:sz w:val="22"/>
        </w:rPr>
        <w:tab/>
        <w:t>N</w:t>
      </w:r>
      <w:r>
        <w:rPr>
          <w:sz w:val="22"/>
        </w:rPr>
        <w:t>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350745B" w14:textId="77777777" w:rsidR="00C94E5C" w:rsidRDefault="00C94E5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1-01</w:t>
      </w:r>
      <w:r>
        <w:rPr>
          <w:sz w:val="22"/>
        </w:rPr>
        <w:tab/>
      </w:r>
      <w:r w:rsidR="0085644A">
        <w:rPr>
          <w:sz w:val="22"/>
        </w:rPr>
        <w:t>NGA</w:t>
      </w:r>
      <w:r w:rsidR="0085644A">
        <w:rPr>
          <w:sz w:val="22"/>
        </w:rPr>
        <w:tab/>
      </w:r>
      <w:r w:rsidR="0085644A">
        <w:rPr>
          <w:sz w:val="22"/>
        </w:rPr>
        <w:tab/>
        <w:t>Not Codified</w:t>
      </w:r>
    </w:p>
    <w:p w14:paraId="108C8494" w14:textId="77777777" w:rsidR="0085644A" w:rsidRDefault="0085644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1-0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9C6DA1C" w14:textId="77777777" w:rsidR="0085644A" w:rsidRDefault="0085644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1-0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CAA54CA" w14:textId="77777777" w:rsidR="0085644A" w:rsidRDefault="0085644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1-0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D83A386" w14:textId="77777777" w:rsidR="0085644A" w:rsidRDefault="0085644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1-0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E2512DD" w14:textId="77777777" w:rsidR="0085644A" w:rsidRDefault="0085644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1-0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F517131" w14:textId="77777777" w:rsidR="0085644A" w:rsidRDefault="0085644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1-0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2703487" w14:textId="77777777" w:rsidR="0085644A" w:rsidRDefault="0085644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1-10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59BDCB6" w14:textId="77777777" w:rsidR="0085644A" w:rsidRDefault="0085644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1-1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76EF867" w14:textId="77777777" w:rsidR="003606C5" w:rsidRDefault="003606C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1-12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Chapter 620</w:t>
      </w:r>
    </w:p>
    <w:p w14:paraId="173C496F" w14:textId="77777777" w:rsidR="003606C5" w:rsidRDefault="003606C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1-1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ED9DBC5" w14:textId="77777777" w:rsidR="0057091C" w:rsidRDefault="003606C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1-1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6D11A78" w14:textId="77777777" w:rsidR="0057091C" w:rsidRDefault="0057091C">
      <w:pPr>
        <w:rPr>
          <w:sz w:val="22"/>
        </w:rPr>
      </w:pPr>
      <w:r>
        <w:rPr>
          <w:sz w:val="22"/>
        </w:rPr>
        <w:br w:type="page"/>
      </w:r>
    </w:p>
    <w:p w14:paraId="1EF1117D" w14:textId="77777777" w:rsidR="0057091C" w:rsidRDefault="0057091C" w:rsidP="0057091C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lastRenderedPageBreak/>
        <w:t>Ordinance</w:t>
      </w:r>
      <w:r>
        <w:rPr>
          <w:sz w:val="23"/>
          <w:szCs w:val="23"/>
        </w:rPr>
        <w:tab/>
        <w:t>Disposition/</w:t>
      </w:r>
      <w:r>
        <w:rPr>
          <w:sz w:val="23"/>
          <w:szCs w:val="23"/>
        </w:rPr>
        <w:tab/>
        <w:t xml:space="preserve">Section of </w:t>
      </w:r>
      <w:r>
        <w:rPr>
          <w:sz w:val="23"/>
          <w:szCs w:val="23"/>
        </w:rPr>
        <w:tab/>
        <w:t xml:space="preserve">Section this </w:t>
      </w:r>
    </w:p>
    <w:p w14:paraId="21389C1D" w14:textId="77777777" w:rsidR="0057091C" w:rsidRDefault="0057091C" w:rsidP="0057091C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t>Number</w:t>
      </w:r>
      <w:r>
        <w:rPr>
          <w:sz w:val="23"/>
          <w:szCs w:val="23"/>
        </w:rPr>
        <w:tab/>
        <w:t>Date of Adoption</w:t>
      </w:r>
      <w:r>
        <w:rPr>
          <w:sz w:val="23"/>
          <w:szCs w:val="23"/>
        </w:rPr>
        <w:tab/>
        <w:t>Ordinance</w:t>
      </w:r>
      <w:r>
        <w:rPr>
          <w:sz w:val="23"/>
          <w:szCs w:val="23"/>
        </w:rPr>
        <w:tab/>
        <w:t>Code</w:t>
      </w:r>
    </w:p>
    <w:p w14:paraId="13C9C4C0" w14:textId="77777777" w:rsidR="003606C5" w:rsidRDefault="003606C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3E8DC6C7" w14:textId="77777777" w:rsidR="003606C5" w:rsidRDefault="003606C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1-1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00F8FA4" w14:textId="77777777" w:rsidR="0065672B" w:rsidRDefault="006567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01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Chapter 260</w:t>
      </w:r>
    </w:p>
    <w:p w14:paraId="50066E21" w14:textId="77777777" w:rsidR="0065672B" w:rsidRDefault="006567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0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1BBC2E1" w14:textId="77777777" w:rsidR="0065672B" w:rsidRDefault="006567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0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B2FF1E1" w14:textId="77777777" w:rsidR="0065672B" w:rsidRDefault="006567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0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95F0ACC" w14:textId="77777777" w:rsidR="0065672B" w:rsidRDefault="006567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0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E2E0795" w14:textId="77777777" w:rsidR="0065672B" w:rsidRDefault="006567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0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6E59FF2" w14:textId="77777777" w:rsidR="0065672B" w:rsidRDefault="006567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0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235BEF7" w14:textId="77777777" w:rsidR="0065672B" w:rsidRDefault="006567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08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2EBB81C" w14:textId="77777777" w:rsidR="0065672B" w:rsidRDefault="006567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0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802F4BA" w14:textId="77777777" w:rsidR="0065672B" w:rsidRDefault="006567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10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47332EC" w14:textId="77777777" w:rsidR="0065672B" w:rsidRDefault="006567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10B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2758026" w14:textId="77777777" w:rsidR="0065672B" w:rsidRDefault="006567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1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0C1E162" w14:textId="77777777" w:rsidR="00AE5FDF" w:rsidRDefault="004D239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12</w:t>
      </w:r>
      <w:r>
        <w:rPr>
          <w:sz w:val="22"/>
        </w:rPr>
        <w:tab/>
        <w:t>6-20-02</w:t>
      </w:r>
      <w:r>
        <w:rPr>
          <w:sz w:val="22"/>
        </w:rPr>
        <w:tab/>
      </w:r>
      <w:r w:rsidR="00AE5FDF">
        <w:rPr>
          <w:sz w:val="22"/>
        </w:rPr>
        <w:t>1</w:t>
      </w:r>
      <w:r w:rsidR="00AE5FDF">
        <w:rPr>
          <w:sz w:val="22"/>
        </w:rPr>
        <w:tab/>
        <w:t>(Amended by Ord. 2012-28</w:t>
      </w:r>
    </w:p>
    <w:p w14:paraId="58F0538E" w14:textId="77777777" w:rsidR="004D239C" w:rsidRDefault="00AE5FD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(Section 250.065))</w:t>
      </w:r>
    </w:p>
    <w:p w14:paraId="16C24F2C" w14:textId="77777777" w:rsidR="0065672B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1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76403A2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1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2EC1D9E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1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738FFFB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16</w:t>
      </w:r>
      <w:r>
        <w:rPr>
          <w:sz w:val="22"/>
        </w:rPr>
        <w:tab/>
        <w:t>NGA</w:t>
      </w:r>
      <w:r w:rsidR="0057091C">
        <w:rPr>
          <w:sz w:val="22"/>
        </w:rPr>
        <w:tab/>
      </w:r>
      <w:r>
        <w:rPr>
          <w:sz w:val="22"/>
        </w:rPr>
        <w:tab/>
        <w:t>Not Codified</w:t>
      </w:r>
    </w:p>
    <w:p w14:paraId="30C101E6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1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772937E" w14:textId="77777777" w:rsidR="0057091C" w:rsidRDefault="0057091C" w:rsidP="0057091C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18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19138CC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1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B3C8C81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20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CE6F2A7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2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2F7C20A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22</w:t>
      </w:r>
      <w:r>
        <w:rPr>
          <w:sz w:val="22"/>
        </w:rPr>
        <w:tab/>
        <w:t>NGA</w:t>
      </w:r>
      <w:r w:rsidR="0057091C">
        <w:rPr>
          <w:sz w:val="22"/>
        </w:rPr>
        <w:tab/>
      </w:r>
      <w:r>
        <w:rPr>
          <w:sz w:val="22"/>
        </w:rPr>
        <w:tab/>
        <w:t>Not Codified</w:t>
      </w:r>
    </w:p>
    <w:p w14:paraId="55DBDD83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2-2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ECDC94C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3-0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7B05939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3-0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35BE035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3-0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6B53ECD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3-0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2370788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3-0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428A3B4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3-0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61D0C2F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3-0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36907BF" w14:textId="77777777" w:rsidR="00FF2904" w:rsidRDefault="00FF290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3-08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F5AE55C" w14:textId="77777777" w:rsidR="00FF2904" w:rsidRDefault="00AD235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0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Repealed</w:t>
      </w:r>
    </w:p>
    <w:p w14:paraId="2D1DAC07" w14:textId="77777777" w:rsidR="00410202" w:rsidRDefault="0041020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0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65D4575" w14:textId="77777777" w:rsidR="00410202" w:rsidRDefault="0041020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0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33E8D32" w14:textId="77777777" w:rsidR="00410202" w:rsidRDefault="0041020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0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1BB7C06" w14:textId="77777777" w:rsidR="00410202" w:rsidRDefault="00AD235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05</w:t>
      </w:r>
      <w:r>
        <w:rPr>
          <w:sz w:val="22"/>
        </w:rPr>
        <w:tab/>
        <w:t>Repealed Ord. 04-01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091C940" w14:textId="77777777" w:rsidR="00AD2358" w:rsidRDefault="00AD235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0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3E25245" w14:textId="77777777" w:rsidR="00AD2358" w:rsidRDefault="00AD235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0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4C7B1FD9" w14:textId="77777777" w:rsidR="00AD2358" w:rsidRDefault="00AD235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08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A8193BC" w14:textId="77777777" w:rsidR="00AD2358" w:rsidRDefault="00AD235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0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480D6D36" w14:textId="77777777" w:rsidR="00AD2358" w:rsidRDefault="0088381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1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</w:r>
      <w:r w:rsidR="00F21993">
        <w:rPr>
          <w:sz w:val="22"/>
        </w:rPr>
        <w:t>Amended</w:t>
      </w:r>
      <w:r w:rsidR="00975674">
        <w:rPr>
          <w:sz w:val="22"/>
        </w:rPr>
        <w:t xml:space="preserve"> Section 225.030</w:t>
      </w:r>
    </w:p>
    <w:p w14:paraId="46238942" w14:textId="77777777" w:rsidR="00975674" w:rsidRDefault="0097567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1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C557E3E" w14:textId="77777777" w:rsidR="00975674" w:rsidRDefault="0097567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1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6D9057C" w14:textId="77777777" w:rsidR="00AE5FDF" w:rsidRDefault="00AE5FDF" w:rsidP="00AE5FDF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lastRenderedPageBreak/>
        <w:t>Ordinance</w:t>
      </w:r>
      <w:r>
        <w:rPr>
          <w:sz w:val="23"/>
          <w:szCs w:val="23"/>
        </w:rPr>
        <w:tab/>
        <w:t>Disposition/</w:t>
      </w:r>
      <w:r>
        <w:rPr>
          <w:sz w:val="23"/>
          <w:szCs w:val="23"/>
        </w:rPr>
        <w:tab/>
        <w:t xml:space="preserve">Section of </w:t>
      </w:r>
      <w:r>
        <w:rPr>
          <w:sz w:val="23"/>
          <w:szCs w:val="23"/>
        </w:rPr>
        <w:tab/>
        <w:t xml:space="preserve">Section this </w:t>
      </w:r>
    </w:p>
    <w:p w14:paraId="5EB454A4" w14:textId="77777777" w:rsidR="00AE5FDF" w:rsidRDefault="00AE5FDF" w:rsidP="00AE5FDF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t>Number</w:t>
      </w:r>
      <w:r>
        <w:rPr>
          <w:sz w:val="23"/>
          <w:szCs w:val="23"/>
        </w:rPr>
        <w:tab/>
        <w:t>Date of Adoption</w:t>
      </w:r>
      <w:r>
        <w:rPr>
          <w:sz w:val="23"/>
          <w:szCs w:val="23"/>
        </w:rPr>
        <w:tab/>
        <w:t>Ordinance</w:t>
      </w:r>
      <w:r>
        <w:rPr>
          <w:sz w:val="23"/>
          <w:szCs w:val="23"/>
        </w:rPr>
        <w:tab/>
        <w:t>Code</w:t>
      </w:r>
    </w:p>
    <w:p w14:paraId="471FF550" w14:textId="77777777" w:rsidR="00AE5FDF" w:rsidRDefault="00AE5FD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3012E0D2" w14:textId="77777777" w:rsidR="00883813" w:rsidRDefault="0097567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14</w:t>
      </w:r>
      <w:r>
        <w:rPr>
          <w:sz w:val="22"/>
        </w:rPr>
        <w:tab/>
        <w:t>NGA</w:t>
      </w:r>
      <w:r w:rsidR="00883813">
        <w:rPr>
          <w:sz w:val="22"/>
        </w:rPr>
        <w:tab/>
      </w:r>
      <w:r w:rsidR="00883813">
        <w:rPr>
          <w:sz w:val="22"/>
        </w:rPr>
        <w:tab/>
      </w:r>
      <w:r>
        <w:rPr>
          <w:sz w:val="22"/>
        </w:rPr>
        <w:t>Amended Section 255.090</w:t>
      </w:r>
    </w:p>
    <w:p w14:paraId="5F479B33" w14:textId="77777777" w:rsidR="00975674" w:rsidRDefault="0097567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0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919D53C" w14:textId="77777777" w:rsidR="00975674" w:rsidRDefault="0097567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1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4F16333E" w14:textId="77777777" w:rsidR="00975674" w:rsidRDefault="0097567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1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1B8A033" w14:textId="77777777" w:rsidR="00975674" w:rsidRDefault="0097567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4-18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42E693BA" w14:textId="77777777" w:rsidR="00975674" w:rsidRDefault="0097567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5-0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2BE2030" w14:textId="77777777" w:rsidR="00975674" w:rsidRDefault="0097567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5-0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2E58E34" w14:textId="77777777" w:rsidR="00975674" w:rsidRDefault="0097567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5-0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B8D46A4" w14:textId="77777777" w:rsidR="00975674" w:rsidRDefault="0097567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5-0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5DBF532" w14:textId="77777777" w:rsidR="00975674" w:rsidRDefault="0097567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5-0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25A3D22" w14:textId="77777777" w:rsidR="00A86DD8" w:rsidRDefault="00A86DD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5-0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AE7FD25" w14:textId="77777777" w:rsidR="00A86DD8" w:rsidRDefault="00A86DD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5-0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0E74C56" w14:textId="77777777" w:rsidR="00A86DD8" w:rsidRDefault="00A86DD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5-08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4684C32" w14:textId="77777777" w:rsidR="00A86DD8" w:rsidRDefault="00A86DD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5-0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03FE28D" w14:textId="77777777" w:rsidR="00A86DD8" w:rsidRDefault="00A86DD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5-10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DE2DA2B" w14:textId="77777777" w:rsidR="00A86DD8" w:rsidRDefault="00A86DD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5-1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2D87E22" w14:textId="77777777" w:rsidR="00A86DD8" w:rsidRDefault="00F1608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0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66BD6C2" w14:textId="77777777" w:rsidR="00F1608C" w:rsidRDefault="00960DB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0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21ACCC9" w14:textId="77777777" w:rsidR="00960DBA" w:rsidRDefault="00960DB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0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92EFBAE" w14:textId="77777777" w:rsidR="00960DBA" w:rsidRDefault="00960DB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0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A7A390D" w14:textId="77777777" w:rsidR="00960DBA" w:rsidRDefault="00960DB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0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DEB5E7E" w14:textId="77777777" w:rsidR="00960DBA" w:rsidRDefault="00960DB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0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994FF83" w14:textId="77777777" w:rsidR="00960DBA" w:rsidRDefault="00960DB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0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41B021B" w14:textId="77777777" w:rsidR="00960DBA" w:rsidRDefault="00960DB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08</w:t>
      </w:r>
      <w:r>
        <w:rPr>
          <w:sz w:val="22"/>
        </w:rPr>
        <w:tab/>
        <w:t>NG</w:t>
      </w:r>
      <w:r w:rsidR="00883813">
        <w:rPr>
          <w:sz w:val="22"/>
        </w:rPr>
        <w:t>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B2CA485" w14:textId="77777777" w:rsidR="00960DBA" w:rsidRDefault="00960DB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0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AB04C91" w14:textId="77777777" w:rsidR="00960DBA" w:rsidRDefault="00960DB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10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876571B" w14:textId="77777777" w:rsidR="00960DBA" w:rsidRDefault="00960DB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1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EF86706" w14:textId="77777777" w:rsidR="00960DBA" w:rsidRDefault="00960DB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12</w:t>
      </w:r>
      <w:r>
        <w:rPr>
          <w:sz w:val="22"/>
        </w:rPr>
        <w:tab/>
        <w:t>NGA</w:t>
      </w:r>
      <w:r w:rsidR="00883813">
        <w:rPr>
          <w:sz w:val="22"/>
        </w:rPr>
        <w:tab/>
      </w:r>
      <w:r>
        <w:rPr>
          <w:sz w:val="22"/>
        </w:rPr>
        <w:tab/>
      </w:r>
      <w:r w:rsidR="004D3B22">
        <w:rPr>
          <w:sz w:val="22"/>
        </w:rPr>
        <w:t>Amended</w:t>
      </w:r>
      <w:r w:rsidR="00A93D95">
        <w:rPr>
          <w:sz w:val="22"/>
        </w:rPr>
        <w:t xml:space="preserve"> Section 110.030 &amp; 110.040</w:t>
      </w:r>
    </w:p>
    <w:p w14:paraId="5A951E34" w14:textId="77777777" w:rsidR="00A93D95" w:rsidRDefault="00A93D9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1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5B4A69B" w14:textId="77777777" w:rsidR="00A93D95" w:rsidRDefault="00A93D9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1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Amended Section 240.070</w:t>
      </w:r>
    </w:p>
    <w:p w14:paraId="1E684980" w14:textId="77777777" w:rsidR="00A93D95" w:rsidRDefault="00A93D9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1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1D86807" w14:textId="77777777" w:rsidR="00A93D95" w:rsidRDefault="00A93D9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1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61B94AF" w14:textId="77777777" w:rsidR="00A93D95" w:rsidRDefault="00A93D9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1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B23C3A1" w14:textId="77777777" w:rsidR="00A93D95" w:rsidRDefault="00A93D9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18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Amended Ord. 96-04</w:t>
      </w:r>
    </w:p>
    <w:p w14:paraId="5614F152" w14:textId="77777777" w:rsidR="00A93D95" w:rsidRDefault="00A93D9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6-1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C7ABE1D" w14:textId="77777777" w:rsidR="00A93D95" w:rsidRDefault="00DA78C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7-0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BDC4AE3" w14:textId="77777777" w:rsidR="00DA78C0" w:rsidRDefault="00DA78C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7-02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Revoking section 700.080</w:t>
      </w:r>
    </w:p>
    <w:p w14:paraId="1D318CC1" w14:textId="1D8323A3" w:rsidR="00CC4DFE" w:rsidRDefault="001665DD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</w:t>
      </w:r>
      <w:r w:rsidR="00E2436C">
        <w:rPr>
          <w:sz w:val="22"/>
        </w:rPr>
        <w:t>7-03</w:t>
      </w:r>
      <w:r w:rsidR="00E2436C">
        <w:rPr>
          <w:sz w:val="22"/>
        </w:rPr>
        <w:tab/>
      </w:r>
      <w:r w:rsidR="00E2436C">
        <w:rPr>
          <w:sz w:val="22"/>
        </w:rPr>
        <w:tab/>
      </w:r>
      <w:r w:rsidR="00E2436C">
        <w:rPr>
          <w:sz w:val="22"/>
        </w:rPr>
        <w:tab/>
        <w:t>Amended Section 600.170</w:t>
      </w:r>
    </w:p>
    <w:p w14:paraId="10F19AFD" w14:textId="77777777" w:rsidR="00E2436C" w:rsidRDefault="00E243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7-0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FD38B58" w14:textId="77777777" w:rsidR="00E2436C" w:rsidRDefault="00E243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7-0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19561A0" w14:textId="77777777" w:rsidR="00E2436C" w:rsidRDefault="00E243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7-0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ACEE283" w14:textId="77777777" w:rsidR="00E2436C" w:rsidRDefault="004211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7-0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DD47595" w14:textId="77777777" w:rsidR="00421168" w:rsidRDefault="004211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7-08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AAFC599" w14:textId="77777777" w:rsidR="00421168" w:rsidRDefault="004211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7-0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43C4AB7" w14:textId="77777777" w:rsidR="00883813" w:rsidRDefault="004211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7-10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80AF093" w14:textId="77777777" w:rsidR="00883813" w:rsidRDefault="00883813">
      <w:pPr>
        <w:rPr>
          <w:sz w:val="22"/>
        </w:rPr>
      </w:pPr>
      <w:r>
        <w:rPr>
          <w:sz w:val="22"/>
        </w:rPr>
        <w:br w:type="page"/>
      </w:r>
    </w:p>
    <w:p w14:paraId="76BC03AD" w14:textId="77777777" w:rsidR="00883813" w:rsidRDefault="00883813" w:rsidP="00883813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lastRenderedPageBreak/>
        <w:t>Ordinance</w:t>
      </w:r>
      <w:r>
        <w:rPr>
          <w:sz w:val="23"/>
          <w:szCs w:val="23"/>
        </w:rPr>
        <w:tab/>
        <w:t>Disposition/</w:t>
      </w:r>
      <w:r>
        <w:rPr>
          <w:sz w:val="23"/>
          <w:szCs w:val="23"/>
        </w:rPr>
        <w:tab/>
        <w:t xml:space="preserve">Section of </w:t>
      </w:r>
      <w:r>
        <w:rPr>
          <w:sz w:val="23"/>
          <w:szCs w:val="23"/>
        </w:rPr>
        <w:tab/>
        <w:t xml:space="preserve">Section this </w:t>
      </w:r>
    </w:p>
    <w:p w14:paraId="25E6009B" w14:textId="77777777" w:rsidR="00883813" w:rsidRDefault="00883813" w:rsidP="00883813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t>Number</w:t>
      </w:r>
      <w:r>
        <w:rPr>
          <w:sz w:val="23"/>
          <w:szCs w:val="23"/>
        </w:rPr>
        <w:tab/>
        <w:t>Date of Adoption</w:t>
      </w:r>
      <w:r>
        <w:rPr>
          <w:sz w:val="23"/>
          <w:szCs w:val="23"/>
        </w:rPr>
        <w:tab/>
        <w:t>Ordinance</w:t>
      </w:r>
      <w:r>
        <w:rPr>
          <w:sz w:val="23"/>
          <w:szCs w:val="23"/>
        </w:rPr>
        <w:tab/>
        <w:t>Code</w:t>
      </w:r>
    </w:p>
    <w:p w14:paraId="03B1FE6C" w14:textId="77777777" w:rsidR="00421168" w:rsidRDefault="004211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5E7A2CFB" w14:textId="77777777" w:rsidR="00421168" w:rsidRDefault="004211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7-1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01C786C" w14:textId="77777777" w:rsidR="00421168" w:rsidRDefault="004211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7-1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F44758B" w14:textId="77777777" w:rsidR="00421168" w:rsidRDefault="004211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7-1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05E12B6" w14:textId="77777777" w:rsidR="00421168" w:rsidRDefault="0042116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7-1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400B951" w14:textId="77777777" w:rsidR="00421168" w:rsidRDefault="00291E2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0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AD2332B" w14:textId="77777777" w:rsidR="00291E21" w:rsidRDefault="00291E2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0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D01AAD3" w14:textId="77777777" w:rsidR="00291E21" w:rsidRDefault="00291E2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0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4032EF5" w14:textId="77777777" w:rsidR="00291E21" w:rsidRDefault="00291E2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0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92D195D" w14:textId="77777777" w:rsidR="00291E21" w:rsidRDefault="00291E2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0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232CCA5" w14:textId="77777777" w:rsidR="00291E21" w:rsidRDefault="00291E2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0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1E190D7" w14:textId="77777777" w:rsidR="00291E21" w:rsidRDefault="00291E2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0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57E32BE" w14:textId="77777777" w:rsidR="00291E21" w:rsidRDefault="00291E2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08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56D6410" w14:textId="77777777" w:rsidR="00291E21" w:rsidRDefault="00291E2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09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Amended Section 110.030 &amp; 110.040</w:t>
      </w:r>
    </w:p>
    <w:p w14:paraId="70A486C3" w14:textId="77777777" w:rsidR="00291E21" w:rsidRDefault="00B970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10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2D2D595" w14:textId="77777777" w:rsidR="00B9706C" w:rsidRDefault="00B970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1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D58A0F4" w14:textId="77777777" w:rsidR="00B9706C" w:rsidRDefault="00B970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1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C2372CD" w14:textId="77777777" w:rsidR="00B9706C" w:rsidRDefault="00B970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1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6F80B39" w14:textId="77777777" w:rsidR="00B9706C" w:rsidRDefault="00B970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1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4D36127" w14:textId="77777777" w:rsidR="00B9706C" w:rsidRDefault="00B970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1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C42C7AC" w14:textId="77777777" w:rsidR="00B9706C" w:rsidRDefault="00B970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1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8F2D54B" w14:textId="77777777" w:rsidR="00B9706C" w:rsidRDefault="00B970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18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6ED86D9" w14:textId="77777777" w:rsidR="00B9706C" w:rsidRDefault="00B970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1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15AFC30" w14:textId="77777777" w:rsidR="00B9706C" w:rsidRDefault="00B970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8-20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A89909D" w14:textId="77777777" w:rsidR="00B9706C" w:rsidRDefault="00A74E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0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A7D7BF9" w14:textId="77777777" w:rsidR="00A74E2B" w:rsidRDefault="00A74E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0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B09EE5A" w14:textId="77777777" w:rsidR="00A74E2B" w:rsidRDefault="00A74E2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0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6709C5F0" w14:textId="77777777" w:rsidR="00D70608" w:rsidRDefault="00D7060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0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CFB80D2" w14:textId="77777777" w:rsidR="00D70608" w:rsidRDefault="00D7060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0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789E310" w14:textId="77777777" w:rsidR="00D70608" w:rsidRDefault="00D7060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0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FD8B081" w14:textId="77777777" w:rsidR="00D70608" w:rsidRDefault="00D7060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04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Amended Section 240.040</w:t>
      </w:r>
    </w:p>
    <w:p w14:paraId="16F840F3" w14:textId="77777777" w:rsidR="00D70608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05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Amended Section 240.070</w:t>
      </w:r>
    </w:p>
    <w:p w14:paraId="4CE055F6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06</w:t>
      </w:r>
      <w:r w:rsidR="005D0C96">
        <w:rPr>
          <w:sz w:val="22"/>
        </w:rPr>
        <w:tab/>
      </w:r>
      <w:r>
        <w:rPr>
          <w:sz w:val="22"/>
        </w:rPr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54E943C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0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4299A1C8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08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AE04349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0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88201E4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Amended Section 255.090</w:t>
      </w:r>
    </w:p>
    <w:p w14:paraId="1E8F4E6A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1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ABFF007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1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30682D3D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1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</w:r>
      <w:r w:rsidR="00EB5DD9">
        <w:rPr>
          <w:sz w:val="22"/>
        </w:rPr>
        <w:t>Sets Water and Sewer Rates</w:t>
      </w:r>
    </w:p>
    <w:p w14:paraId="279C37D5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1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2F16A279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1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263C95C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1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19309A41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18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789A5C31" w14:textId="77777777" w:rsidR="005D0C96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20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54CFC6ED" w14:textId="77777777" w:rsidR="005D0C96" w:rsidRDefault="005D0C96">
      <w:pPr>
        <w:rPr>
          <w:sz w:val="22"/>
        </w:rPr>
      </w:pPr>
      <w:r>
        <w:rPr>
          <w:sz w:val="22"/>
        </w:rPr>
        <w:br w:type="page"/>
      </w:r>
    </w:p>
    <w:p w14:paraId="420F4724" w14:textId="77777777" w:rsidR="005D0C96" w:rsidRDefault="005D0C96" w:rsidP="005D0C96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lastRenderedPageBreak/>
        <w:t>Ordinance</w:t>
      </w:r>
      <w:r>
        <w:rPr>
          <w:sz w:val="23"/>
          <w:szCs w:val="23"/>
        </w:rPr>
        <w:tab/>
        <w:t>Disposition/</w:t>
      </w:r>
      <w:r>
        <w:rPr>
          <w:sz w:val="23"/>
          <w:szCs w:val="23"/>
        </w:rPr>
        <w:tab/>
        <w:t xml:space="preserve">Section of </w:t>
      </w:r>
      <w:r>
        <w:rPr>
          <w:sz w:val="23"/>
          <w:szCs w:val="23"/>
        </w:rPr>
        <w:tab/>
        <w:t xml:space="preserve">Section this </w:t>
      </w:r>
    </w:p>
    <w:p w14:paraId="5F291022" w14:textId="77777777" w:rsidR="005D0C96" w:rsidRDefault="005D0C96" w:rsidP="005D0C96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t>Number</w:t>
      </w:r>
      <w:r>
        <w:rPr>
          <w:sz w:val="23"/>
          <w:szCs w:val="23"/>
        </w:rPr>
        <w:tab/>
        <w:t>Date of Adoption</w:t>
      </w:r>
      <w:r>
        <w:rPr>
          <w:sz w:val="23"/>
          <w:szCs w:val="23"/>
        </w:rPr>
        <w:tab/>
        <w:t>Ordinance</w:t>
      </w:r>
      <w:r>
        <w:rPr>
          <w:sz w:val="23"/>
          <w:szCs w:val="23"/>
        </w:rPr>
        <w:tab/>
        <w:t>Code</w:t>
      </w:r>
    </w:p>
    <w:p w14:paraId="455CE34F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17892A50" w14:textId="77777777" w:rsidR="000964B2" w:rsidRDefault="000964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09-2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Not Codified</w:t>
      </w:r>
    </w:p>
    <w:p w14:paraId="04290606" w14:textId="77777777" w:rsidR="001807D7" w:rsidRDefault="001807D7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0-0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Sales Tax Question</w:t>
      </w:r>
    </w:p>
    <w:p w14:paraId="34D8C82E" w14:textId="77777777" w:rsidR="005D57EF" w:rsidRDefault="005D57E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0-09</w:t>
      </w:r>
      <w:r>
        <w:rPr>
          <w:sz w:val="22"/>
        </w:rPr>
        <w:tab/>
        <w:t>11-9-10</w:t>
      </w:r>
      <w:r>
        <w:rPr>
          <w:sz w:val="22"/>
        </w:rPr>
        <w:tab/>
        <w:t>1</w:t>
      </w:r>
      <w:r>
        <w:rPr>
          <w:sz w:val="22"/>
        </w:rPr>
        <w:tab/>
        <w:t>Amends Section 225.030</w:t>
      </w:r>
    </w:p>
    <w:p w14:paraId="7B8468CB" w14:textId="77777777" w:rsidR="007811D8" w:rsidRDefault="007811D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1-06</w:t>
      </w:r>
      <w:r>
        <w:rPr>
          <w:sz w:val="22"/>
        </w:rPr>
        <w:tab/>
        <w:t>7-11-11</w:t>
      </w:r>
      <w:r>
        <w:rPr>
          <w:sz w:val="22"/>
        </w:rPr>
        <w:tab/>
        <w:t>2</w:t>
      </w:r>
      <w:r>
        <w:rPr>
          <w:sz w:val="22"/>
        </w:rPr>
        <w:tab/>
        <w:t>New Section 340.250</w:t>
      </w:r>
    </w:p>
    <w:p w14:paraId="21B53D04" w14:textId="77777777" w:rsidR="00C90958" w:rsidRDefault="00C9095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1-07</w:t>
      </w:r>
      <w:r>
        <w:rPr>
          <w:sz w:val="22"/>
        </w:rPr>
        <w:tab/>
        <w:t>7-11-11</w:t>
      </w:r>
      <w:r>
        <w:rPr>
          <w:sz w:val="22"/>
        </w:rPr>
        <w:tab/>
        <w:t>1, 2</w:t>
      </w:r>
      <w:r>
        <w:rPr>
          <w:sz w:val="22"/>
        </w:rPr>
        <w:tab/>
        <w:t>Amends Section 700.510</w:t>
      </w:r>
    </w:p>
    <w:p w14:paraId="40F2934D" w14:textId="77777777" w:rsidR="007811D8" w:rsidRDefault="007811D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1-08</w:t>
      </w:r>
      <w:r>
        <w:rPr>
          <w:sz w:val="22"/>
        </w:rPr>
        <w:tab/>
        <w:t>7-11-11</w:t>
      </w:r>
      <w:r>
        <w:rPr>
          <w:sz w:val="22"/>
        </w:rPr>
        <w:tab/>
        <w:t>2</w:t>
      </w:r>
      <w:r>
        <w:rPr>
          <w:sz w:val="22"/>
        </w:rPr>
        <w:tab/>
        <w:t>Amends Section 270.220</w:t>
      </w:r>
    </w:p>
    <w:p w14:paraId="3509CA70" w14:textId="77777777" w:rsidR="004D239C" w:rsidRDefault="004D239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1-09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Repeals Section 245.080</w:t>
      </w:r>
    </w:p>
    <w:p w14:paraId="53A7FFE1" w14:textId="77777777" w:rsidR="002C4E34" w:rsidRDefault="002C4E3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2-27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City Attorney Contract</w:t>
      </w:r>
    </w:p>
    <w:p w14:paraId="6F1048BB" w14:textId="77777777" w:rsidR="000964B2" w:rsidRDefault="0061785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2-28</w:t>
      </w:r>
      <w:r w:rsidR="00525B16">
        <w:rPr>
          <w:sz w:val="22"/>
        </w:rPr>
        <w:tab/>
        <w:t>11-19-12</w:t>
      </w:r>
      <w:r w:rsidR="00525B16">
        <w:rPr>
          <w:sz w:val="22"/>
        </w:rPr>
        <w:tab/>
        <w:t>2</w:t>
      </w:r>
      <w:r w:rsidR="002C4E34">
        <w:rPr>
          <w:sz w:val="22"/>
        </w:rPr>
        <w:t>, 3</w:t>
      </w:r>
      <w:r w:rsidR="005D0C96">
        <w:rPr>
          <w:sz w:val="22"/>
        </w:rPr>
        <w:tab/>
      </w:r>
      <w:r w:rsidR="002C4E34">
        <w:rPr>
          <w:sz w:val="22"/>
        </w:rPr>
        <w:t>Added Section 250.065 and 260.067</w:t>
      </w:r>
    </w:p>
    <w:p w14:paraId="5EC320A6" w14:textId="77777777" w:rsidR="00C90958" w:rsidRDefault="00C9095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2-2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Sets Water and Sewer Rates for FY 2012-13</w:t>
      </w:r>
    </w:p>
    <w:p w14:paraId="7EC85DBD" w14:textId="77777777" w:rsidR="002C4E34" w:rsidRDefault="002C4E3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2-30</w:t>
      </w:r>
      <w:r>
        <w:rPr>
          <w:sz w:val="22"/>
        </w:rPr>
        <w:tab/>
        <w:t>11-19-12</w:t>
      </w:r>
      <w:r>
        <w:rPr>
          <w:sz w:val="22"/>
        </w:rPr>
        <w:tab/>
        <w:t>1, 2</w:t>
      </w:r>
      <w:r>
        <w:rPr>
          <w:sz w:val="22"/>
        </w:rPr>
        <w:tab/>
        <w:t>Amends Section 145.010</w:t>
      </w:r>
    </w:p>
    <w:p w14:paraId="67C108E7" w14:textId="77777777" w:rsidR="002C4E34" w:rsidRDefault="002C4E3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2-3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Vacates Portion of Clyde Street</w:t>
      </w:r>
    </w:p>
    <w:p w14:paraId="737F7FD3" w14:textId="77777777" w:rsidR="005D57EF" w:rsidRDefault="002B5BF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2-32</w:t>
      </w:r>
      <w:r>
        <w:rPr>
          <w:sz w:val="22"/>
        </w:rPr>
        <w:tab/>
        <w:t>12-20-12</w:t>
      </w:r>
      <w:r>
        <w:rPr>
          <w:sz w:val="22"/>
        </w:rPr>
        <w:tab/>
        <w:t>1,2</w:t>
      </w:r>
      <w:r>
        <w:rPr>
          <w:sz w:val="22"/>
        </w:rPr>
        <w:tab/>
        <w:t>New</w:t>
      </w:r>
      <w:r w:rsidR="005D57EF">
        <w:rPr>
          <w:sz w:val="22"/>
        </w:rPr>
        <w:t xml:space="preserve"> Section 320.030</w:t>
      </w:r>
    </w:p>
    <w:p w14:paraId="7D57AFCB" w14:textId="77777777" w:rsidR="002C4E34" w:rsidRDefault="00C6297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3-01</w:t>
      </w:r>
      <w:r>
        <w:rPr>
          <w:sz w:val="22"/>
        </w:rPr>
        <w:tab/>
        <w:t>01-14-13</w:t>
      </w:r>
      <w:r>
        <w:rPr>
          <w:sz w:val="22"/>
        </w:rPr>
        <w:tab/>
        <w:t>1,2</w:t>
      </w:r>
      <w:r>
        <w:rPr>
          <w:sz w:val="22"/>
        </w:rPr>
        <w:tab/>
        <w:t>Amends Section 110,040</w:t>
      </w:r>
    </w:p>
    <w:p w14:paraId="27FFFF8D" w14:textId="77777777" w:rsidR="00A74E2B" w:rsidRDefault="00C6297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3-02</w:t>
      </w:r>
      <w:r>
        <w:rPr>
          <w:sz w:val="22"/>
        </w:rPr>
        <w:tab/>
        <w:t>02-11-13</w:t>
      </w:r>
      <w:r>
        <w:rPr>
          <w:sz w:val="22"/>
        </w:rPr>
        <w:tab/>
        <w:t>1 – 4</w:t>
      </w:r>
      <w:r>
        <w:rPr>
          <w:sz w:val="22"/>
        </w:rPr>
        <w:tab/>
        <w:t>Amends Section 130.160</w:t>
      </w:r>
    </w:p>
    <w:p w14:paraId="22FB80FE" w14:textId="77777777" w:rsidR="00C6297E" w:rsidRDefault="0045011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3-03</w:t>
      </w:r>
      <w:r>
        <w:rPr>
          <w:sz w:val="22"/>
        </w:rPr>
        <w:tab/>
        <w:t>02-11-13</w:t>
      </w:r>
      <w:r>
        <w:rPr>
          <w:sz w:val="22"/>
        </w:rPr>
        <w:tab/>
        <w:t>All</w:t>
      </w:r>
      <w:r>
        <w:rPr>
          <w:sz w:val="22"/>
        </w:rPr>
        <w:tab/>
        <w:t>Added Section 700.520</w:t>
      </w:r>
    </w:p>
    <w:p w14:paraId="25904FAA" w14:textId="77777777" w:rsidR="00450116" w:rsidRDefault="0045011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3-04</w:t>
      </w:r>
      <w:r>
        <w:rPr>
          <w:sz w:val="22"/>
        </w:rPr>
        <w:tab/>
        <w:t>03-25-13</w:t>
      </w:r>
      <w:r>
        <w:rPr>
          <w:sz w:val="22"/>
        </w:rPr>
        <w:tab/>
        <w:t>All</w:t>
      </w:r>
      <w:r>
        <w:rPr>
          <w:sz w:val="22"/>
        </w:rPr>
        <w:tab/>
        <w:t>Added Section 605.015</w:t>
      </w:r>
    </w:p>
    <w:p w14:paraId="2C4CF9DC" w14:textId="77777777" w:rsidR="00450116" w:rsidRDefault="0045011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3-05</w:t>
      </w:r>
      <w:r>
        <w:rPr>
          <w:sz w:val="22"/>
        </w:rPr>
        <w:tab/>
      </w:r>
      <w:r w:rsidR="00BA3760">
        <w:rPr>
          <w:sz w:val="22"/>
        </w:rPr>
        <w:t>03-25-13</w:t>
      </w:r>
      <w:r w:rsidR="00BA3760">
        <w:rPr>
          <w:sz w:val="22"/>
        </w:rPr>
        <w:tab/>
        <w:t>All</w:t>
      </w:r>
      <w:r w:rsidR="00BA3760">
        <w:rPr>
          <w:sz w:val="22"/>
        </w:rPr>
        <w:tab/>
        <w:t>Amends Section 130.140</w:t>
      </w:r>
    </w:p>
    <w:p w14:paraId="201A433E" w14:textId="77777777" w:rsidR="00BA3760" w:rsidRDefault="00BA376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3-0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Lease with American Wireless</w:t>
      </w:r>
    </w:p>
    <w:p w14:paraId="2A925E97" w14:textId="77777777" w:rsidR="00BA3760" w:rsidRDefault="00BA376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3-07</w:t>
      </w:r>
      <w:r>
        <w:rPr>
          <w:sz w:val="22"/>
        </w:rPr>
        <w:tab/>
        <w:t>04-22-13</w:t>
      </w:r>
      <w:r>
        <w:rPr>
          <w:sz w:val="22"/>
        </w:rPr>
        <w:tab/>
        <w:t>All</w:t>
      </w:r>
      <w:r>
        <w:rPr>
          <w:sz w:val="22"/>
        </w:rPr>
        <w:tab/>
        <w:t>Amends Section 210.100</w:t>
      </w:r>
    </w:p>
    <w:p w14:paraId="4C43A21E" w14:textId="77777777" w:rsidR="00BA3760" w:rsidRDefault="00BA376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3-08</w:t>
      </w:r>
      <w:r>
        <w:rPr>
          <w:sz w:val="22"/>
        </w:rPr>
        <w:tab/>
        <w:t>04-22-13</w:t>
      </w:r>
      <w:r>
        <w:rPr>
          <w:sz w:val="22"/>
        </w:rPr>
        <w:tab/>
        <w:t>All</w:t>
      </w:r>
      <w:r>
        <w:rPr>
          <w:sz w:val="22"/>
        </w:rPr>
        <w:tab/>
        <w:t>Amends Section 145.050</w:t>
      </w:r>
    </w:p>
    <w:p w14:paraId="59AF3BE1" w14:textId="77777777" w:rsidR="00BA3760" w:rsidRDefault="00BA376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3-09</w:t>
      </w:r>
      <w:r>
        <w:rPr>
          <w:sz w:val="22"/>
        </w:rPr>
        <w:tab/>
        <w:t>04-22-13</w:t>
      </w:r>
      <w:r>
        <w:rPr>
          <w:sz w:val="22"/>
        </w:rPr>
        <w:tab/>
        <w:t>All</w:t>
      </w:r>
      <w:r>
        <w:rPr>
          <w:sz w:val="22"/>
        </w:rPr>
        <w:tab/>
        <w:t>Amends Chapter 165</w:t>
      </w:r>
    </w:p>
    <w:p w14:paraId="3298FE8E" w14:textId="77777777" w:rsidR="00BA3760" w:rsidRDefault="00AC5EE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3-10</w:t>
      </w:r>
      <w:r>
        <w:rPr>
          <w:sz w:val="22"/>
        </w:rPr>
        <w:tab/>
        <w:t>06-10-13</w:t>
      </w:r>
      <w:r>
        <w:rPr>
          <w:sz w:val="22"/>
        </w:rPr>
        <w:tab/>
        <w:t>A</w:t>
      </w:r>
      <w:r w:rsidR="00BA3760">
        <w:rPr>
          <w:sz w:val="22"/>
        </w:rPr>
        <w:t>ll</w:t>
      </w:r>
      <w:r w:rsidR="00BA3760">
        <w:rPr>
          <w:sz w:val="22"/>
        </w:rPr>
        <w:tab/>
        <w:t>Amends Chapter 700</w:t>
      </w:r>
    </w:p>
    <w:p w14:paraId="326A62EE" w14:textId="77777777" w:rsidR="00BA3760" w:rsidRDefault="00BA376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3-1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Annexation</w:t>
      </w:r>
    </w:p>
    <w:p w14:paraId="36621A08" w14:textId="77777777" w:rsidR="00AC5EEB" w:rsidRDefault="00AC5EE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3-1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Budget</w:t>
      </w:r>
    </w:p>
    <w:p w14:paraId="6C8D6904" w14:textId="77777777" w:rsidR="001657F9" w:rsidRDefault="00E3694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4-</w:t>
      </w:r>
      <w:r w:rsidR="00D37156">
        <w:rPr>
          <w:sz w:val="22"/>
        </w:rPr>
        <w:t>0</w:t>
      </w:r>
      <w:r>
        <w:rPr>
          <w:sz w:val="22"/>
        </w:rPr>
        <w:t>1</w:t>
      </w:r>
      <w:r w:rsidR="00D37156">
        <w:rPr>
          <w:sz w:val="22"/>
        </w:rPr>
        <w:tab/>
        <w:t>01-13-14</w:t>
      </w:r>
      <w:r w:rsidR="00D37156">
        <w:rPr>
          <w:sz w:val="22"/>
        </w:rPr>
        <w:tab/>
        <w:t>2</w:t>
      </w:r>
      <w:r w:rsidR="00D37156">
        <w:rPr>
          <w:sz w:val="22"/>
        </w:rPr>
        <w:tab/>
        <w:t>Amends Section 165.030</w:t>
      </w:r>
    </w:p>
    <w:p w14:paraId="08029C91" w14:textId="77777777" w:rsidR="00E3694B" w:rsidRDefault="008413F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4-02</w:t>
      </w:r>
      <w:r>
        <w:rPr>
          <w:sz w:val="22"/>
        </w:rPr>
        <w:tab/>
        <w:t>NGA</w:t>
      </w:r>
      <w:r>
        <w:rPr>
          <w:sz w:val="22"/>
        </w:rPr>
        <w:tab/>
        <w:t>All</w:t>
      </w:r>
      <w:r>
        <w:rPr>
          <w:sz w:val="22"/>
        </w:rPr>
        <w:tab/>
        <w:t>Changes designation of Sales Tax Uses</w:t>
      </w:r>
    </w:p>
    <w:p w14:paraId="673D1F8B" w14:textId="77777777" w:rsidR="008413F4" w:rsidRDefault="00B6313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4-03</w:t>
      </w:r>
      <w:r>
        <w:rPr>
          <w:sz w:val="22"/>
        </w:rPr>
        <w:tab/>
        <w:t>NGA</w:t>
      </w:r>
      <w:r>
        <w:rPr>
          <w:sz w:val="22"/>
        </w:rPr>
        <w:tab/>
        <w:t>All</w:t>
      </w:r>
      <w:r>
        <w:rPr>
          <w:sz w:val="22"/>
        </w:rPr>
        <w:tab/>
        <w:t>Zoning Change</w:t>
      </w:r>
    </w:p>
    <w:p w14:paraId="2EF01288" w14:textId="77777777" w:rsidR="00BA259D" w:rsidRDefault="00BA259D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4-04</w:t>
      </w:r>
      <w:r>
        <w:rPr>
          <w:sz w:val="22"/>
        </w:rPr>
        <w:tab/>
        <w:t>NGA</w:t>
      </w:r>
      <w:r>
        <w:rPr>
          <w:sz w:val="22"/>
        </w:rPr>
        <w:tab/>
        <w:t>All</w:t>
      </w:r>
      <w:r>
        <w:rPr>
          <w:sz w:val="22"/>
        </w:rPr>
        <w:tab/>
        <w:t>Zoning Change</w:t>
      </w:r>
    </w:p>
    <w:p w14:paraId="4B03A89F" w14:textId="77777777" w:rsidR="00BA259D" w:rsidRDefault="00BA259D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4-05</w:t>
      </w:r>
      <w:r>
        <w:rPr>
          <w:sz w:val="22"/>
        </w:rPr>
        <w:tab/>
        <w:t>NGA</w:t>
      </w:r>
      <w:r>
        <w:rPr>
          <w:sz w:val="22"/>
        </w:rPr>
        <w:tab/>
        <w:t>All</w:t>
      </w:r>
      <w:r>
        <w:rPr>
          <w:sz w:val="22"/>
        </w:rPr>
        <w:tab/>
        <w:t>Changes designation of Sales Tax Uses</w:t>
      </w:r>
    </w:p>
    <w:p w14:paraId="6668C4F6" w14:textId="77777777" w:rsidR="00BA259D" w:rsidRDefault="001506C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4-06</w:t>
      </w:r>
      <w:r>
        <w:rPr>
          <w:sz w:val="22"/>
        </w:rPr>
        <w:tab/>
        <w:t>NGA</w:t>
      </w:r>
      <w:r>
        <w:rPr>
          <w:sz w:val="22"/>
        </w:rPr>
        <w:tab/>
        <w:t>All</w:t>
      </w:r>
      <w:r>
        <w:rPr>
          <w:sz w:val="22"/>
        </w:rPr>
        <w:tab/>
        <w:t>Zoning Change</w:t>
      </w:r>
    </w:p>
    <w:p w14:paraId="5C58EC1B" w14:textId="77777777" w:rsidR="001506C9" w:rsidRDefault="002656F5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4-07</w:t>
      </w:r>
      <w:r>
        <w:rPr>
          <w:sz w:val="22"/>
        </w:rPr>
        <w:tab/>
        <w:t>05-19-2014</w:t>
      </w:r>
      <w:r>
        <w:rPr>
          <w:sz w:val="22"/>
        </w:rPr>
        <w:tab/>
        <w:t>All</w:t>
      </w:r>
      <w:r>
        <w:rPr>
          <w:sz w:val="22"/>
        </w:rPr>
        <w:tab/>
        <w:t>Added Section 505.005.</w:t>
      </w:r>
    </w:p>
    <w:p w14:paraId="5A66A05F" w14:textId="77777777" w:rsidR="00716D6C" w:rsidRDefault="00716D6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4-08</w:t>
      </w:r>
      <w:r>
        <w:rPr>
          <w:sz w:val="22"/>
        </w:rPr>
        <w:tab/>
        <w:t>05-19-2014</w:t>
      </w:r>
      <w:r>
        <w:rPr>
          <w:sz w:val="22"/>
        </w:rPr>
        <w:tab/>
        <w:t>All</w:t>
      </w:r>
      <w:r>
        <w:rPr>
          <w:sz w:val="22"/>
        </w:rPr>
        <w:tab/>
        <w:t>Amends Section 220.080 – 220-190</w:t>
      </w:r>
    </w:p>
    <w:p w14:paraId="2E23512D" w14:textId="77777777" w:rsidR="006B3E8E" w:rsidRDefault="006B3E8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4-09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Budget</w:t>
      </w:r>
    </w:p>
    <w:p w14:paraId="1BEDFE12" w14:textId="77777777" w:rsidR="006B3E8E" w:rsidRDefault="00E301D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4-10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Budget</w:t>
      </w:r>
    </w:p>
    <w:p w14:paraId="1438C066" w14:textId="77777777" w:rsidR="007C3573" w:rsidRDefault="007C357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4-11</w:t>
      </w:r>
      <w:r>
        <w:rPr>
          <w:sz w:val="22"/>
        </w:rPr>
        <w:tab/>
        <w:t>08-11-2014</w:t>
      </w:r>
      <w:r>
        <w:rPr>
          <w:sz w:val="22"/>
        </w:rPr>
        <w:tab/>
        <w:t>All</w:t>
      </w:r>
      <w:r>
        <w:rPr>
          <w:sz w:val="22"/>
        </w:rPr>
        <w:tab/>
        <w:t>Amends Chapters 220, 225 and 245</w:t>
      </w:r>
    </w:p>
    <w:p w14:paraId="6039C3F2" w14:textId="77777777" w:rsidR="007C3573" w:rsidRDefault="0059346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4-12</w:t>
      </w:r>
      <w:r>
        <w:rPr>
          <w:sz w:val="22"/>
        </w:rPr>
        <w:tab/>
        <w:t>09-08-2014</w:t>
      </w:r>
      <w:r>
        <w:rPr>
          <w:sz w:val="22"/>
        </w:rPr>
        <w:tab/>
        <w:t>All</w:t>
      </w:r>
      <w:r>
        <w:rPr>
          <w:sz w:val="22"/>
        </w:rPr>
        <w:tab/>
        <w:t xml:space="preserve">Amends </w:t>
      </w:r>
      <w:r w:rsidR="00F113B3">
        <w:rPr>
          <w:sz w:val="22"/>
        </w:rPr>
        <w:t>Chapter 605</w:t>
      </w:r>
    </w:p>
    <w:p w14:paraId="231F1247" w14:textId="77777777" w:rsidR="00F113B3" w:rsidRDefault="00E91D2D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4-13</w:t>
      </w:r>
      <w:r>
        <w:rPr>
          <w:sz w:val="22"/>
        </w:rPr>
        <w:tab/>
      </w:r>
      <w:r w:rsidR="00172F05" w:rsidRPr="001B1054">
        <w:rPr>
          <w:sz w:val="22"/>
          <w:highlight w:val="yellow"/>
        </w:rPr>
        <w:t>DATE</w:t>
      </w:r>
      <w:r w:rsidR="00172F05">
        <w:rPr>
          <w:sz w:val="22"/>
        </w:rPr>
        <w:tab/>
        <w:t>All</w:t>
      </w:r>
      <w:r w:rsidR="00172F05">
        <w:rPr>
          <w:sz w:val="22"/>
        </w:rPr>
        <w:tab/>
        <w:t>Adds Section 160.270 – 160.300</w:t>
      </w:r>
    </w:p>
    <w:p w14:paraId="7A0CEED4" w14:textId="53374954" w:rsidR="00172F05" w:rsidRDefault="0073041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5-01</w:t>
      </w:r>
      <w:r>
        <w:rPr>
          <w:sz w:val="22"/>
        </w:rPr>
        <w:tab/>
      </w:r>
      <w:r w:rsidR="000D3534">
        <w:rPr>
          <w:sz w:val="22"/>
        </w:rPr>
        <w:t>Superseded</w:t>
      </w:r>
      <w:r w:rsidR="00E34F11">
        <w:rPr>
          <w:sz w:val="22"/>
        </w:rPr>
        <w:t>/2018-04</w:t>
      </w:r>
      <w:r w:rsidR="00103352">
        <w:rPr>
          <w:sz w:val="22"/>
        </w:rPr>
        <w:tab/>
      </w:r>
      <w:r w:rsidR="00E34F11">
        <w:rPr>
          <w:sz w:val="22"/>
        </w:rPr>
        <w:t>1-2</w:t>
      </w:r>
      <w:r w:rsidR="00103352">
        <w:rPr>
          <w:sz w:val="22"/>
        </w:rPr>
        <w:tab/>
        <w:t>Amends Sections 140.060 – 140.</w:t>
      </w:r>
      <w:r w:rsidR="00E34F11">
        <w:rPr>
          <w:sz w:val="22"/>
        </w:rPr>
        <w:t>07</w:t>
      </w:r>
      <w:r w:rsidR="00103352">
        <w:rPr>
          <w:sz w:val="22"/>
        </w:rPr>
        <w:t>0</w:t>
      </w:r>
    </w:p>
    <w:p w14:paraId="539D2D59" w14:textId="32C74F33" w:rsidR="000D3534" w:rsidRDefault="000D353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  <w:t>04-27-2015</w:t>
      </w:r>
      <w:r w:rsidR="00E34F11">
        <w:rPr>
          <w:sz w:val="22"/>
        </w:rPr>
        <w:tab/>
        <w:t>3-6</w:t>
      </w:r>
      <w:r w:rsidR="00E34F11">
        <w:rPr>
          <w:sz w:val="22"/>
        </w:rPr>
        <w:tab/>
        <w:t>Amends Sections 140.080 – 140.110</w:t>
      </w:r>
    </w:p>
    <w:p w14:paraId="5D332E54" w14:textId="77777777" w:rsidR="00103352" w:rsidRDefault="0096563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5-02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Budget</w:t>
      </w:r>
    </w:p>
    <w:p w14:paraId="0F853B56" w14:textId="1FB65FF0" w:rsidR="00965633" w:rsidRDefault="007D642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5-03</w:t>
      </w:r>
      <w:r>
        <w:rPr>
          <w:sz w:val="22"/>
        </w:rPr>
        <w:tab/>
      </w:r>
      <w:r w:rsidR="00AD1BFF">
        <w:rPr>
          <w:sz w:val="22"/>
        </w:rPr>
        <w:t>Superseded/2018-03</w:t>
      </w:r>
      <w:r w:rsidR="006977BA">
        <w:rPr>
          <w:sz w:val="22"/>
        </w:rPr>
        <w:tab/>
        <w:t>All</w:t>
      </w:r>
      <w:r w:rsidR="006977BA">
        <w:rPr>
          <w:sz w:val="22"/>
        </w:rPr>
        <w:tab/>
        <w:t>Amends Section 130.130</w:t>
      </w:r>
    </w:p>
    <w:p w14:paraId="05421E86" w14:textId="77777777" w:rsidR="006977BA" w:rsidRDefault="006977B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5-04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Zoning Change</w:t>
      </w:r>
    </w:p>
    <w:p w14:paraId="5499AAB5" w14:textId="77777777" w:rsidR="006977BA" w:rsidRDefault="00C6383D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5-0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Budget</w:t>
      </w:r>
    </w:p>
    <w:p w14:paraId="2636CC27" w14:textId="77777777" w:rsidR="00C6383D" w:rsidRDefault="00933DF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5-06</w:t>
      </w:r>
      <w:r>
        <w:rPr>
          <w:sz w:val="22"/>
        </w:rPr>
        <w:tab/>
      </w:r>
      <w:r w:rsidR="00BA040F">
        <w:rPr>
          <w:sz w:val="22"/>
        </w:rPr>
        <w:t>11-09-2015</w:t>
      </w:r>
      <w:r w:rsidR="00BA040F">
        <w:rPr>
          <w:sz w:val="22"/>
        </w:rPr>
        <w:tab/>
        <w:t>All</w:t>
      </w:r>
      <w:r w:rsidR="00BA040F">
        <w:rPr>
          <w:sz w:val="22"/>
        </w:rPr>
        <w:tab/>
        <w:t>Amends Section 130.150</w:t>
      </w:r>
    </w:p>
    <w:p w14:paraId="1F42CB50" w14:textId="77777777" w:rsidR="005E7759" w:rsidRDefault="006B657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6-01</w:t>
      </w:r>
      <w:r>
        <w:rPr>
          <w:sz w:val="22"/>
        </w:rPr>
        <w:tab/>
        <w:t>02-08-2016</w:t>
      </w:r>
      <w:r>
        <w:rPr>
          <w:sz w:val="22"/>
        </w:rPr>
        <w:tab/>
        <w:t>All</w:t>
      </w:r>
      <w:r>
        <w:rPr>
          <w:sz w:val="22"/>
        </w:rPr>
        <w:tab/>
        <w:t>Amends Section 110.010</w:t>
      </w:r>
    </w:p>
    <w:p w14:paraId="3332298E" w14:textId="77777777" w:rsidR="006D2594" w:rsidRDefault="006D2594" w:rsidP="006D2594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lastRenderedPageBreak/>
        <w:t>Ordinance</w:t>
      </w:r>
      <w:r>
        <w:rPr>
          <w:sz w:val="23"/>
          <w:szCs w:val="23"/>
        </w:rPr>
        <w:tab/>
        <w:t>Disposition/</w:t>
      </w:r>
      <w:r>
        <w:rPr>
          <w:sz w:val="23"/>
          <w:szCs w:val="23"/>
        </w:rPr>
        <w:tab/>
        <w:t xml:space="preserve">Section of </w:t>
      </w:r>
      <w:r>
        <w:rPr>
          <w:sz w:val="23"/>
          <w:szCs w:val="23"/>
        </w:rPr>
        <w:tab/>
        <w:t xml:space="preserve">Section this </w:t>
      </w:r>
    </w:p>
    <w:p w14:paraId="2670FB0A" w14:textId="77777777" w:rsidR="006D2594" w:rsidRDefault="006D2594" w:rsidP="006D2594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  <w:r w:rsidRPr="00D07E10">
        <w:rPr>
          <w:sz w:val="23"/>
          <w:szCs w:val="23"/>
        </w:rPr>
        <w:t>Number</w:t>
      </w:r>
      <w:r>
        <w:rPr>
          <w:sz w:val="23"/>
          <w:szCs w:val="23"/>
        </w:rPr>
        <w:tab/>
        <w:t>Date of Adoption</w:t>
      </w:r>
      <w:r>
        <w:rPr>
          <w:sz w:val="23"/>
          <w:szCs w:val="23"/>
        </w:rPr>
        <w:tab/>
        <w:t>Ordinance</w:t>
      </w:r>
      <w:r>
        <w:rPr>
          <w:sz w:val="23"/>
          <w:szCs w:val="23"/>
        </w:rPr>
        <w:tab/>
        <w:t>Code</w:t>
      </w:r>
    </w:p>
    <w:p w14:paraId="575B68ED" w14:textId="77777777" w:rsidR="006D2594" w:rsidRDefault="006D2594" w:rsidP="006D2594">
      <w:pPr>
        <w:pStyle w:val="NoSpacing"/>
        <w:tabs>
          <w:tab w:val="left" w:pos="2160"/>
          <w:tab w:val="left" w:pos="4320"/>
          <w:tab w:val="right" w:pos="8370"/>
        </w:tabs>
        <w:rPr>
          <w:sz w:val="23"/>
          <w:szCs w:val="23"/>
        </w:rPr>
      </w:pPr>
    </w:p>
    <w:p w14:paraId="607E790D" w14:textId="77777777" w:rsidR="00C6297E" w:rsidRDefault="00A0499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6-02</w:t>
      </w:r>
      <w:r>
        <w:rPr>
          <w:sz w:val="22"/>
        </w:rPr>
        <w:tab/>
        <w:t>02-08-2016</w:t>
      </w:r>
      <w:r>
        <w:rPr>
          <w:sz w:val="22"/>
        </w:rPr>
        <w:tab/>
        <w:t>All</w:t>
      </w:r>
      <w:r>
        <w:rPr>
          <w:sz w:val="22"/>
        </w:rPr>
        <w:tab/>
        <w:t>Amends Section 115-010</w:t>
      </w:r>
    </w:p>
    <w:p w14:paraId="6EF6E261" w14:textId="77777777" w:rsidR="00A0499B" w:rsidRDefault="00A0499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6-03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Street Vacation</w:t>
      </w:r>
    </w:p>
    <w:p w14:paraId="10578A58" w14:textId="70FD78AB" w:rsidR="00A0499B" w:rsidRDefault="007732B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6-04</w:t>
      </w:r>
      <w:r>
        <w:rPr>
          <w:sz w:val="22"/>
        </w:rPr>
        <w:tab/>
      </w:r>
      <w:r w:rsidR="00F858CC">
        <w:rPr>
          <w:sz w:val="22"/>
        </w:rPr>
        <w:t>Superseded/2017-09</w:t>
      </w:r>
      <w:r>
        <w:rPr>
          <w:sz w:val="22"/>
        </w:rPr>
        <w:tab/>
        <w:t>All</w:t>
      </w:r>
      <w:r>
        <w:rPr>
          <w:sz w:val="22"/>
        </w:rPr>
        <w:tab/>
        <w:t>Amends Section 130.070</w:t>
      </w:r>
    </w:p>
    <w:p w14:paraId="0963030D" w14:textId="77777777" w:rsidR="007732B2" w:rsidRDefault="001B105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6-05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Budget</w:t>
      </w:r>
    </w:p>
    <w:p w14:paraId="3678BC3A" w14:textId="77777777" w:rsidR="001B1054" w:rsidRDefault="001B105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6-06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Land Sale</w:t>
      </w:r>
    </w:p>
    <w:p w14:paraId="50D9C0E1" w14:textId="2B528DE0" w:rsidR="001B1054" w:rsidRDefault="00C037B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6-07</w:t>
      </w:r>
      <w:r>
        <w:rPr>
          <w:sz w:val="22"/>
        </w:rPr>
        <w:tab/>
      </w:r>
      <w:r w:rsidRPr="00C037BE">
        <w:rPr>
          <w:sz w:val="22"/>
          <w:highlight w:val="yellow"/>
        </w:rPr>
        <w:t>DATE</w:t>
      </w:r>
      <w:r>
        <w:rPr>
          <w:sz w:val="22"/>
        </w:rPr>
        <w:tab/>
        <w:t>All</w:t>
      </w:r>
      <w:r>
        <w:rPr>
          <w:sz w:val="22"/>
        </w:rPr>
        <w:tab/>
        <w:t>Amends Section 700.010 and 700.050</w:t>
      </w:r>
    </w:p>
    <w:p w14:paraId="1919A7AA" w14:textId="268448AE" w:rsidR="009D6E2E" w:rsidRDefault="009D6E2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7-01</w:t>
      </w:r>
      <w:r>
        <w:rPr>
          <w:sz w:val="22"/>
        </w:rPr>
        <w:tab/>
      </w:r>
      <w:r w:rsidR="00EB30AE">
        <w:rPr>
          <w:sz w:val="22"/>
        </w:rPr>
        <w:t>Superseded/2017-10</w:t>
      </w:r>
      <w:r>
        <w:rPr>
          <w:sz w:val="22"/>
        </w:rPr>
        <w:tab/>
        <w:t>All</w:t>
      </w:r>
      <w:r>
        <w:rPr>
          <w:sz w:val="22"/>
        </w:rPr>
        <w:tab/>
        <w:t>Amends Section 110.040</w:t>
      </w:r>
    </w:p>
    <w:p w14:paraId="4E48DB04" w14:textId="2ED84089" w:rsidR="00856262" w:rsidRDefault="00856262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7-02</w:t>
      </w:r>
      <w:r>
        <w:rPr>
          <w:sz w:val="22"/>
        </w:rPr>
        <w:tab/>
      </w:r>
      <w:r w:rsidRPr="009D6E2E">
        <w:rPr>
          <w:sz w:val="22"/>
          <w:highlight w:val="yellow"/>
        </w:rPr>
        <w:t>DATE</w:t>
      </w:r>
      <w:r>
        <w:rPr>
          <w:sz w:val="22"/>
        </w:rPr>
        <w:tab/>
        <w:t>All</w:t>
      </w:r>
      <w:r>
        <w:rPr>
          <w:sz w:val="22"/>
        </w:rPr>
        <w:tab/>
        <w:t>Amends Section 275.050</w:t>
      </w:r>
    </w:p>
    <w:p w14:paraId="39308C54" w14:textId="470B2B10" w:rsidR="009E4043" w:rsidRDefault="009E4043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7-07</w:t>
      </w:r>
      <w:r>
        <w:rPr>
          <w:sz w:val="22"/>
        </w:rPr>
        <w:tab/>
      </w:r>
      <w:r w:rsidRPr="009D6E2E">
        <w:rPr>
          <w:sz w:val="22"/>
          <w:highlight w:val="yellow"/>
        </w:rPr>
        <w:t>DATE</w:t>
      </w:r>
      <w:r>
        <w:rPr>
          <w:sz w:val="22"/>
        </w:rPr>
        <w:tab/>
        <w:t>All</w:t>
      </w:r>
      <w:r>
        <w:rPr>
          <w:sz w:val="22"/>
        </w:rPr>
        <w:tab/>
        <w:t>Amends Section 250.100</w:t>
      </w:r>
    </w:p>
    <w:p w14:paraId="127FD0DE" w14:textId="3BE5126E" w:rsidR="00F858CC" w:rsidRDefault="00F858CC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7-09</w:t>
      </w:r>
      <w:r>
        <w:rPr>
          <w:sz w:val="22"/>
        </w:rPr>
        <w:tab/>
      </w:r>
      <w:r w:rsidRPr="009D6E2E">
        <w:rPr>
          <w:sz w:val="22"/>
          <w:highlight w:val="yellow"/>
        </w:rPr>
        <w:t>DATE</w:t>
      </w:r>
      <w:r>
        <w:rPr>
          <w:sz w:val="22"/>
        </w:rPr>
        <w:tab/>
        <w:t>All</w:t>
      </w:r>
      <w:r>
        <w:rPr>
          <w:sz w:val="22"/>
        </w:rPr>
        <w:tab/>
        <w:t>Amends Section 130.070</w:t>
      </w:r>
    </w:p>
    <w:p w14:paraId="5E00C9EB" w14:textId="7780D4BF" w:rsidR="00EB30AE" w:rsidRDefault="00EB30A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7-10</w:t>
      </w:r>
      <w:r>
        <w:rPr>
          <w:sz w:val="22"/>
        </w:rPr>
        <w:tab/>
      </w:r>
      <w:r w:rsidRPr="009D6E2E">
        <w:rPr>
          <w:sz w:val="22"/>
          <w:highlight w:val="yellow"/>
        </w:rPr>
        <w:t>DATE</w:t>
      </w:r>
      <w:r>
        <w:rPr>
          <w:sz w:val="22"/>
        </w:rPr>
        <w:tab/>
        <w:t>All</w:t>
      </w:r>
      <w:r>
        <w:rPr>
          <w:sz w:val="22"/>
        </w:rPr>
        <w:tab/>
        <w:t>Amends Section 110.040</w:t>
      </w:r>
    </w:p>
    <w:p w14:paraId="246E8B04" w14:textId="379571DD" w:rsidR="00EB30AE" w:rsidRDefault="00EB30A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7-11</w:t>
      </w:r>
      <w:r>
        <w:rPr>
          <w:sz w:val="22"/>
        </w:rPr>
        <w:tab/>
        <w:t>NGA</w:t>
      </w:r>
      <w:r>
        <w:rPr>
          <w:sz w:val="22"/>
        </w:rPr>
        <w:tab/>
      </w:r>
      <w:r>
        <w:rPr>
          <w:sz w:val="22"/>
        </w:rPr>
        <w:tab/>
        <w:t>Sets</w:t>
      </w:r>
      <w:r w:rsidR="001665DD">
        <w:rPr>
          <w:sz w:val="22"/>
        </w:rPr>
        <w:t xml:space="preserve"> Fees for Water/Sewer Services</w:t>
      </w:r>
    </w:p>
    <w:p w14:paraId="7B3DECD8" w14:textId="1F7E1C28" w:rsidR="00716A6B" w:rsidRDefault="00716A6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8-01</w:t>
      </w:r>
      <w:r>
        <w:rPr>
          <w:sz w:val="22"/>
        </w:rPr>
        <w:tab/>
        <w:t xml:space="preserve">April 16, </w:t>
      </w:r>
      <w:proofErr w:type="gramStart"/>
      <w:r>
        <w:rPr>
          <w:sz w:val="22"/>
        </w:rPr>
        <w:t>2018</w:t>
      </w:r>
      <w:proofErr w:type="gramEnd"/>
      <w:r>
        <w:rPr>
          <w:sz w:val="22"/>
        </w:rPr>
        <w:tab/>
        <w:t>All</w:t>
      </w:r>
      <w:r>
        <w:rPr>
          <w:sz w:val="22"/>
        </w:rPr>
        <w:tab/>
        <w:t>Amends Section 110.120</w:t>
      </w:r>
    </w:p>
    <w:p w14:paraId="440AFB87" w14:textId="69A3BC91" w:rsidR="009201AB" w:rsidRDefault="009201A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8-02</w:t>
      </w:r>
      <w:r>
        <w:rPr>
          <w:sz w:val="22"/>
        </w:rPr>
        <w:tab/>
        <w:t xml:space="preserve">April 16, </w:t>
      </w:r>
      <w:proofErr w:type="gramStart"/>
      <w:r>
        <w:rPr>
          <w:sz w:val="22"/>
        </w:rPr>
        <w:t>2018</w:t>
      </w:r>
      <w:proofErr w:type="gramEnd"/>
      <w:r>
        <w:rPr>
          <w:sz w:val="22"/>
        </w:rPr>
        <w:tab/>
        <w:t>1</w:t>
      </w:r>
      <w:r>
        <w:rPr>
          <w:sz w:val="22"/>
        </w:rPr>
        <w:tab/>
        <w:t>Amends Section 120.010</w:t>
      </w:r>
    </w:p>
    <w:p w14:paraId="4985F9B1" w14:textId="5712132B" w:rsidR="009201AB" w:rsidRDefault="009201A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487A36">
        <w:rPr>
          <w:sz w:val="22"/>
        </w:rPr>
        <w:t>Superseded/2020-01</w:t>
      </w:r>
      <w:r>
        <w:rPr>
          <w:sz w:val="22"/>
        </w:rPr>
        <w:tab/>
        <w:t>2</w:t>
      </w:r>
      <w:r>
        <w:rPr>
          <w:sz w:val="22"/>
        </w:rPr>
        <w:tab/>
        <w:t>Amends Section 120.030</w:t>
      </w:r>
    </w:p>
    <w:p w14:paraId="3CB02CF2" w14:textId="0AFA972D" w:rsidR="009201AB" w:rsidRDefault="009201A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3</w:t>
      </w:r>
      <w:r>
        <w:rPr>
          <w:sz w:val="22"/>
        </w:rPr>
        <w:tab/>
        <w:t>Amends Section 120.060</w:t>
      </w:r>
    </w:p>
    <w:p w14:paraId="555D8FCA" w14:textId="4A864076" w:rsidR="009201AB" w:rsidRDefault="009201A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4</w:t>
      </w:r>
      <w:r>
        <w:rPr>
          <w:sz w:val="22"/>
        </w:rPr>
        <w:tab/>
        <w:t>Amends Section 120.080</w:t>
      </w:r>
    </w:p>
    <w:p w14:paraId="47090B5E" w14:textId="1B63C1AA" w:rsidR="009201AB" w:rsidRDefault="009201A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5</w:t>
      </w:r>
      <w:r>
        <w:rPr>
          <w:sz w:val="22"/>
        </w:rPr>
        <w:tab/>
        <w:t>Amends Section 120.100</w:t>
      </w:r>
    </w:p>
    <w:p w14:paraId="48988263" w14:textId="5D096595" w:rsidR="009201AB" w:rsidRDefault="009201A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6</w:t>
      </w:r>
      <w:r>
        <w:rPr>
          <w:sz w:val="22"/>
        </w:rPr>
        <w:tab/>
        <w:t>Amends Section 120.110</w:t>
      </w:r>
    </w:p>
    <w:p w14:paraId="114EE84C" w14:textId="5FBBF69C" w:rsidR="007174CA" w:rsidRDefault="007174C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8-03</w:t>
      </w:r>
      <w:r>
        <w:rPr>
          <w:sz w:val="22"/>
        </w:rPr>
        <w:tab/>
        <w:t xml:space="preserve">April 16, </w:t>
      </w:r>
      <w:proofErr w:type="gramStart"/>
      <w:r>
        <w:rPr>
          <w:sz w:val="22"/>
        </w:rPr>
        <w:t>2018</w:t>
      </w:r>
      <w:proofErr w:type="gramEnd"/>
      <w:r>
        <w:rPr>
          <w:sz w:val="22"/>
        </w:rPr>
        <w:tab/>
        <w:t>1</w:t>
      </w:r>
      <w:r>
        <w:rPr>
          <w:sz w:val="22"/>
        </w:rPr>
        <w:tab/>
        <w:t>Amends Section 130.020</w:t>
      </w:r>
    </w:p>
    <w:p w14:paraId="48F0B00A" w14:textId="4C8AE244" w:rsidR="007174CA" w:rsidRDefault="007174C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2</w:t>
      </w:r>
      <w:r>
        <w:rPr>
          <w:sz w:val="22"/>
        </w:rPr>
        <w:tab/>
        <w:t>Amends Section 130.030</w:t>
      </w:r>
    </w:p>
    <w:p w14:paraId="3CA061EC" w14:textId="07171C14" w:rsidR="007174CA" w:rsidRDefault="007174C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3</w:t>
      </w:r>
      <w:r>
        <w:rPr>
          <w:sz w:val="22"/>
        </w:rPr>
        <w:tab/>
        <w:t>Amends Section 130.040</w:t>
      </w:r>
    </w:p>
    <w:p w14:paraId="1F1044CD" w14:textId="1C9CE8C9" w:rsidR="007174CA" w:rsidRDefault="007174CA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4</w:t>
      </w:r>
      <w:r>
        <w:rPr>
          <w:sz w:val="22"/>
        </w:rPr>
        <w:tab/>
        <w:t>Repeals Section 130.060</w:t>
      </w:r>
      <w:r w:rsidR="000577E7">
        <w:rPr>
          <w:sz w:val="22"/>
        </w:rPr>
        <w:t>: Residence</w:t>
      </w:r>
    </w:p>
    <w:p w14:paraId="3520CD13" w14:textId="4A9B1F5E" w:rsidR="000577E7" w:rsidRDefault="000577E7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</w:r>
      <w:r w:rsidR="003258D7">
        <w:rPr>
          <w:sz w:val="22"/>
        </w:rPr>
        <w:t>5</w:t>
      </w:r>
      <w:r w:rsidR="003258D7">
        <w:rPr>
          <w:sz w:val="22"/>
        </w:rPr>
        <w:tab/>
        <w:t>Amends Section 130.100</w:t>
      </w:r>
    </w:p>
    <w:p w14:paraId="24ADB307" w14:textId="3C0F2367" w:rsidR="00AD1BFF" w:rsidRDefault="00AD1BF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6</w:t>
      </w:r>
      <w:r>
        <w:rPr>
          <w:sz w:val="22"/>
        </w:rPr>
        <w:tab/>
        <w:t>Amends Section 130.110</w:t>
      </w:r>
    </w:p>
    <w:p w14:paraId="25E0EEF0" w14:textId="2BCE007C" w:rsidR="003258D7" w:rsidRDefault="00AD1BF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7</w:t>
      </w:r>
      <w:r>
        <w:rPr>
          <w:sz w:val="22"/>
        </w:rPr>
        <w:tab/>
        <w:t>Amends Section 130.130</w:t>
      </w:r>
    </w:p>
    <w:p w14:paraId="0BBFCFEE" w14:textId="18F55543" w:rsidR="00AD1BFF" w:rsidRDefault="00AD1BF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8</w:t>
      </w:r>
      <w:r>
        <w:rPr>
          <w:sz w:val="22"/>
        </w:rPr>
        <w:tab/>
        <w:t>Amends Section 130.150</w:t>
      </w:r>
    </w:p>
    <w:p w14:paraId="2F1A70D2" w14:textId="16D4B85E" w:rsidR="00AD1BFF" w:rsidRDefault="00AD1BF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9</w:t>
      </w:r>
      <w:r>
        <w:rPr>
          <w:sz w:val="22"/>
        </w:rPr>
        <w:tab/>
        <w:t>Amends Section 130.160</w:t>
      </w:r>
    </w:p>
    <w:p w14:paraId="1A37D637" w14:textId="7D4767B9" w:rsidR="00F43254" w:rsidRDefault="00F4325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8-04</w:t>
      </w:r>
      <w:r>
        <w:rPr>
          <w:sz w:val="22"/>
        </w:rPr>
        <w:tab/>
        <w:t xml:space="preserve">April 16, </w:t>
      </w:r>
      <w:proofErr w:type="gramStart"/>
      <w:r>
        <w:rPr>
          <w:sz w:val="22"/>
        </w:rPr>
        <w:t>2018</w:t>
      </w:r>
      <w:proofErr w:type="gramEnd"/>
      <w:r>
        <w:rPr>
          <w:sz w:val="22"/>
        </w:rPr>
        <w:tab/>
        <w:t>1</w:t>
      </w:r>
      <w:r>
        <w:rPr>
          <w:sz w:val="22"/>
        </w:rPr>
        <w:tab/>
        <w:t>Amends Section 140.010</w:t>
      </w:r>
    </w:p>
    <w:p w14:paraId="37630ED5" w14:textId="79B1BD7F" w:rsidR="00F43254" w:rsidRDefault="00F4325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2</w:t>
      </w:r>
      <w:r>
        <w:rPr>
          <w:sz w:val="22"/>
        </w:rPr>
        <w:tab/>
        <w:t>Amends Section 140.020</w:t>
      </w:r>
    </w:p>
    <w:p w14:paraId="2B6CA449" w14:textId="32BF98B0" w:rsidR="00F43254" w:rsidRDefault="00F4325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3</w:t>
      </w:r>
      <w:r>
        <w:rPr>
          <w:sz w:val="22"/>
        </w:rPr>
        <w:tab/>
        <w:t>Amends Section 140.030</w:t>
      </w:r>
    </w:p>
    <w:p w14:paraId="22AF4766" w14:textId="7B5172F9" w:rsidR="000D3534" w:rsidRDefault="000D353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4</w:t>
      </w:r>
      <w:r>
        <w:rPr>
          <w:sz w:val="22"/>
        </w:rPr>
        <w:tab/>
        <w:t>Amends Section 140.060</w:t>
      </w:r>
    </w:p>
    <w:p w14:paraId="2F77AF8C" w14:textId="77777777" w:rsidR="00E34F11" w:rsidRDefault="000D353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</w:r>
      <w:r w:rsidR="00E34F11">
        <w:rPr>
          <w:sz w:val="22"/>
        </w:rPr>
        <w:t xml:space="preserve">April 16, </w:t>
      </w:r>
      <w:proofErr w:type="gramStart"/>
      <w:r w:rsidR="00E34F11">
        <w:rPr>
          <w:sz w:val="22"/>
        </w:rPr>
        <w:t>2018</w:t>
      </w:r>
      <w:proofErr w:type="gramEnd"/>
      <w:r>
        <w:rPr>
          <w:sz w:val="22"/>
        </w:rPr>
        <w:tab/>
        <w:t>5</w:t>
      </w:r>
      <w:r>
        <w:rPr>
          <w:sz w:val="22"/>
        </w:rPr>
        <w:tab/>
        <w:t>Amends Section 140.070</w:t>
      </w:r>
    </w:p>
    <w:p w14:paraId="26AF9B76" w14:textId="37EBF0A8" w:rsidR="000D3534" w:rsidRDefault="00E34F1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  <w:t xml:space="preserve">April 16, </w:t>
      </w:r>
      <w:proofErr w:type="gramStart"/>
      <w:r>
        <w:rPr>
          <w:sz w:val="22"/>
        </w:rPr>
        <w:t>2018</w:t>
      </w:r>
      <w:proofErr w:type="gramEnd"/>
      <w:r>
        <w:rPr>
          <w:sz w:val="22"/>
        </w:rPr>
        <w:tab/>
        <w:t>6</w:t>
      </w:r>
      <w:r>
        <w:rPr>
          <w:sz w:val="22"/>
        </w:rPr>
        <w:tab/>
        <w:t>Amends Section 140.140</w:t>
      </w:r>
      <w:r w:rsidR="000D3534">
        <w:rPr>
          <w:sz w:val="22"/>
        </w:rPr>
        <w:tab/>
      </w:r>
    </w:p>
    <w:p w14:paraId="717C3C7D" w14:textId="3BC7A791" w:rsidR="006A461E" w:rsidRDefault="006A461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8-11</w:t>
      </w:r>
      <w:r>
        <w:rPr>
          <w:sz w:val="22"/>
        </w:rPr>
        <w:tab/>
        <w:t xml:space="preserve">August 20, </w:t>
      </w:r>
      <w:proofErr w:type="gramStart"/>
      <w:r>
        <w:rPr>
          <w:sz w:val="22"/>
        </w:rPr>
        <w:t>2018</w:t>
      </w:r>
      <w:proofErr w:type="gramEnd"/>
      <w:r>
        <w:rPr>
          <w:sz w:val="22"/>
        </w:rPr>
        <w:tab/>
        <w:t>1</w:t>
      </w:r>
      <w:r>
        <w:rPr>
          <w:sz w:val="22"/>
        </w:rPr>
        <w:tab/>
        <w:t>Amends Section 165.070</w:t>
      </w:r>
    </w:p>
    <w:p w14:paraId="0BF956C9" w14:textId="77777777" w:rsidR="00D85691" w:rsidRDefault="006A461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  <w:t xml:space="preserve">August 20, </w:t>
      </w:r>
      <w:proofErr w:type="gramStart"/>
      <w:r>
        <w:rPr>
          <w:sz w:val="22"/>
        </w:rPr>
        <w:t>2018</w:t>
      </w:r>
      <w:proofErr w:type="gramEnd"/>
      <w:r>
        <w:rPr>
          <w:sz w:val="22"/>
        </w:rPr>
        <w:tab/>
        <w:t>2</w:t>
      </w:r>
      <w:r>
        <w:rPr>
          <w:sz w:val="22"/>
        </w:rPr>
        <w:tab/>
        <w:t>Amends Section 165.080</w:t>
      </w:r>
    </w:p>
    <w:p w14:paraId="47900C9B" w14:textId="77777777" w:rsidR="00487A36" w:rsidRDefault="00D85691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19-02</w:t>
      </w:r>
      <w:r>
        <w:rPr>
          <w:sz w:val="22"/>
        </w:rPr>
        <w:tab/>
        <w:t xml:space="preserve">March 18, </w:t>
      </w:r>
      <w:proofErr w:type="gramStart"/>
      <w:r>
        <w:rPr>
          <w:sz w:val="22"/>
        </w:rPr>
        <w:t>2019</w:t>
      </w:r>
      <w:proofErr w:type="gramEnd"/>
      <w:r>
        <w:rPr>
          <w:sz w:val="22"/>
        </w:rPr>
        <w:tab/>
        <w:t>All</w:t>
      </w:r>
      <w:r>
        <w:rPr>
          <w:sz w:val="22"/>
        </w:rPr>
        <w:tab/>
        <w:t>Amends Section 250.105(c)</w:t>
      </w:r>
    </w:p>
    <w:p w14:paraId="574292A7" w14:textId="77777777" w:rsidR="00EB55DB" w:rsidRDefault="00487A3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20-01</w:t>
      </w:r>
      <w:r>
        <w:rPr>
          <w:sz w:val="22"/>
        </w:rPr>
        <w:tab/>
        <w:t xml:space="preserve">February 17, </w:t>
      </w:r>
      <w:proofErr w:type="gramStart"/>
      <w:r>
        <w:rPr>
          <w:sz w:val="22"/>
        </w:rPr>
        <w:t>2020</w:t>
      </w:r>
      <w:proofErr w:type="gramEnd"/>
      <w:r>
        <w:rPr>
          <w:sz w:val="22"/>
        </w:rPr>
        <w:tab/>
        <w:t>1</w:t>
      </w:r>
      <w:r>
        <w:rPr>
          <w:sz w:val="22"/>
        </w:rPr>
        <w:tab/>
        <w:t>Amends Section 120.030</w:t>
      </w:r>
    </w:p>
    <w:p w14:paraId="07C6E762" w14:textId="77777777" w:rsidR="00EB55DB" w:rsidRDefault="00EB55D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  <w:t xml:space="preserve">February 17, </w:t>
      </w:r>
      <w:proofErr w:type="gramStart"/>
      <w:r>
        <w:rPr>
          <w:sz w:val="22"/>
        </w:rPr>
        <w:t>2020</w:t>
      </w:r>
      <w:proofErr w:type="gramEnd"/>
      <w:r>
        <w:rPr>
          <w:sz w:val="22"/>
        </w:rPr>
        <w:tab/>
        <w:t>2</w:t>
      </w:r>
      <w:r>
        <w:rPr>
          <w:sz w:val="22"/>
        </w:rPr>
        <w:tab/>
        <w:t>Amends Section 130.060</w:t>
      </w:r>
    </w:p>
    <w:p w14:paraId="26F9D34A" w14:textId="77777777" w:rsidR="000A3228" w:rsidRDefault="00EB55D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  <w:t xml:space="preserve">February 17, </w:t>
      </w:r>
      <w:proofErr w:type="gramStart"/>
      <w:r>
        <w:rPr>
          <w:sz w:val="22"/>
        </w:rPr>
        <w:t>2020</w:t>
      </w:r>
      <w:proofErr w:type="gramEnd"/>
      <w:r>
        <w:rPr>
          <w:sz w:val="22"/>
        </w:rPr>
        <w:tab/>
        <w:t>3</w:t>
      </w:r>
      <w:r>
        <w:rPr>
          <w:sz w:val="22"/>
        </w:rPr>
        <w:tab/>
        <w:t>Amends Section 200.220</w:t>
      </w:r>
    </w:p>
    <w:p w14:paraId="41D331C5" w14:textId="77777777" w:rsidR="00C170B9" w:rsidRDefault="000A3228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20-02</w:t>
      </w:r>
      <w:r>
        <w:rPr>
          <w:sz w:val="22"/>
        </w:rPr>
        <w:tab/>
        <w:t>NGA</w:t>
      </w:r>
      <w:r>
        <w:rPr>
          <w:sz w:val="22"/>
        </w:rPr>
        <w:tab/>
        <w:t>All</w:t>
      </w:r>
      <w:r>
        <w:rPr>
          <w:sz w:val="22"/>
        </w:rPr>
        <w:tab/>
        <w:t xml:space="preserve">Sets Inmate Security Fee in </w:t>
      </w:r>
      <w:r>
        <w:rPr>
          <w:sz w:val="22"/>
        </w:rPr>
        <w:br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All Municipal Cases</w:t>
      </w:r>
    </w:p>
    <w:p w14:paraId="50B105D6" w14:textId="6D93937A" w:rsidR="006D2594" w:rsidRDefault="00C170B9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20-03</w:t>
      </w:r>
      <w:r>
        <w:rPr>
          <w:sz w:val="22"/>
        </w:rPr>
        <w:tab/>
        <w:t xml:space="preserve">May 18, </w:t>
      </w:r>
      <w:proofErr w:type="gramStart"/>
      <w:r>
        <w:rPr>
          <w:sz w:val="22"/>
        </w:rPr>
        <w:t>2020</w:t>
      </w:r>
      <w:proofErr w:type="gramEnd"/>
      <w:r>
        <w:rPr>
          <w:sz w:val="22"/>
        </w:rPr>
        <w:tab/>
        <w:t>All</w:t>
      </w:r>
      <w:r>
        <w:rPr>
          <w:sz w:val="22"/>
        </w:rPr>
        <w:tab/>
        <w:t>Amends Section 340.200</w:t>
      </w:r>
    </w:p>
    <w:p w14:paraId="649C8DAC" w14:textId="77777777" w:rsidR="00903990" w:rsidRDefault="006D2594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20-06</w:t>
      </w:r>
      <w:r>
        <w:rPr>
          <w:sz w:val="22"/>
        </w:rPr>
        <w:tab/>
        <w:t xml:space="preserve">September 21, </w:t>
      </w:r>
      <w:proofErr w:type="gramStart"/>
      <w:r>
        <w:rPr>
          <w:sz w:val="22"/>
        </w:rPr>
        <w:t>2020</w:t>
      </w:r>
      <w:proofErr w:type="gramEnd"/>
      <w:r>
        <w:rPr>
          <w:sz w:val="22"/>
        </w:rPr>
        <w:tab/>
        <w:t>All</w:t>
      </w:r>
      <w:r>
        <w:rPr>
          <w:sz w:val="22"/>
        </w:rPr>
        <w:tab/>
        <w:t>Amends Section 340.150</w:t>
      </w:r>
    </w:p>
    <w:p w14:paraId="11E1E340" w14:textId="77777777" w:rsidR="00732C9E" w:rsidRDefault="00903990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20-07</w:t>
      </w:r>
      <w:r>
        <w:rPr>
          <w:sz w:val="22"/>
        </w:rPr>
        <w:tab/>
        <w:t xml:space="preserve">September 21, </w:t>
      </w:r>
      <w:proofErr w:type="gramStart"/>
      <w:r>
        <w:rPr>
          <w:sz w:val="22"/>
        </w:rPr>
        <w:t>2020</w:t>
      </w:r>
      <w:proofErr w:type="gramEnd"/>
      <w:r>
        <w:rPr>
          <w:sz w:val="22"/>
        </w:rPr>
        <w:tab/>
        <w:t>All</w:t>
      </w:r>
      <w:r>
        <w:rPr>
          <w:sz w:val="22"/>
        </w:rPr>
        <w:tab/>
        <w:t>Section 340.260</w:t>
      </w:r>
    </w:p>
    <w:p w14:paraId="519F9FAD" w14:textId="77777777" w:rsidR="001B1486" w:rsidRDefault="00732C9E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20-08</w:t>
      </w:r>
      <w:r>
        <w:rPr>
          <w:sz w:val="22"/>
        </w:rPr>
        <w:tab/>
      </w:r>
      <w:r w:rsidR="00BE6185">
        <w:rPr>
          <w:sz w:val="22"/>
        </w:rPr>
        <w:t xml:space="preserve">September 21, </w:t>
      </w:r>
      <w:proofErr w:type="gramStart"/>
      <w:r w:rsidR="00BE6185">
        <w:rPr>
          <w:sz w:val="22"/>
        </w:rPr>
        <w:t>2020</w:t>
      </w:r>
      <w:proofErr w:type="gramEnd"/>
      <w:r w:rsidR="00BE6185">
        <w:rPr>
          <w:sz w:val="22"/>
        </w:rPr>
        <w:tab/>
        <w:t>All</w:t>
      </w:r>
      <w:r w:rsidR="00BE6185">
        <w:rPr>
          <w:sz w:val="22"/>
        </w:rPr>
        <w:tab/>
        <w:t>Amends Section 340.110</w:t>
      </w:r>
    </w:p>
    <w:p w14:paraId="0CDD93A8" w14:textId="77777777" w:rsidR="00AC5C6F" w:rsidRDefault="001B1486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lastRenderedPageBreak/>
        <w:t>2020-09</w:t>
      </w:r>
      <w:r>
        <w:rPr>
          <w:sz w:val="22"/>
        </w:rPr>
        <w:tab/>
        <w:t xml:space="preserve">December 21, </w:t>
      </w:r>
      <w:proofErr w:type="gramStart"/>
      <w:r>
        <w:rPr>
          <w:sz w:val="22"/>
        </w:rPr>
        <w:t>2020</w:t>
      </w:r>
      <w:proofErr w:type="gramEnd"/>
      <w:r>
        <w:rPr>
          <w:sz w:val="22"/>
        </w:rPr>
        <w:tab/>
        <w:t>2</w:t>
      </w:r>
      <w:r>
        <w:rPr>
          <w:sz w:val="22"/>
        </w:rPr>
        <w:tab/>
        <w:t>Section 275.035</w:t>
      </w:r>
      <w:r w:rsidR="00D85691">
        <w:rPr>
          <w:sz w:val="22"/>
        </w:rPr>
        <w:tab/>
      </w:r>
    </w:p>
    <w:p w14:paraId="3F67C37B" w14:textId="77777777" w:rsidR="00AC5C6F" w:rsidRDefault="00AC5C6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>2021-04</w:t>
      </w:r>
      <w:r>
        <w:rPr>
          <w:sz w:val="22"/>
        </w:rPr>
        <w:tab/>
        <w:t xml:space="preserve">June 21, </w:t>
      </w:r>
      <w:proofErr w:type="gramStart"/>
      <w:r>
        <w:rPr>
          <w:sz w:val="22"/>
        </w:rPr>
        <w:t>2021</w:t>
      </w:r>
      <w:proofErr w:type="gramEnd"/>
      <w:r>
        <w:rPr>
          <w:sz w:val="22"/>
        </w:rPr>
        <w:tab/>
        <w:t>1</w:t>
      </w:r>
      <w:r>
        <w:rPr>
          <w:sz w:val="22"/>
        </w:rPr>
        <w:tab/>
        <w:t>Repeals Section 600.120</w:t>
      </w:r>
    </w:p>
    <w:p w14:paraId="3BEEC301" w14:textId="77777777" w:rsidR="00AC5C6F" w:rsidRDefault="00AC5C6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  <w:t xml:space="preserve">June 21, </w:t>
      </w:r>
      <w:proofErr w:type="gramStart"/>
      <w:r>
        <w:rPr>
          <w:sz w:val="22"/>
        </w:rPr>
        <w:t>2021</w:t>
      </w:r>
      <w:proofErr w:type="gramEnd"/>
      <w:r>
        <w:rPr>
          <w:sz w:val="22"/>
        </w:rPr>
        <w:tab/>
        <w:t>2-3</w:t>
      </w:r>
      <w:r>
        <w:rPr>
          <w:sz w:val="22"/>
        </w:rPr>
        <w:tab/>
        <w:t>Amends Section 600.150</w:t>
      </w:r>
    </w:p>
    <w:p w14:paraId="4D8D4BA4" w14:textId="77777777" w:rsidR="00AC5C6F" w:rsidRDefault="00AC5C6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  <w:t xml:space="preserve">June 21, </w:t>
      </w:r>
      <w:proofErr w:type="gramStart"/>
      <w:r>
        <w:rPr>
          <w:sz w:val="22"/>
        </w:rPr>
        <w:t>2021</w:t>
      </w:r>
      <w:proofErr w:type="gramEnd"/>
      <w:r>
        <w:rPr>
          <w:sz w:val="22"/>
        </w:rPr>
        <w:tab/>
        <w:t>4-5</w:t>
      </w:r>
      <w:r>
        <w:rPr>
          <w:sz w:val="22"/>
        </w:rPr>
        <w:tab/>
        <w:t>Amends Section 600.170</w:t>
      </w:r>
    </w:p>
    <w:p w14:paraId="75744761" w14:textId="5170B18F" w:rsidR="006A461E" w:rsidRDefault="00AC5C6F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  <w:r>
        <w:rPr>
          <w:sz w:val="22"/>
        </w:rPr>
        <w:tab/>
        <w:t xml:space="preserve">June 21, </w:t>
      </w:r>
      <w:proofErr w:type="gramStart"/>
      <w:r>
        <w:rPr>
          <w:sz w:val="22"/>
        </w:rPr>
        <w:t>2021</w:t>
      </w:r>
      <w:proofErr w:type="gramEnd"/>
      <w:r>
        <w:rPr>
          <w:sz w:val="22"/>
        </w:rPr>
        <w:tab/>
        <w:t>6-7</w:t>
      </w:r>
      <w:r>
        <w:rPr>
          <w:sz w:val="22"/>
        </w:rPr>
        <w:tab/>
        <w:t>Amends Section 600.200</w:t>
      </w:r>
      <w:r w:rsidR="006A461E">
        <w:rPr>
          <w:sz w:val="22"/>
        </w:rPr>
        <w:tab/>
      </w:r>
    </w:p>
    <w:p w14:paraId="4CC96056" w14:textId="77777777" w:rsidR="00A0499B" w:rsidRDefault="00A0499B" w:rsidP="0061785A">
      <w:pPr>
        <w:pStyle w:val="NoSpacing"/>
        <w:tabs>
          <w:tab w:val="left" w:pos="2160"/>
          <w:tab w:val="left" w:pos="4320"/>
          <w:tab w:val="right" w:pos="8370"/>
        </w:tabs>
        <w:rPr>
          <w:sz w:val="22"/>
        </w:rPr>
      </w:pPr>
    </w:p>
    <w:p w14:paraId="6481B2F5" w14:textId="77777777" w:rsidR="002672EE" w:rsidRDefault="002672EE" w:rsidP="0061785A">
      <w:pPr>
        <w:pStyle w:val="NoSpacing"/>
        <w:tabs>
          <w:tab w:val="left" w:pos="4320"/>
          <w:tab w:val="right" w:pos="8370"/>
        </w:tabs>
        <w:rPr>
          <w:sz w:val="22"/>
        </w:rPr>
      </w:pPr>
      <w:r w:rsidRPr="002672EE">
        <w:rPr>
          <w:b/>
          <w:sz w:val="22"/>
        </w:rPr>
        <w:t>NGA</w:t>
      </w:r>
      <w:r>
        <w:rPr>
          <w:sz w:val="22"/>
        </w:rPr>
        <w:t xml:space="preserve"> – Not of general application</w:t>
      </w:r>
    </w:p>
    <w:p w14:paraId="5EBB5A89" w14:textId="77777777" w:rsidR="002672EE" w:rsidRDefault="002672EE" w:rsidP="0061785A">
      <w:pPr>
        <w:pStyle w:val="NoSpacing"/>
        <w:tabs>
          <w:tab w:val="left" w:pos="4320"/>
          <w:tab w:val="right" w:pos="8370"/>
        </w:tabs>
        <w:rPr>
          <w:sz w:val="22"/>
        </w:rPr>
      </w:pPr>
    </w:p>
    <w:p w14:paraId="548D2B6F" w14:textId="77777777" w:rsidR="002672EE" w:rsidRDefault="002672EE" w:rsidP="0061785A">
      <w:pPr>
        <w:pStyle w:val="NoSpacing"/>
        <w:tabs>
          <w:tab w:val="left" w:pos="4320"/>
          <w:tab w:val="right" w:pos="8370"/>
        </w:tabs>
        <w:rPr>
          <w:sz w:val="22"/>
        </w:rPr>
      </w:pPr>
      <w:r w:rsidRPr="002672EE">
        <w:rPr>
          <w:b/>
          <w:sz w:val="22"/>
        </w:rPr>
        <w:t>Superseded</w:t>
      </w:r>
      <w:r>
        <w:rPr>
          <w:sz w:val="22"/>
        </w:rPr>
        <w:t>–Rendered obsolete by a later ordinance without specifically repealing said ordinance</w:t>
      </w:r>
    </w:p>
    <w:p w14:paraId="46C83038" w14:textId="77777777" w:rsidR="002672EE" w:rsidRDefault="002672EE" w:rsidP="0061785A">
      <w:pPr>
        <w:pStyle w:val="NoSpacing"/>
        <w:tabs>
          <w:tab w:val="left" w:pos="4320"/>
          <w:tab w:val="right" w:pos="8370"/>
        </w:tabs>
        <w:rPr>
          <w:sz w:val="22"/>
        </w:rPr>
      </w:pPr>
    </w:p>
    <w:p w14:paraId="08EEA798" w14:textId="77777777" w:rsidR="002672EE" w:rsidRPr="00A70FB9" w:rsidRDefault="002672EE" w:rsidP="0061785A">
      <w:pPr>
        <w:pStyle w:val="NoSpacing"/>
        <w:tabs>
          <w:tab w:val="left" w:pos="4320"/>
          <w:tab w:val="right" w:pos="8370"/>
        </w:tabs>
        <w:rPr>
          <w:sz w:val="22"/>
        </w:rPr>
      </w:pPr>
      <w:r w:rsidRPr="002672EE">
        <w:rPr>
          <w:b/>
          <w:sz w:val="22"/>
        </w:rPr>
        <w:t>Repealed</w:t>
      </w:r>
      <w:r>
        <w:rPr>
          <w:sz w:val="22"/>
        </w:rPr>
        <w:t xml:space="preserve"> – Specifically repealed by a later</w:t>
      </w:r>
    </w:p>
    <w:p w14:paraId="5FB1591C" w14:textId="31B48042" w:rsidR="00855A68" w:rsidRDefault="00855A68">
      <w:pPr>
        <w:rPr>
          <w:sz w:val="22"/>
        </w:rPr>
      </w:pPr>
      <w:r>
        <w:rPr>
          <w:sz w:val="22"/>
        </w:rPr>
        <w:br w:type="page"/>
      </w:r>
    </w:p>
    <w:p w14:paraId="74A92BD4" w14:textId="77777777" w:rsidR="00855A68" w:rsidRDefault="00855A68" w:rsidP="002672EE">
      <w:pPr>
        <w:pStyle w:val="NoSpacing"/>
        <w:jc w:val="center"/>
        <w:rPr>
          <w:sz w:val="22"/>
        </w:rPr>
      </w:pPr>
    </w:p>
    <w:p w14:paraId="46A01E20" w14:textId="2E1E6910" w:rsidR="002672EE" w:rsidRDefault="0042506D" w:rsidP="002672EE">
      <w:pPr>
        <w:pStyle w:val="NoSpacing"/>
        <w:jc w:val="center"/>
        <w:rPr>
          <w:sz w:val="22"/>
        </w:rPr>
      </w:pPr>
      <w:r>
        <w:rPr>
          <w:sz w:val="22"/>
        </w:rPr>
        <w:t>C</w:t>
      </w:r>
      <w:r w:rsidR="002672EE">
        <w:rPr>
          <w:sz w:val="22"/>
        </w:rPr>
        <w:t>ross Reference</w:t>
      </w:r>
    </w:p>
    <w:p w14:paraId="07B09C67" w14:textId="77777777" w:rsidR="002672EE" w:rsidRDefault="002672EE" w:rsidP="002672EE">
      <w:pPr>
        <w:pStyle w:val="NoSpacing"/>
        <w:rPr>
          <w:sz w:val="22"/>
        </w:rPr>
      </w:pPr>
    </w:p>
    <w:p w14:paraId="1D6CC8AD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 xml:space="preserve">Section in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ection in</w:t>
      </w:r>
    </w:p>
    <w:p w14:paraId="715B6398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Previous Code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this Code</w:t>
      </w:r>
    </w:p>
    <w:p w14:paraId="5A08BAC0" w14:textId="77777777" w:rsidR="002672EE" w:rsidRDefault="002672EE" w:rsidP="002672EE">
      <w:pPr>
        <w:pStyle w:val="NoSpacing"/>
        <w:rPr>
          <w:sz w:val="22"/>
        </w:rPr>
      </w:pPr>
    </w:p>
    <w:p w14:paraId="1BF12D65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10.010-10.06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00.010</w:t>
      </w:r>
    </w:p>
    <w:p w14:paraId="0E6746C6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11.010-11.0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00.020</w:t>
      </w:r>
    </w:p>
    <w:p w14:paraId="2B12CD8F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12.010-12.13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00.030</w:t>
      </w:r>
    </w:p>
    <w:p w14:paraId="0B64A033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13.010-13.03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00.050</w:t>
      </w:r>
    </w:p>
    <w:p w14:paraId="2E626F50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0.0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00.040</w:t>
      </w:r>
    </w:p>
    <w:p w14:paraId="11551F0A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1.010-21.03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10.010-110.030</w:t>
      </w:r>
    </w:p>
    <w:p w14:paraId="09948759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1.100-21.17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20.010-120.080</w:t>
      </w:r>
    </w:p>
    <w:p w14:paraId="2219041A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1.200-21.29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15.010-115.090</w:t>
      </w:r>
    </w:p>
    <w:p w14:paraId="34BF17B6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1.300-21.35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20.090</w:t>
      </w:r>
    </w:p>
    <w:p w14:paraId="21FD78C9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1.400-21.44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20.100</w:t>
      </w:r>
    </w:p>
    <w:p w14:paraId="140F7E6E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1.500-21.54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20.110</w:t>
      </w:r>
    </w:p>
    <w:p w14:paraId="3171F969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1.700-21.73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20.120</w:t>
      </w:r>
    </w:p>
    <w:p w14:paraId="7C79F480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1.900-21.96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25.010-125.070</w:t>
      </w:r>
    </w:p>
    <w:p w14:paraId="6DA5DE04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2.0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0.010</w:t>
      </w:r>
    </w:p>
    <w:p w14:paraId="0F4321B0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2.100-22.1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0.020-150.040</w:t>
      </w:r>
    </w:p>
    <w:p w14:paraId="1D701583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2.140-22.16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0.050-150.070</w:t>
      </w:r>
    </w:p>
    <w:p w14:paraId="6FF5FB62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2.200-22.2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0.080-150.090</w:t>
      </w:r>
    </w:p>
    <w:p w14:paraId="4AB9D2AA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3.0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30.010</w:t>
      </w:r>
    </w:p>
    <w:p w14:paraId="55D3AB88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3.0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30.020-130.030</w:t>
      </w:r>
    </w:p>
    <w:p w14:paraId="34687033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3.04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30.040</w:t>
      </w:r>
    </w:p>
    <w:p w14:paraId="25A52EAB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3.060-23.07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30.050-130.060</w:t>
      </w:r>
    </w:p>
    <w:p w14:paraId="4CFC1D4D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3.09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30.070</w:t>
      </w:r>
    </w:p>
    <w:p w14:paraId="7EFD023D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3.100-23.1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30.080</w:t>
      </w:r>
    </w:p>
    <w:p w14:paraId="4B4BD43F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3.130-23.2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30.090-130.170</w:t>
      </w:r>
    </w:p>
    <w:p w14:paraId="371A58EB" w14:textId="77777777" w:rsidR="002672EE" w:rsidRDefault="002672EE" w:rsidP="002672EE">
      <w:pPr>
        <w:pStyle w:val="NoSpacing"/>
        <w:rPr>
          <w:sz w:val="22"/>
        </w:rPr>
      </w:pPr>
      <w:r>
        <w:rPr>
          <w:sz w:val="22"/>
        </w:rPr>
        <w:t>23.230-23.28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30.180-130.230</w:t>
      </w:r>
    </w:p>
    <w:p w14:paraId="08D1F5A8" w14:textId="77777777" w:rsidR="002672EE" w:rsidRDefault="00F71DCB" w:rsidP="002672EE">
      <w:pPr>
        <w:pStyle w:val="NoSpacing"/>
        <w:rPr>
          <w:sz w:val="22"/>
        </w:rPr>
      </w:pPr>
      <w:r>
        <w:rPr>
          <w:sz w:val="22"/>
        </w:rPr>
        <w:t>23.500-23.53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35.010-135.040</w:t>
      </w:r>
    </w:p>
    <w:p w14:paraId="79C9F00A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3.531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35.050</w:t>
      </w:r>
    </w:p>
    <w:p w14:paraId="530AB0CF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3.54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35.060</w:t>
      </w:r>
    </w:p>
    <w:p w14:paraId="5C2DD4BB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4.010-24.1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10.040-110.190</w:t>
      </w:r>
    </w:p>
    <w:p w14:paraId="6546FA79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4.130-24.20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10.210-110.280</w:t>
      </w:r>
    </w:p>
    <w:p w14:paraId="6F03ED6A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5.010-25.0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40.010-140.020</w:t>
      </w:r>
    </w:p>
    <w:p w14:paraId="04B7E636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5.030-25.035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40.030</w:t>
      </w:r>
    </w:p>
    <w:p w14:paraId="1E074BE8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5.040-25.06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40.040</w:t>
      </w:r>
    </w:p>
    <w:p w14:paraId="18F7D628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5.070-25.16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40.050-140.160</w:t>
      </w:r>
    </w:p>
    <w:p w14:paraId="76DF6BF5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6.0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45.010</w:t>
      </w:r>
    </w:p>
    <w:p w14:paraId="743D9561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6.030-26.05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45.030-145.050</w:t>
      </w:r>
    </w:p>
    <w:p w14:paraId="7998A258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8.0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700.010</w:t>
      </w:r>
    </w:p>
    <w:p w14:paraId="6F9910C3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8.200-28.2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700-020-700.040</w:t>
      </w:r>
    </w:p>
    <w:p w14:paraId="5E250059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8.40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700.050</w:t>
      </w:r>
    </w:p>
    <w:p w14:paraId="4C8B4BBF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8.410-28.47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700.060-700.120</w:t>
      </w:r>
    </w:p>
    <w:p w14:paraId="16E5AA11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8.60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700.050</w:t>
      </w:r>
    </w:p>
    <w:p w14:paraId="03BA1330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8.610-28.64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700.130-700.160</w:t>
      </w:r>
    </w:p>
    <w:p w14:paraId="147ED715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8.660-28.67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700.170-700.180</w:t>
      </w:r>
    </w:p>
    <w:p w14:paraId="610DEE69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lastRenderedPageBreak/>
        <w:t>28.690-28.88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700.190-700.410</w:t>
      </w:r>
    </w:p>
    <w:p w14:paraId="6E800B4F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8.90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700.420</w:t>
      </w:r>
    </w:p>
    <w:p w14:paraId="413EB562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29.0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510.010</w:t>
      </w:r>
    </w:p>
    <w:p w14:paraId="1DC148CB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30.0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05.020</w:t>
      </w:r>
    </w:p>
    <w:p w14:paraId="1B126592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32.04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05.010</w:t>
      </w:r>
    </w:p>
    <w:p w14:paraId="2BCF5301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43.010-43.10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415.010-415.100</w:t>
      </w:r>
    </w:p>
    <w:p w14:paraId="4BB01359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43.1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415.110</w:t>
      </w:r>
    </w:p>
    <w:p w14:paraId="3CE309D6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43.120-43.48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415-120-415-480</w:t>
      </w:r>
    </w:p>
    <w:p w14:paraId="6CFD1BAC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50.010-50.16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600.010-600.160</w:t>
      </w:r>
    </w:p>
    <w:p w14:paraId="451B99E2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50.180-50.19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600.180-600.190</w:t>
      </w:r>
    </w:p>
    <w:p w14:paraId="4EEB4B71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50.210-50.2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600.210-600.220</w:t>
      </w:r>
    </w:p>
    <w:p w14:paraId="33BA0DCF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51.010-51.09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615.010-615.090</w:t>
      </w:r>
    </w:p>
    <w:p w14:paraId="03B09D4A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51.500-51.58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20.010-220.290</w:t>
      </w:r>
    </w:p>
    <w:p w14:paraId="298EC041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52.010-52.06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610.010-610.060</w:t>
      </w:r>
    </w:p>
    <w:p w14:paraId="64724312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52.080-52.15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610.070-610.140</w:t>
      </w:r>
    </w:p>
    <w:p w14:paraId="0E83F1FE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54.0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605.010</w:t>
      </w:r>
    </w:p>
    <w:p w14:paraId="76E758B0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54.030-54.06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605.020-605.050</w:t>
      </w:r>
    </w:p>
    <w:p w14:paraId="244259B7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56.010-56.0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30.010-230.020</w:t>
      </w:r>
    </w:p>
    <w:p w14:paraId="20788C09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56.04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30.030</w:t>
      </w:r>
    </w:p>
    <w:p w14:paraId="4BA104D8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64.010-64.10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15.010-215.100</w:t>
      </w:r>
    </w:p>
    <w:p w14:paraId="7B43A88F" w14:textId="77777777" w:rsidR="00F71DCB" w:rsidRDefault="00F71DCB" w:rsidP="002672EE">
      <w:pPr>
        <w:pStyle w:val="NoSpacing"/>
        <w:rPr>
          <w:sz w:val="22"/>
        </w:rPr>
      </w:pPr>
      <w:r>
        <w:rPr>
          <w:sz w:val="22"/>
        </w:rPr>
        <w:t>65.010</w:t>
      </w:r>
      <w:r w:rsidR="0085102A">
        <w:rPr>
          <w:sz w:val="22"/>
        </w:rPr>
        <w:t>-65.040</w:t>
      </w:r>
      <w:r w:rsidR="0085102A">
        <w:rPr>
          <w:sz w:val="22"/>
        </w:rPr>
        <w:tab/>
      </w:r>
      <w:r w:rsidR="0085102A">
        <w:rPr>
          <w:sz w:val="22"/>
        </w:rPr>
        <w:tab/>
      </w:r>
      <w:r w:rsidR="0085102A">
        <w:rPr>
          <w:sz w:val="22"/>
        </w:rPr>
        <w:tab/>
      </w:r>
      <w:r w:rsidR="0085102A">
        <w:rPr>
          <w:sz w:val="22"/>
        </w:rPr>
        <w:tab/>
      </w:r>
      <w:r w:rsidR="0085102A">
        <w:rPr>
          <w:sz w:val="22"/>
        </w:rPr>
        <w:tab/>
      </w:r>
      <w:r w:rsidR="0085102A">
        <w:rPr>
          <w:sz w:val="22"/>
        </w:rPr>
        <w:tab/>
      </w:r>
      <w:r w:rsidR="0085102A">
        <w:rPr>
          <w:sz w:val="22"/>
        </w:rPr>
        <w:tab/>
        <w:t>225.010-225.040</w:t>
      </w:r>
    </w:p>
    <w:p w14:paraId="6DA66AD6" w14:textId="77777777" w:rsidR="0085102A" w:rsidRDefault="0085102A" w:rsidP="002672EE">
      <w:pPr>
        <w:pStyle w:val="NoSpacing"/>
        <w:rPr>
          <w:sz w:val="22"/>
        </w:rPr>
      </w:pPr>
      <w:r>
        <w:rPr>
          <w:sz w:val="22"/>
        </w:rPr>
        <w:t>70.010-70.0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05.010-205.020</w:t>
      </w:r>
    </w:p>
    <w:p w14:paraId="245D7B5F" w14:textId="77777777" w:rsidR="0085102A" w:rsidRDefault="0085102A" w:rsidP="002672EE">
      <w:pPr>
        <w:pStyle w:val="NoSpacing"/>
        <w:rPr>
          <w:sz w:val="22"/>
        </w:rPr>
      </w:pPr>
      <w:r>
        <w:rPr>
          <w:sz w:val="22"/>
        </w:rPr>
        <w:t>70.035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05.040</w:t>
      </w:r>
    </w:p>
    <w:p w14:paraId="3152A715" w14:textId="77777777" w:rsidR="0085102A" w:rsidRDefault="0085102A" w:rsidP="002672EE">
      <w:pPr>
        <w:pStyle w:val="NoSpacing"/>
        <w:rPr>
          <w:sz w:val="22"/>
        </w:rPr>
      </w:pPr>
      <w:r>
        <w:rPr>
          <w:sz w:val="22"/>
        </w:rPr>
        <w:t>71.010-71.0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00.010-200.020</w:t>
      </w:r>
    </w:p>
    <w:p w14:paraId="4AE0939D" w14:textId="77777777" w:rsidR="0085102A" w:rsidRDefault="0085102A" w:rsidP="002672EE">
      <w:pPr>
        <w:pStyle w:val="NoSpacing"/>
        <w:rPr>
          <w:sz w:val="22"/>
        </w:rPr>
      </w:pPr>
      <w:r>
        <w:rPr>
          <w:sz w:val="22"/>
        </w:rPr>
        <w:t>71.040-71.1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00.030-200.110</w:t>
      </w:r>
    </w:p>
    <w:p w14:paraId="248BD6B6" w14:textId="77777777" w:rsidR="0085102A" w:rsidRDefault="005332A4" w:rsidP="002672EE">
      <w:pPr>
        <w:pStyle w:val="NoSpacing"/>
        <w:rPr>
          <w:sz w:val="22"/>
        </w:rPr>
      </w:pPr>
      <w:r>
        <w:rPr>
          <w:sz w:val="22"/>
        </w:rPr>
        <w:t>71.130-71.15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00.120-200.140</w:t>
      </w:r>
    </w:p>
    <w:p w14:paraId="23B8D471" w14:textId="77777777" w:rsidR="005332A4" w:rsidRDefault="005332A4" w:rsidP="002672EE">
      <w:pPr>
        <w:pStyle w:val="NoSpacing"/>
        <w:rPr>
          <w:sz w:val="22"/>
        </w:rPr>
      </w:pPr>
      <w:r>
        <w:rPr>
          <w:sz w:val="22"/>
        </w:rPr>
        <w:t>71.18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00.150</w:t>
      </w:r>
    </w:p>
    <w:p w14:paraId="04BAC21B" w14:textId="77777777" w:rsidR="005332A4" w:rsidRDefault="005332A4" w:rsidP="002672EE">
      <w:pPr>
        <w:pStyle w:val="NoSpacing"/>
        <w:rPr>
          <w:sz w:val="22"/>
        </w:rPr>
      </w:pPr>
      <w:r>
        <w:rPr>
          <w:sz w:val="22"/>
        </w:rPr>
        <w:t>71.190-71.2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00.160</w:t>
      </w:r>
    </w:p>
    <w:p w14:paraId="0BB52B20" w14:textId="77777777" w:rsidR="005332A4" w:rsidRDefault="00AA4054" w:rsidP="002672EE">
      <w:pPr>
        <w:pStyle w:val="NoSpacing"/>
        <w:rPr>
          <w:sz w:val="22"/>
        </w:rPr>
      </w:pPr>
      <w:r>
        <w:rPr>
          <w:sz w:val="22"/>
        </w:rPr>
        <w:t>71.220-71.275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00.170-200.230</w:t>
      </w:r>
    </w:p>
    <w:p w14:paraId="40442FA2" w14:textId="77777777" w:rsidR="00AA4054" w:rsidRDefault="00AA4054" w:rsidP="002672EE">
      <w:pPr>
        <w:pStyle w:val="NoSpacing"/>
        <w:rPr>
          <w:sz w:val="22"/>
        </w:rPr>
      </w:pPr>
      <w:r>
        <w:rPr>
          <w:sz w:val="22"/>
        </w:rPr>
        <w:t>72.010-72.03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60.010-160.030</w:t>
      </w:r>
    </w:p>
    <w:p w14:paraId="12E43EDC" w14:textId="77777777" w:rsidR="005C4C13" w:rsidRDefault="005C4C13" w:rsidP="002672EE">
      <w:pPr>
        <w:pStyle w:val="NoSpacing"/>
        <w:rPr>
          <w:sz w:val="22"/>
        </w:rPr>
      </w:pPr>
      <w:r>
        <w:rPr>
          <w:sz w:val="22"/>
        </w:rPr>
        <w:t>72.06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60.040</w:t>
      </w:r>
    </w:p>
    <w:p w14:paraId="594C2BB4" w14:textId="77777777" w:rsidR="005C4C13" w:rsidRDefault="005C4C13" w:rsidP="002672EE">
      <w:pPr>
        <w:pStyle w:val="NoSpacing"/>
        <w:rPr>
          <w:sz w:val="22"/>
        </w:rPr>
      </w:pPr>
      <w:r>
        <w:rPr>
          <w:sz w:val="22"/>
        </w:rPr>
        <w:t>72.080-72.24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60.050-160.210</w:t>
      </w:r>
    </w:p>
    <w:p w14:paraId="5A35718E" w14:textId="77777777" w:rsidR="005C4C13" w:rsidRDefault="005C4C13" w:rsidP="002672EE">
      <w:pPr>
        <w:pStyle w:val="NoSpacing"/>
        <w:rPr>
          <w:sz w:val="22"/>
        </w:rPr>
      </w:pPr>
      <w:r>
        <w:rPr>
          <w:sz w:val="22"/>
        </w:rPr>
        <w:t>72.26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60.220</w:t>
      </w:r>
    </w:p>
    <w:p w14:paraId="4F523445" w14:textId="77777777" w:rsidR="005C4C13" w:rsidRDefault="005C4C13" w:rsidP="002672EE">
      <w:pPr>
        <w:pStyle w:val="NoSpacing"/>
        <w:rPr>
          <w:sz w:val="22"/>
        </w:rPr>
      </w:pPr>
      <w:r>
        <w:rPr>
          <w:sz w:val="22"/>
        </w:rPr>
        <w:t>72.270-72.28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60.230</w:t>
      </w:r>
    </w:p>
    <w:p w14:paraId="1FAC132F" w14:textId="77777777" w:rsidR="005C4C13" w:rsidRDefault="005C4C13" w:rsidP="002672EE">
      <w:pPr>
        <w:pStyle w:val="NoSpacing"/>
        <w:rPr>
          <w:sz w:val="22"/>
        </w:rPr>
      </w:pPr>
      <w:r>
        <w:rPr>
          <w:sz w:val="22"/>
        </w:rPr>
        <w:t>72.290-72.30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60.240-160.250</w:t>
      </w:r>
    </w:p>
    <w:p w14:paraId="2768BCEE" w14:textId="77777777" w:rsidR="005C4C13" w:rsidRDefault="005C4C13" w:rsidP="002672EE">
      <w:pPr>
        <w:pStyle w:val="NoSpacing"/>
        <w:rPr>
          <w:sz w:val="22"/>
        </w:rPr>
      </w:pPr>
      <w:r>
        <w:rPr>
          <w:sz w:val="22"/>
        </w:rPr>
        <w:t>73.010-73.0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40.010-240.030</w:t>
      </w:r>
    </w:p>
    <w:p w14:paraId="7824BB8B" w14:textId="77777777" w:rsidR="005C4C13" w:rsidRDefault="001A26BF" w:rsidP="002672EE">
      <w:pPr>
        <w:pStyle w:val="NoSpacing"/>
        <w:rPr>
          <w:sz w:val="22"/>
        </w:rPr>
      </w:pPr>
      <w:r>
        <w:rPr>
          <w:sz w:val="22"/>
        </w:rPr>
        <w:t>73.030-73.075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40.050-240.130</w:t>
      </w:r>
    </w:p>
    <w:p w14:paraId="343BAF78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>73.085-73.095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40.140-240.160</w:t>
      </w:r>
    </w:p>
    <w:p w14:paraId="70C75EB0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>73.40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40.170</w:t>
      </w:r>
    </w:p>
    <w:p w14:paraId="2B888CCF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>73.430-73.45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40.180-240.200</w:t>
      </w:r>
    </w:p>
    <w:p w14:paraId="308EB93E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>73.600-73.6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40.210-240.230</w:t>
      </w:r>
    </w:p>
    <w:p w14:paraId="6E654368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>74.0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45.080</w:t>
      </w:r>
    </w:p>
    <w:p w14:paraId="3DD7DC5A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>75.0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50.010</w:t>
      </w:r>
    </w:p>
    <w:p w14:paraId="1D2D2E02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>75.030-75.05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50.020-250.040</w:t>
      </w:r>
    </w:p>
    <w:p w14:paraId="694AB6E0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>75.08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50.060</w:t>
      </w:r>
    </w:p>
    <w:p w14:paraId="72569965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>75.1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50.070</w:t>
      </w:r>
    </w:p>
    <w:p w14:paraId="7F47B8B7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>75.130-75.15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50.080-250.100</w:t>
      </w:r>
    </w:p>
    <w:p w14:paraId="7D863C96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>75.20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50.110</w:t>
      </w:r>
    </w:p>
    <w:p w14:paraId="21CF4D4A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>76.0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00.010-300.020</w:t>
      </w:r>
    </w:p>
    <w:p w14:paraId="28D4E108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lastRenderedPageBreak/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00.010-305.070</w:t>
      </w:r>
    </w:p>
    <w:p w14:paraId="09C9BEE2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10.010-310.070</w:t>
      </w:r>
    </w:p>
    <w:p w14:paraId="1BACA8D0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15.010-315.100</w:t>
      </w:r>
    </w:p>
    <w:p w14:paraId="49D4FCB1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20.010</w:t>
      </w:r>
    </w:p>
    <w:p w14:paraId="0AEEF6EF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25.010-325.050</w:t>
      </w:r>
    </w:p>
    <w:p w14:paraId="0C83E021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30.010</w:t>
      </w:r>
    </w:p>
    <w:p w14:paraId="3A3A1965" w14:textId="77777777" w:rsidR="001A26BF" w:rsidRDefault="001A26BF" w:rsidP="002672EE">
      <w:pPr>
        <w:pStyle w:val="NoSpacing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35.010-335.080</w:t>
      </w:r>
    </w:p>
    <w:p w14:paraId="61ED1580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40.010-340.130</w:t>
      </w:r>
    </w:p>
    <w:p w14:paraId="5F5EB939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45.010-345.080</w:t>
      </w:r>
    </w:p>
    <w:p w14:paraId="4FF4A4DC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50.010-350.030</w:t>
      </w:r>
    </w:p>
    <w:p w14:paraId="77656E00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55.010-355.090</w:t>
      </w:r>
    </w:p>
    <w:p w14:paraId="0939ED4A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60.010-360.070</w:t>
      </w:r>
    </w:p>
    <w:p w14:paraId="0E50E9F5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65.010-365.040</w:t>
      </w:r>
    </w:p>
    <w:p w14:paraId="512C06B6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70.010-370.050</w:t>
      </w:r>
    </w:p>
    <w:p w14:paraId="210A627D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76.04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65.005</w:t>
      </w:r>
    </w:p>
    <w:p w14:paraId="26711E3E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76.05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30.020</w:t>
      </w:r>
    </w:p>
    <w:p w14:paraId="5CA1F947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76.70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50.060</w:t>
      </w:r>
    </w:p>
    <w:p w14:paraId="4CE500F1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76.710-76.7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50.040-350.050</w:t>
      </w:r>
    </w:p>
    <w:p w14:paraId="086209D3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77.010-77.02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65.010-265.020</w:t>
      </w:r>
    </w:p>
    <w:p w14:paraId="341FA930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83.0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710.010</w:t>
      </w:r>
    </w:p>
    <w:p w14:paraId="3DAA5F7E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83.030-83.04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710.030-710.040</w:t>
      </w:r>
    </w:p>
    <w:p w14:paraId="4C1E426F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84.0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5.010</w:t>
      </w:r>
    </w:p>
    <w:p w14:paraId="3FE7781D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84.020-84.03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5.020</w:t>
      </w:r>
    </w:p>
    <w:p w14:paraId="2DF7B792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84.04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5.030</w:t>
      </w:r>
    </w:p>
    <w:p w14:paraId="134A1703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84.050-84.06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5.040</w:t>
      </w:r>
    </w:p>
    <w:p w14:paraId="1C617FB2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84.070-84.08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5.050-155.060</w:t>
      </w:r>
    </w:p>
    <w:p w14:paraId="636C8C94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84.090-84.13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5.070</w:t>
      </w:r>
    </w:p>
    <w:p w14:paraId="5659FD74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84.140-84.15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5.080-155.090</w:t>
      </w:r>
    </w:p>
    <w:p w14:paraId="555D365D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84.160-84.17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5.100</w:t>
      </w:r>
    </w:p>
    <w:p w14:paraId="73FB64D9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84.180-84.23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5.110</w:t>
      </w:r>
    </w:p>
    <w:p w14:paraId="0E58DB96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84.240-84.27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155.120</w:t>
      </w:r>
    </w:p>
    <w:p w14:paraId="01ECBBA0" w14:textId="77777777" w:rsidR="001E0B3B" w:rsidRDefault="001E0B3B" w:rsidP="002672EE">
      <w:pPr>
        <w:pStyle w:val="NoSpacing"/>
        <w:rPr>
          <w:sz w:val="22"/>
        </w:rPr>
      </w:pPr>
      <w:r>
        <w:rPr>
          <w:sz w:val="22"/>
        </w:rPr>
        <w:t>86.010-96.03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60.010</w:t>
      </w:r>
    </w:p>
    <w:p w14:paraId="71E68A17" w14:textId="77777777" w:rsidR="001E0B3B" w:rsidRDefault="00883F28" w:rsidP="002672EE">
      <w:pPr>
        <w:pStyle w:val="NoSpacing"/>
        <w:rPr>
          <w:sz w:val="22"/>
        </w:rPr>
      </w:pPr>
      <w:r>
        <w:rPr>
          <w:sz w:val="22"/>
        </w:rPr>
        <w:t>86.040-86.06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60.020</w:t>
      </w:r>
    </w:p>
    <w:p w14:paraId="344C9190" w14:textId="77777777" w:rsidR="00883F28" w:rsidRDefault="00883F28" w:rsidP="002672EE">
      <w:pPr>
        <w:pStyle w:val="NoSpacing"/>
        <w:rPr>
          <w:sz w:val="22"/>
        </w:rPr>
      </w:pPr>
      <w:r>
        <w:rPr>
          <w:sz w:val="22"/>
        </w:rPr>
        <w:t>86.070-86.09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60.030</w:t>
      </w:r>
    </w:p>
    <w:p w14:paraId="78791FCB" w14:textId="77777777" w:rsidR="00883F28" w:rsidRDefault="00883F28" w:rsidP="002672EE">
      <w:pPr>
        <w:pStyle w:val="NoSpacing"/>
        <w:rPr>
          <w:sz w:val="22"/>
        </w:rPr>
      </w:pPr>
      <w:r>
        <w:rPr>
          <w:sz w:val="22"/>
        </w:rPr>
        <w:t>86.100-86.11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260.040-260.050</w:t>
      </w:r>
    </w:p>
    <w:sectPr w:rsidR="00883F28" w:rsidSect="008B4CB3">
      <w:footerReference w:type="default" r:id="rId6"/>
      <w:pgSz w:w="12240" w:h="15840"/>
      <w:pgMar w:top="180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B0F04F" w14:textId="77777777" w:rsidR="00C037BE" w:rsidRDefault="00C037BE" w:rsidP="0042506D">
      <w:r>
        <w:separator/>
      </w:r>
    </w:p>
  </w:endnote>
  <w:endnote w:type="continuationSeparator" w:id="0">
    <w:p w14:paraId="1B8C51D7" w14:textId="77777777" w:rsidR="00C037BE" w:rsidRDefault="00C037BE" w:rsidP="00425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84432" w14:textId="77777777" w:rsidR="00C037BE" w:rsidRDefault="00C037BE" w:rsidP="0042506D">
    <w:pPr>
      <w:pStyle w:val="Footer"/>
      <w:tabs>
        <w:tab w:val="clear" w:pos="4680"/>
        <w:tab w:val="center" w:pos="4320"/>
      </w:tabs>
    </w:pPr>
  </w:p>
  <w:p w14:paraId="39AD0137" w14:textId="77777777" w:rsidR="00C037BE" w:rsidRDefault="00C037BE" w:rsidP="0042506D">
    <w:pPr>
      <w:pStyle w:val="Footer"/>
      <w:tabs>
        <w:tab w:val="clear" w:pos="4680"/>
        <w:tab w:val="center" w:pos="4320"/>
      </w:tabs>
    </w:pPr>
    <w:r>
      <w:tab/>
    </w:r>
    <w:r w:rsidR="00D72AB3">
      <w:fldChar w:fldCharType="begin"/>
    </w:r>
    <w:r w:rsidR="00D72AB3">
      <w:instrText xml:space="preserve"> PAGE   \* MERGEFORMAT </w:instrText>
    </w:r>
    <w:r w:rsidR="00D72AB3">
      <w:fldChar w:fldCharType="separate"/>
    </w:r>
    <w:r>
      <w:rPr>
        <w:noProof/>
      </w:rPr>
      <w:t>1</w:t>
    </w:r>
    <w:r w:rsidR="00D72AB3">
      <w:rPr>
        <w:noProof/>
      </w:rPr>
      <w:fldChar w:fldCharType="end"/>
    </w:r>
  </w:p>
  <w:p w14:paraId="3D1466A9" w14:textId="77777777" w:rsidR="00C037BE" w:rsidRDefault="00C037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C5B0D2" w14:textId="77777777" w:rsidR="00C037BE" w:rsidRDefault="00C037BE" w:rsidP="0042506D">
      <w:r>
        <w:separator/>
      </w:r>
    </w:p>
  </w:footnote>
  <w:footnote w:type="continuationSeparator" w:id="0">
    <w:p w14:paraId="4F61A7EF" w14:textId="77777777" w:rsidR="00C037BE" w:rsidRDefault="00C037BE" w:rsidP="004250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NTAxtTA0t7S0MDRW0lEKTi0uzszPAykwrAUASlnmHCwAAAA="/>
  </w:docVars>
  <w:rsids>
    <w:rsidRoot w:val="00D07E10"/>
    <w:rsid w:val="00007A01"/>
    <w:rsid w:val="00034591"/>
    <w:rsid w:val="000577E7"/>
    <w:rsid w:val="00081462"/>
    <w:rsid w:val="000964B2"/>
    <w:rsid w:val="000A3228"/>
    <w:rsid w:val="000D3534"/>
    <w:rsid w:val="000F2A78"/>
    <w:rsid w:val="00103352"/>
    <w:rsid w:val="001442E8"/>
    <w:rsid w:val="001506C9"/>
    <w:rsid w:val="001657F9"/>
    <w:rsid w:val="001665DD"/>
    <w:rsid w:val="00172F05"/>
    <w:rsid w:val="001807D7"/>
    <w:rsid w:val="001A2573"/>
    <w:rsid w:val="001A26BF"/>
    <w:rsid w:val="001A3C51"/>
    <w:rsid w:val="001A432E"/>
    <w:rsid w:val="001B1054"/>
    <w:rsid w:val="001B1486"/>
    <w:rsid w:val="001E0B3B"/>
    <w:rsid w:val="002266EC"/>
    <w:rsid w:val="00265602"/>
    <w:rsid w:val="002656F5"/>
    <w:rsid w:val="002672EE"/>
    <w:rsid w:val="00281B2B"/>
    <w:rsid w:val="00291E21"/>
    <w:rsid w:val="002B5BFB"/>
    <w:rsid w:val="002C4E34"/>
    <w:rsid w:val="002F0EA9"/>
    <w:rsid w:val="003258D7"/>
    <w:rsid w:val="003602A7"/>
    <w:rsid w:val="003606C5"/>
    <w:rsid w:val="00362196"/>
    <w:rsid w:val="00386F2C"/>
    <w:rsid w:val="003B73C2"/>
    <w:rsid w:val="003C4D53"/>
    <w:rsid w:val="00410202"/>
    <w:rsid w:val="00421168"/>
    <w:rsid w:val="0042506D"/>
    <w:rsid w:val="0043384E"/>
    <w:rsid w:val="00450116"/>
    <w:rsid w:val="00487A36"/>
    <w:rsid w:val="004D239C"/>
    <w:rsid w:val="004D3B22"/>
    <w:rsid w:val="00525B16"/>
    <w:rsid w:val="005332A4"/>
    <w:rsid w:val="005333BE"/>
    <w:rsid w:val="0057091C"/>
    <w:rsid w:val="0059346A"/>
    <w:rsid w:val="005A4B35"/>
    <w:rsid w:val="005A6B23"/>
    <w:rsid w:val="005C4C13"/>
    <w:rsid w:val="005D0C96"/>
    <w:rsid w:val="005D57EF"/>
    <w:rsid w:val="005E7759"/>
    <w:rsid w:val="0061785A"/>
    <w:rsid w:val="0065672B"/>
    <w:rsid w:val="00662147"/>
    <w:rsid w:val="0069207C"/>
    <w:rsid w:val="006977BA"/>
    <w:rsid w:val="006A461E"/>
    <w:rsid w:val="006B3E8E"/>
    <w:rsid w:val="006B6578"/>
    <w:rsid w:val="006D2594"/>
    <w:rsid w:val="006F2ACC"/>
    <w:rsid w:val="00716A6B"/>
    <w:rsid w:val="00716D6C"/>
    <w:rsid w:val="007174CA"/>
    <w:rsid w:val="00730414"/>
    <w:rsid w:val="00732C9E"/>
    <w:rsid w:val="00762068"/>
    <w:rsid w:val="00766F54"/>
    <w:rsid w:val="007732B2"/>
    <w:rsid w:val="007811D8"/>
    <w:rsid w:val="0078347F"/>
    <w:rsid w:val="007A22C1"/>
    <w:rsid w:val="007C1F77"/>
    <w:rsid w:val="007C3573"/>
    <w:rsid w:val="007D642C"/>
    <w:rsid w:val="00800CFF"/>
    <w:rsid w:val="00836671"/>
    <w:rsid w:val="008413F4"/>
    <w:rsid w:val="0085102A"/>
    <w:rsid w:val="00855A68"/>
    <w:rsid w:val="00856262"/>
    <w:rsid w:val="0085644A"/>
    <w:rsid w:val="008811D3"/>
    <w:rsid w:val="00883813"/>
    <w:rsid w:val="00883F28"/>
    <w:rsid w:val="008902C4"/>
    <w:rsid w:val="008B4CB3"/>
    <w:rsid w:val="008D64DD"/>
    <w:rsid w:val="009000C1"/>
    <w:rsid w:val="009012CD"/>
    <w:rsid w:val="00903990"/>
    <w:rsid w:val="009201AB"/>
    <w:rsid w:val="00933DFC"/>
    <w:rsid w:val="00952B66"/>
    <w:rsid w:val="00960DBA"/>
    <w:rsid w:val="00965633"/>
    <w:rsid w:val="00975674"/>
    <w:rsid w:val="00985469"/>
    <w:rsid w:val="009877BF"/>
    <w:rsid w:val="009D6E2E"/>
    <w:rsid w:val="009E4043"/>
    <w:rsid w:val="009E4168"/>
    <w:rsid w:val="009E78E6"/>
    <w:rsid w:val="00A0499B"/>
    <w:rsid w:val="00A43561"/>
    <w:rsid w:val="00A70FB9"/>
    <w:rsid w:val="00A738EE"/>
    <w:rsid w:val="00A74E2B"/>
    <w:rsid w:val="00A8631A"/>
    <w:rsid w:val="00A86DD8"/>
    <w:rsid w:val="00A87E90"/>
    <w:rsid w:val="00A93D95"/>
    <w:rsid w:val="00AA4054"/>
    <w:rsid w:val="00AC5C6F"/>
    <w:rsid w:val="00AC5EEB"/>
    <w:rsid w:val="00AD1BFF"/>
    <w:rsid w:val="00AD2358"/>
    <w:rsid w:val="00AE5FDF"/>
    <w:rsid w:val="00B25978"/>
    <w:rsid w:val="00B6313F"/>
    <w:rsid w:val="00B80FA5"/>
    <w:rsid w:val="00B9706C"/>
    <w:rsid w:val="00BA040F"/>
    <w:rsid w:val="00BA259D"/>
    <w:rsid w:val="00BA3760"/>
    <w:rsid w:val="00BE6185"/>
    <w:rsid w:val="00C037BE"/>
    <w:rsid w:val="00C050FC"/>
    <w:rsid w:val="00C170B9"/>
    <w:rsid w:val="00C240E6"/>
    <w:rsid w:val="00C467D3"/>
    <w:rsid w:val="00C6297E"/>
    <w:rsid w:val="00C6383D"/>
    <w:rsid w:val="00C83C0E"/>
    <w:rsid w:val="00C90958"/>
    <w:rsid w:val="00C94E5C"/>
    <w:rsid w:val="00CC4DFE"/>
    <w:rsid w:val="00D07E10"/>
    <w:rsid w:val="00D37156"/>
    <w:rsid w:val="00D70608"/>
    <w:rsid w:val="00D72AB3"/>
    <w:rsid w:val="00D85691"/>
    <w:rsid w:val="00D96EA7"/>
    <w:rsid w:val="00DA78C0"/>
    <w:rsid w:val="00E2436C"/>
    <w:rsid w:val="00E301DB"/>
    <w:rsid w:val="00E34F11"/>
    <w:rsid w:val="00E3694B"/>
    <w:rsid w:val="00E477E4"/>
    <w:rsid w:val="00E53206"/>
    <w:rsid w:val="00E66FC2"/>
    <w:rsid w:val="00E91D2D"/>
    <w:rsid w:val="00EB30AE"/>
    <w:rsid w:val="00EB55DB"/>
    <w:rsid w:val="00EB5DD9"/>
    <w:rsid w:val="00EE0D5A"/>
    <w:rsid w:val="00F113B3"/>
    <w:rsid w:val="00F1608C"/>
    <w:rsid w:val="00F21993"/>
    <w:rsid w:val="00F43254"/>
    <w:rsid w:val="00F71DCB"/>
    <w:rsid w:val="00F74B94"/>
    <w:rsid w:val="00F858CC"/>
    <w:rsid w:val="00FF2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92B68"/>
  <w15:docId w15:val="{E8C91E23-8110-49A5-8BFE-D39A8CBDF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2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7E10"/>
  </w:style>
  <w:style w:type="paragraph" w:styleId="Header">
    <w:name w:val="header"/>
    <w:basedOn w:val="Normal"/>
    <w:link w:val="HeaderChar"/>
    <w:uiPriority w:val="99"/>
    <w:semiHidden/>
    <w:unhideWhenUsed/>
    <w:rsid w:val="004250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2506D"/>
  </w:style>
  <w:style w:type="paragraph" w:styleId="Footer">
    <w:name w:val="footer"/>
    <w:basedOn w:val="Normal"/>
    <w:link w:val="FooterChar"/>
    <w:uiPriority w:val="99"/>
    <w:unhideWhenUsed/>
    <w:rsid w:val="004250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506D"/>
  </w:style>
  <w:style w:type="paragraph" w:styleId="BalloonText">
    <w:name w:val="Balloon Text"/>
    <w:basedOn w:val="Normal"/>
    <w:link w:val="BalloonTextChar"/>
    <w:uiPriority w:val="99"/>
    <w:semiHidden/>
    <w:unhideWhenUsed/>
    <w:rsid w:val="004250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06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6</Pages>
  <Words>2892</Words>
  <Characters>16489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Rhyne</dc:creator>
  <cp:keywords/>
  <dc:description/>
  <cp:lastModifiedBy>Jeremy Tanz</cp:lastModifiedBy>
  <cp:revision>4</cp:revision>
  <cp:lastPrinted>2017-01-31T21:11:00Z</cp:lastPrinted>
  <dcterms:created xsi:type="dcterms:W3CDTF">2021-06-29T21:08:00Z</dcterms:created>
  <dcterms:modified xsi:type="dcterms:W3CDTF">2021-07-13T20:39:00Z</dcterms:modified>
</cp:coreProperties>
</file>